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26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783"/>
        <w:gridCol w:w="662"/>
        <w:gridCol w:w="782"/>
        <w:gridCol w:w="643"/>
        <w:gridCol w:w="668"/>
        <w:gridCol w:w="571"/>
        <w:gridCol w:w="712"/>
        <w:gridCol w:w="696"/>
        <w:gridCol w:w="6087"/>
      </w:tblGrid>
      <w:tr w:rsidR="001F7F62" w14:paraId="6002E9B0" w14:textId="77777777" w:rsidTr="005575C1">
        <w:trPr>
          <w:trHeight w:val="408"/>
        </w:trPr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34E2B4E5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4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78429792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un-24</w:t>
            </w:r>
          </w:p>
        </w:tc>
        <w:tc>
          <w:tcPr>
            <w:tcW w:w="26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2DBDA8D6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5575C1" w14:paraId="49BE416E" w14:textId="77777777" w:rsidTr="005575C1">
        <w:trPr>
          <w:trHeight w:val="40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CBFDDF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7344C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E0AD3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1F181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ACC2F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81DB0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7B105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EDC9E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62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68F90D" w14:textId="1ECC73DF" w:rsidR="002E14BA" w:rsidRDefault="002E14BA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</w:t>
            </w:r>
            <w:r w:rsidRPr="00220150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July-06</w:t>
            </w:r>
            <w:r w:rsidRPr="00220150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ly : External Academic audit Year 2023-24</w:t>
            </w:r>
          </w:p>
          <w:p w14:paraId="25625E09" w14:textId="7A0D376F" w:rsidR="00220150" w:rsidRDefault="00210833" w:rsidP="00C23740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  <w:r w:rsidR="00220150">
              <w:rPr>
                <w:color w:val="000000"/>
                <w:sz w:val="22"/>
                <w:szCs w:val="22"/>
              </w:rPr>
              <w:t xml:space="preserve">: </w:t>
            </w:r>
            <w:r w:rsidR="002629D0" w:rsidRPr="00447FF8">
              <w:rPr>
                <w:color w:val="000000"/>
                <w:sz w:val="22"/>
                <w:szCs w:val="22"/>
              </w:rPr>
              <w:t>Commencement of Aca</w:t>
            </w:r>
            <w:r w:rsidR="002629D0">
              <w:rPr>
                <w:color w:val="000000"/>
                <w:sz w:val="22"/>
                <w:szCs w:val="22"/>
              </w:rPr>
              <w:t>demic year- Odd Sem. 2024-25 (S.Y)</w:t>
            </w:r>
          </w:p>
        </w:tc>
      </w:tr>
      <w:tr w:rsidR="005575C1" w14:paraId="53898D61" w14:textId="77777777" w:rsidTr="00033939">
        <w:trPr>
          <w:trHeight w:val="40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E101B6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2D0B7A69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3D913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79F5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D26D7E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BF4B2C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B3AD02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3600C6EC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C111E" w14:textId="77777777" w:rsidR="001F7F62" w:rsidRDefault="001F7F62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4EF7532F" w14:textId="77777777" w:rsidTr="00033939">
        <w:trPr>
          <w:trHeight w:val="40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01A824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5D9C481D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F8774F9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A9F58A4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E18396F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32603775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303C5F24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71AC78A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6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5BC57" w14:textId="77777777" w:rsidR="001F7F62" w:rsidRDefault="001F7F62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25D58607" w14:textId="77777777" w:rsidTr="00033939">
        <w:trPr>
          <w:trHeight w:val="40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3F1C67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6D31453A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639A98D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3D2A3F3E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18C91022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47C9D53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6BAC6319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4F62B024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6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C2AE0" w14:textId="77777777" w:rsidR="001F7F62" w:rsidRDefault="001F7F62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4873B52F" w14:textId="77777777" w:rsidTr="00033939">
        <w:trPr>
          <w:trHeight w:val="40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838C4B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50A9D33D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1E19BBA1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FDB9D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904DB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11D6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1522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8A3C1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6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ED3E4" w14:textId="77777777" w:rsidR="001F7F62" w:rsidRDefault="001F7F62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03ACE412" w14:textId="77777777" w:rsidTr="005575C1">
        <w:trPr>
          <w:trHeight w:val="40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FAA05F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3EE71D40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F7B1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01A2A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8A76E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C0FA3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B089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16D2E" w14:textId="77777777" w:rsidR="001F7F62" w:rsidRDefault="001F7F6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6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66FD4" w14:textId="77777777" w:rsidR="001F7F62" w:rsidRDefault="001F7F62">
            <w:pPr>
              <w:rPr>
                <w:color w:val="000000"/>
                <w:sz w:val="22"/>
                <w:szCs w:val="22"/>
              </w:rPr>
            </w:pPr>
          </w:p>
        </w:tc>
      </w:tr>
      <w:tr w:rsidR="001F7F62" w14:paraId="42286792" w14:textId="77777777" w:rsidTr="005575C1">
        <w:trPr>
          <w:trHeight w:val="408"/>
        </w:trPr>
        <w:tc>
          <w:tcPr>
            <w:tcW w:w="177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64807" w14:textId="77777777" w:rsidR="001F7F62" w:rsidRDefault="001F7F6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</w:t>
            </w:r>
          </w:p>
        </w:tc>
        <w:tc>
          <w:tcPr>
            <w:tcW w:w="323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604F1" w14:textId="6819D6A0" w:rsidR="001F7F62" w:rsidRDefault="001F7F6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bable Holidays:</w:t>
            </w:r>
            <w:r w:rsidR="00F923FB">
              <w:rPr>
                <w:color w:val="000000"/>
                <w:sz w:val="22"/>
                <w:szCs w:val="22"/>
              </w:rPr>
              <w:t xml:space="preserve"> 17-Bakari </w:t>
            </w:r>
            <w:proofErr w:type="spellStart"/>
            <w:r w:rsidR="00F923FB">
              <w:rPr>
                <w:color w:val="000000"/>
                <w:sz w:val="22"/>
                <w:szCs w:val="22"/>
              </w:rPr>
              <w:t>Eid</w:t>
            </w:r>
            <w:proofErr w:type="spellEnd"/>
          </w:p>
        </w:tc>
      </w:tr>
      <w:tr w:rsidR="00EC3C8C" w14:paraId="001B2E19" w14:textId="77777777" w:rsidTr="005575C1">
        <w:trPr>
          <w:trHeight w:val="408"/>
        </w:trPr>
        <w:tc>
          <w:tcPr>
            <w:tcW w:w="177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634BA" w14:textId="77777777" w:rsidR="00EC3C8C" w:rsidRDefault="00EC3C8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23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18FEB" w14:textId="77777777" w:rsidR="00EC3C8C" w:rsidRDefault="00EC3C8C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460272C4" w14:textId="66F99F12" w:rsidR="000D6846" w:rsidRDefault="000D6846" w:rsidP="005262F5">
      <w:pPr>
        <w:rPr>
          <w:sz w:val="6"/>
        </w:rPr>
      </w:pPr>
    </w:p>
    <w:tbl>
      <w:tblPr>
        <w:tblW w:w="5054" w:type="pct"/>
        <w:tblInd w:w="-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1"/>
        <w:gridCol w:w="20"/>
        <w:gridCol w:w="574"/>
        <w:gridCol w:w="21"/>
        <w:gridCol w:w="655"/>
        <w:gridCol w:w="112"/>
        <w:gridCol w:w="518"/>
        <w:gridCol w:w="133"/>
        <w:gridCol w:w="632"/>
        <w:gridCol w:w="44"/>
        <w:gridCol w:w="584"/>
        <w:gridCol w:w="16"/>
        <w:gridCol w:w="660"/>
        <w:gridCol w:w="48"/>
        <w:gridCol w:w="703"/>
        <w:gridCol w:w="21"/>
        <w:gridCol w:w="5600"/>
        <w:gridCol w:w="229"/>
      </w:tblGrid>
      <w:tr w:rsidR="00BB23D2" w14:paraId="62B38FA1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1ABB3AF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1BD2494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ul-24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6D514AE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76A7F9D3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D99FC5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3771675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1495A1F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B7326C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1BA41E1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0222A11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0589945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0A0CA9E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73F6F215" w14:textId="77777777" w:rsidR="005575C1" w:rsidRPr="005677DA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8:</w:t>
            </w:r>
            <w:r w:rsidRPr="00447FF8">
              <w:rPr>
                <w:color w:val="000000"/>
                <w:sz w:val="22"/>
                <w:szCs w:val="22"/>
              </w:rPr>
              <w:t xml:space="preserve"> Commencement of Aca</w:t>
            </w:r>
            <w:r>
              <w:rPr>
                <w:color w:val="000000"/>
                <w:sz w:val="22"/>
                <w:szCs w:val="22"/>
              </w:rPr>
              <w:t>demic year- Odd Sem. 2024-25 (B.Tech)</w:t>
            </w:r>
          </w:p>
          <w:p w14:paraId="63B216B9" w14:textId="7D38FB17" w:rsidR="005575C1" w:rsidRDefault="001E3E50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</w:t>
            </w:r>
            <w:r w:rsidR="005575C1">
              <w:rPr>
                <w:color w:val="000000"/>
                <w:sz w:val="22"/>
                <w:szCs w:val="22"/>
              </w:rPr>
              <w:t>6: 01</w:t>
            </w:r>
            <w:r w:rsidR="005575C1"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 w:rsidR="005575C1">
              <w:rPr>
                <w:color w:val="000000"/>
                <w:sz w:val="22"/>
                <w:szCs w:val="22"/>
              </w:rPr>
              <w:t xml:space="preserve"> </w:t>
            </w:r>
            <w:r w:rsidR="005575C1" w:rsidRPr="00447FF8">
              <w:rPr>
                <w:color w:val="000000"/>
                <w:sz w:val="22"/>
                <w:szCs w:val="22"/>
              </w:rPr>
              <w:t>Syllabus completion rep</w:t>
            </w:r>
            <w:r w:rsidR="005575C1">
              <w:rPr>
                <w:color w:val="000000"/>
                <w:sz w:val="22"/>
                <w:szCs w:val="22"/>
              </w:rPr>
              <w:t>ort (S.Y)</w:t>
            </w:r>
          </w:p>
          <w:p w14:paraId="421EA43A" w14:textId="09335B5A" w:rsidR="005575C1" w:rsidRDefault="001E3E50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</w:t>
            </w:r>
            <w:r w:rsidR="005575C1">
              <w:rPr>
                <w:color w:val="000000"/>
                <w:sz w:val="22"/>
                <w:szCs w:val="22"/>
              </w:rPr>
              <w:t>6: : Display of 01</w:t>
            </w:r>
            <w:r w:rsidR="005575C1"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 w:rsidR="005575C1">
              <w:rPr>
                <w:color w:val="000000"/>
                <w:sz w:val="22"/>
                <w:szCs w:val="22"/>
              </w:rPr>
              <w:t xml:space="preserve"> Defaulter List</w:t>
            </w:r>
            <w:r w:rsidR="005575C1" w:rsidRPr="00447FF8">
              <w:rPr>
                <w:color w:val="000000"/>
                <w:sz w:val="22"/>
                <w:szCs w:val="22"/>
              </w:rPr>
              <w:t xml:space="preserve">  </w:t>
            </w:r>
            <w:r w:rsidR="005575C1">
              <w:rPr>
                <w:color w:val="000000"/>
                <w:sz w:val="22"/>
                <w:szCs w:val="22"/>
              </w:rPr>
              <w:t>(S.Y)</w:t>
            </w:r>
            <w:r w:rsidR="005575C1" w:rsidRPr="00447FF8">
              <w:rPr>
                <w:color w:val="000000"/>
                <w:sz w:val="22"/>
                <w:szCs w:val="22"/>
              </w:rPr>
              <w:t xml:space="preserve">                                                     </w:t>
            </w:r>
            <w:r w:rsidR="005575C1">
              <w:rPr>
                <w:color w:val="000000"/>
                <w:sz w:val="22"/>
                <w:szCs w:val="22"/>
              </w:rPr>
              <w:t xml:space="preserve">                               </w:t>
            </w:r>
          </w:p>
          <w:p w14:paraId="2C8F29E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:Holiday-Mohrram</w:t>
            </w:r>
          </w:p>
          <w:p w14:paraId="0B482F4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8: </w:t>
            </w:r>
            <w:r w:rsidRPr="00447FF8">
              <w:rPr>
                <w:color w:val="000000"/>
                <w:sz w:val="22"/>
                <w:szCs w:val="22"/>
              </w:rPr>
              <w:t>Commencement of Aca</w:t>
            </w:r>
            <w:r>
              <w:rPr>
                <w:color w:val="000000"/>
                <w:sz w:val="22"/>
                <w:szCs w:val="22"/>
              </w:rPr>
              <w:t>demic year- Odd Sem. 2024-25 (T.Y)</w:t>
            </w:r>
          </w:p>
          <w:p w14:paraId="6B4BA4B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: 01</w:t>
            </w:r>
            <w:r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B.Tech)</w:t>
            </w:r>
          </w:p>
          <w:p w14:paraId="4FFBEBF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: Display of 01</w:t>
            </w:r>
            <w:r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Defaulter List</w:t>
            </w:r>
            <w:r w:rsidRPr="00447FF8">
              <w:rPr>
                <w:color w:val="000000"/>
                <w:sz w:val="22"/>
                <w:szCs w:val="22"/>
              </w:rPr>
              <w:t xml:space="preserve">  </w:t>
            </w:r>
            <w:r>
              <w:rPr>
                <w:color w:val="000000"/>
                <w:sz w:val="22"/>
                <w:szCs w:val="22"/>
              </w:rPr>
              <w:t>(B.Tech)</w:t>
            </w:r>
          </w:p>
          <w:p w14:paraId="1F58A91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-27: Parents Meet 24: Electrical, 24: Mechanical, 25: Civil, 25</w:t>
            </w:r>
            <w:proofErr w:type="gramStart"/>
            <w:r>
              <w:rPr>
                <w:color w:val="000000"/>
                <w:sz w:val="22"/>
                <w:szCs w:val="22"/>
              </w:rPr>
              <w:t>:ECE</w:t>
            </w:r>
            <w:proofErr w:type="gramEnd"/>
            <w:r>
              <w:rPr>
                <w:color w:val="000000"/>
                <w:sz w:val="22"/>
                <w:szCs w:val="22"/>
              </w:rPr>
              <w:t>, 26: CSE, 26: AI&amp;DS, 27:A&amp;R, 27: MTRX.</w:t>
            </w:r>
          </w:p>
          <w:p w14:paraId="0E97F53E" w14:textId="6721B064" w:rsidR="000516BE" w:rsidRDefault="000516BE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: 2</w:t>
            </w:r>
            <w:r w:rsidRPr="000B2159"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S.Y)</w:t>
            </w:r>
            <w:r>
              <w:rPr>
                <w:color w:val="000000"/>
                <w:sz w:val="22"/>
                <w:szCs w:val="22"/>
              </w:rPr>
              <w:br/>
              <w:t>25: Display of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</w:tc>
      </w:tr>
      <w:tr w:rsidR="004B0025" w14:paraId="6E20AA14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25281D9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0F04397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301E787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1C00DB21" w14:textId="77777777" w:rsidR="005575C1" w:rsidRDefault="005575C1" w:rsidP="00861E7B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334" w:type="pct"/>
            <w:gridSpan w:val="2"/>
            <w:shd w:val="clear" w:color="000000" w:fill="FFFFFF"/>
            <w:noWrap/>
            <w:vAlign w:val="center"/>
          </w:tcPr>
          <w:p w14:paraId="67E34FA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81" w:type="pct"/>
            <w:gridSpan w:val="3"/>
            <w:shd w:val="clear" w:color="000000" w:fill="FFFFFF"/>
            <w:noWrap/>
            <w:vAlign w:val="center"/>
          </w:tcPr>
          <w:p w14:paraId="1673FBF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88" w:type="pct"/>
            <w:shd w:val="clear" w:color="000000" w:fill="FFFFFF"/>
            <w:noWrap/>
            <w:vAlign w:val="center"/>
          </w:tcPr>
          <w:p w14:paraId="7A95BF9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328" w:type="pct"/>
            <w:gridSpan w:val="2"/>
            <w:shd w:val="clear" w:color="auto" w:fill="FFFFFF" w:themeFill="background1"/>
            <w:noWrap/>
            <w:vAlign w:val="center"/>
          </w:tcPr>
          <w:p w14:paraId="5DE4F387" w14:textId="77777777" w:rsidR="005575C1" w:rsidRDefault="005575C1" w:rsidP="00861E7B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335F67D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6E02FDDD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7629B9D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39CAB78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EFBB3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77ED180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5DBF741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14D6B04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0B35D75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2B939B0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8AFDEC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6A2FEE74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3D20B9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2C14311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1DAD36C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191A17F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334" w:type="pct"/>
            <w:gridSpan w:val="2"/>
            <w:shd w:val="clear" w:color="auto" w:fill="FF0000"/>
            <w:noWrap/>
            <w:vAlign w:val="center"/>
          </w:tcPr>
          <w:p w14:paraId="19169C7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137CBE5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339E21C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548204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AFCAAC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27724A5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BDBBC6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47D749E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293A18C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75" w:type="pct"/>
            <w:gridSpan w:val="2"/>
            <w:shd w:val="clear" w:color="auto" w:fill="FFFFFF" w:themeFill="background1"/>
            <w:noWrap/>
            <w:vAlign w:val="center"/>
          </w:tcPr>
          <w:p w14:paraId="34D459B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518189E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7194625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648EAF3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50E5204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115412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0AB5CFFC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6699DFA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3825703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0F4F5AE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725F371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49D1722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031430B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389E607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2EE833C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D16B1F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37ED5B4F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7BF8B11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6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0EADADB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17: </w:t>
            </w:r>
            <w:proofErr w:type="spellStart"/>
            <w:r>
              <w:rPr>
                <w:color w:val="000000"/>
                <w:sz w:val="22"/>
                <w:szCs w:val="22"/>
              </w:rPr>
              <w:t>Moharram</w:t>
            </w:r>
            <w:proofErr w:type="spellEnd"/>
          </w:p>
        </w:tc>
      </w:tr>
      <w:tr w:rsidR="00BB23D2" w14:paraId="10948B49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7D18031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1D3A683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ug-24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64BBB82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264B0685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2DB01E3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58836A9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449CD11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F0E159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6A5FA24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71E0E51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BC0994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06C4825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3BC85B9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-12: Remedial Exam (F.Y, S.Y, TY AY 2023-24)</w:t>
            </w:r>
          </w:p>
          <w:p w14:paraId="106F1EA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2: 01</w:t>
            </w:r>
            <w:r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T.Y)</w:t>
            </w:r>
          </w:p>
          <w:p w14:paraId="11F7C23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2: Display of 01</w:t>
            </w:r>
            <w:r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Defaulter List</w:t>
            </w:r>
            <w:r w:rsidRPr="00447FF8">
              <w:rPr>
                <w:color w:val="000000"/>
                <w:sz w:val="22"/>
                <w:szCs w:val="22"/>
              </w:rPr>
              <w:t xml:space="preserve">  </w:t>
            </w:r>
            <w:r>
              <w:rPr>
                <w:color w:val="000000"/>
                <w:sz w:val="22"/>
                <w:szCs w:val="22"/>
              </w:rPr>
              <w:t>(T.Y)</w:t>
            </w:r>
          </w:p>
          <w:p w14:paraId="763DCF2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: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B.Tech)</w:t>
            </w:r>
          </w:p>
          <w:p w14:paraId="3C41D09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: Display of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Defaulter List</w:t>
            </w:r>
            <w:r w:rsidRPr="00447FF8">
              <w:rPr>
                <w:color w:val="000000"/>
                <w:sz w:val="22"/>
                <w:szCs w:val="22"/>
              </w:rPr>
              <w:t xml:space="preserve">  </w:t>
            </w:r>
            <w:r>
              <w:rPr>
                <w:color w:val="000000"/>
                <w:sz w:val="22"/>
                <w:szCs w:val="22"/>
              </w:rPr>
              <w:t>(B.Tech)</w:t>
            </w:r>
          </w:p>
          <w:p w14:paraId="61CA218F" w14:textId="64D9764D" w:rsidR="002F0C4F" w:rsidRDefault="002F0C4F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: 03</w:t>
            </w:r>
            <w:r w:rsidRPr="00C83034"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 Syllabus completion report (S.Y)</w:t>
            </w:r>
          </w:p>
          <w:p w14:paraId="059C4C3B" w14:textId="0193A7C9" w:rsidR="002F0C4F" w:rsidRDefault="002F0C4F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: Display of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43EBB8D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5: Holiday-Independence Day, </w:t>
            </w:r>
            <w:proofErr w:type="spellStart"/>
            <w:r>
              <w:rPr>
                <w:color w:val="000000"/>
                <w:sz w:val="22"/>
                <w:szCs w:val="22"/>
              </w:rPr>
              <w:t>Pars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Day</w:t>
            </w:r>
          </w:p>
          <w:p w14:paraId="3EBA3D63" w14:textId="633B2845" w:rsidR="00D85F21" w:rsidRDefault="00D85F2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-24: Mid Semester examination (S.Y)</w:t>
            </w:r>
          </w:p>
          <w:p w14:paraId="45202D8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: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T.Y)</w:t>
            </w:r>
          </w:p>
          <w:p w14:paraId="7E80AC0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: Display of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39832DF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: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B.Tech)</w:t>
            </w:r>
          </w:p>
          <w:p w14:paraId="78870AF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: Display of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Defaulter List</w:t>
            </w:r>
            <w:r w:rsidRPr="00447FF8">
              <w:rPr>
                <w:color w:val="000000"/>
                <w:sz w:val="22"/>
                <w:szCs w:val="22"/>
              </w:rPr>
              <w:t xml:space="preserve">  </w:t>
            </w:r>
            <w:r>
              <w:rPr>
                <w:color w:val="000000"/>
                <w:sz w:val="22"/>
                <w:szCs w:val="22"/>
              </w:rPr>
              <w:t>(B.Tech)</w:t>
            </w:r>
          </w:p>
          <w:p w14:paraId="4BBA09F4" w14:textId="759BAB8F" w:rsidR="000554A6" w:rsidRDefault="000554A6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: Submission of Second Year-CA-1 Marks</w:t>
            </w:r>
          </w:p>
          <w:p w14:paraId="6FBC5BFA" w14:textId="6664B859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30-05 Sep.- Mid </w:t>
            </w:r>
            <w:r w:rsidR="00D85F21">
              <w:rPr>
                <w:color w:val="000000"/>
                <w:sz w:val="22"/>
                <w:szCs w:val="22"/>
              </w:rPr>
              <w:t>Semester examination (</w:t>
            </w:r>
            <w:r>
              <w:rPr>
                <w:color w:val="000000"/>
                <w:sz w:val="22"/>
                <w:szCs w:val="22"/>
              </w:rPr>
              <w:t>B. Tech)</w:t>
            </w:r>
          </w:p>
          <w:p w14:paraId="2821732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:Mega Project Phase II Progress Presentation (75% completion of Project)</w:t>
            </w:r>
          </w:p>
        </w:tc>
      </w:tr>
      <w:tr w:rsidR="004B0025" w14:paraId="76ADBF85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2745D90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3DA3008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95" w:type="pct"/>
            <w:gridSpan w:val="2"/>
            <w:shd w:val="clear" w:color="auto" w:fill="auto"/>
            <w:noWrap/>
            <w:hideMark/>
          </w:tcPr>
          <w:p w14:paraId="315772D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75" w:type="pct"/>
            <w:gridSpan w:val="2"/>
            <w:shd w:val="clear" w:color="auto" w:fill="auto"/>
            <w:noWrap/>
            <w:hideMark/>
          </w:tcPr>
          <w:p w14:paraId="02DC6B8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4" w:type="pct"/>
            <w:gridSpan w:val="2"/>
            <w:shd w:val="clear" w:color="000000" w:fill="FFFFFF"/>
            <w:noWrap/>
            <w:hideMark/>
          </w:tcPr>
          <w:p w14:paraId="5D151AD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1" w:type="pct"/>
            <w:gridSpan w:val="3"/>
            <w:shd w:val="clear" w:color="000000" w:fill="FFFFFF"/>
            <w:noWrap/>
            <w:hideMark/>
          </w:tcPr>
          <w:p w14:paraId="0DB28D7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</w:t>
            </w:r>
          </w:p>
        </w:tc>
        <w:tc>
          <w:tcPr>
            <w:tcW w:w="288" w:type="pct"/>
            <w:shd w:val="clear" w:color="000000" w:fill="FFFFFF"/>
            <w:noWrap/>
            <w:hideMark/>
          </w:tcPr>
          <w:p w14:paraId="15E8AD1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</w:t>
            </w:r>
          </w:p>
        </w:tc>
        <w:tc>
          <w:tcPr>
            <w:tcW w:w="328" w:type="pct"/>
            <w:gridSpan w:val="2"/>
            <w:shd w:val="clear" w:color="000000" w:fill="FFFFFF"/>
            <w:noWrap/>
            <w:hideMark/>
          </w:tcPr>
          <w:p w14:paraId="1A446BE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3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4DEC20A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6FE72189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299402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4C3E4B1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4</w:t>
            </w:r>
          </w:p>
        </w:tc>
        <w:tc>
          <w:tcPr>
            <w:tcW w:w="295" w:type="pct"/>
            <w:gridSpan w:val="2"/>
            <w:shd w:val="clear" w:color="auto" w:fill="auto"/>
            <w:noWrap/>
            <w:hideMark/>
          </w:tcPr>
          <w:p w14:paraId="0CD2A88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5</w:t>
            </w:r>
          </w:p>
        </w:tc>
        <w:tc>
          <w:tcPr>
            <w:tcW w:w="275" w:type="pct"/>
            <w:gridSpan w:val="2"/>
            <w:shd w:val="clear" w:color="auto" w:fill="auto"/>
            <w:noWrap/>
            <w:hideMark/>
          </w:tcPr>
          <w:p w14:paraId="08988D0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6</w:t>
            </w:r>
          </w:p>
        </w:tc>
        <w:tc>
          <w:tcPr>
            <w:tcW w:w="334" w:type="pct"/>
            <w:gridSpan w:val="2"/>
            <w:shd w:val="clear" w:color="auto" w:fill="auto"/>
            <w:noWrap/>
            <w:hideMark/>
          </w:tcPr>
          <w:p w14:paraId="5F67FA2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7</w:t>
            </w:r>
          </w:p>
        </w:tc>
        <w:tc>
          <w:tcPr>
            <w:tcW w:w="281" w:type="pct"/>
            <w:gridSpan w:val="3"/>
            <w:shd w:val="clear" w:color="auto" w:fill="auto"/>
            <w:noWrap/>
            <w:hideMark/>
          </w:tcPr>
          <w:p w14:paraId="32F54AA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8</w:t>
            </w:r>
          </w:p>
        </w:tc>
        <w:tc>
          <w:tcPr>
            <w:tcW w:w="288" w:type="pct"/>
            <w:shd w:val="clear" w:color="auto" w:fill="auto"/>
            <w:noWrap/>
            <w:hideMark/>
          </w:tcPr>
          <w:p w14:paraId="073D5B8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9</w:t>
            </w:r>
          </w:p>
        </w:tc>
        <w:tc>
          <w:tcPr>
            <w:tcW w:w="328" w:type="pct"/>
            <w:gridSpan w:val="2"/>
            <w:shd w:val="clear" w:color="auto" w:fill="auto"/>
            <w:noWrap/>
            <w:hideMark/>
          </w:tcPr>
          <w:p w14:paraId="57EE389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0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68FDE92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7D698E0D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0FE7BD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0DE165F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1</w:t>
            </w:r>
          </w:p>
        </w:tc>
        <w:tc>
          <w:tcPr>
            <w:tcW w:w="295" w:type="pct"/>
            <w:gridSpan w:val="2"/>
            <w:shd w:val="clear" w:color="auto" w:fill="auto"/>
            <w:noWrap/>
            <w:hideMark/>
          </w:tcPr>
          <w:p w14:paraId="1B12329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2</w:t>
            </w:r>
          </w:p>
        </w:tc>
        <w:tc>
          <w:tcPr>
            <w:tcW w:w="275" w:type="pct"/>
            <w:gridSpan w:val="2"/>
            <w:shd w:val="clear" w:color="auto" w:fill="auto"/>
            <w:noWrap/>
            <w:hideMark/>
          </w:tcPr>
          <w:p w14:paraId="242B8D9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3</w:t>
            </w:r>
          </w:p>
        </w:tc>
        <w:tc>
          <w:tcPr>
            <w:tcW w:w="334" w:type="pct"/>
            <w:gridSpan w:val="2"/>
            <w:shd w:val="clear" w:color="auto" w:fill="auto"/>
            <w:noWrap/>
            <w:hideMark/>
          </w:tcPr>
          <w:p w14:paraId="35E4BA2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4</w:t>
            </w:r>
          </w:p>
        </w:tc>
        <w:tc>
          <w:tcPr>
            <w:tcW w:w="281" w:type="pct"/>
            <w:gridSpan w:val="3"/>
            <w:shd w:val="clear" w:color="auto" w:fill="FF0000"/>
            <w:noWrap/>
            <w:hideMark/>
          </w:tcPr>
          <w:p w14:paraId="22C6E04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5</w:t>
            </w:r>
          </w:p>
        </w:tc>
        <w:tc>
          <w:tcPr>
            <w:tcW w:w="288" w:type="pct"/>
            <w:shd w:val="clear" w:color="auto" w:fill="auto"/>
            <w:noWrap/>
            <w:hideMark/>
          </w:tcPr>
          <w:p w14:paraId="429804A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6</w:t>
            </w:r>
          </w:p>
        </w:tc>
        <w:tc>
          <w:tcPr>
            <w:tcW w:w="328" w:type="pct"/>
            <w:gridSpan w:val="2"/>
            <w:shd w:val="clear" w:color="auto" w:fill="auto"/>
            <w:noWrap/>
            <w:hideMark/>
          </w:tcPr>
          <w:p w14:paraId="5CF6445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7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6EA9A69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0C64328E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57B91C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0093EE9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8</w:t>
            </w:r>
          </w:p>
        </w:tc>
        <w:tc>
          <w:tcPr>
            <w:tcW w:w="295" w:type="pct"/>
            <w:gridSpan w:val="2"/>
            <w:shd w:val="clear" w:color="auto" w:fill="4BACC6" w:themeFill="accent5"/>
            <w:noWrap/>
            <w:hideMark/>
          </w:tcPr>
          <w:p w14:paraId="4634B6E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19</w:t>
            </w:r>
          </w:p>
        </w:tc>
        <w:tc>
          <w:tcPr>
            <w:tcW w:w="275" w:type="pct"/>
            <w:gridSpan w:val="2"/>
            <w:shd w:val="clear" w:color="auto" w:fill="4BACC6" w:themeFill="accent5"/>
            <w:noWrap/>
            <w:hideMark/>
          </w:tcPr>
          <w:p w14:paraId="6F5A720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0</w:t>
            </w:r>
          </w:p>
        </w:tc>
        <w:tc>
          <w:tcPr>
            <w:tcW w:w="334" w:type="pct"/>
            <w:gridSpan w:val="2"/>
            <w:shd w:val="clear" w:color="auto" w:fill="4BACC6" w:themeFill="accent5"/>
            <w:noWrap/>
            <w:hideMark/>
          </w:tcPr>
          <w:p w14:paraId="7BD6146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1</w:t>
            </w:r>
          </w:p>
        </w:tc>
        <w:tc>
          <w:tcPr>
            <w:tcW w:w="281" w:type="pct"/>
            <w:gridSpan w:val="3"/>
            <w:shd w:val="clear" w:color="auto" w:fill="4BACC6" w:themeFill="accent5"/>
            <w:noWrap/>
            <w:hideMark/>
          </w:tcPr>
          <w:p w14:paraId="5ED93F0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2</w:t>
            </w:r>
          </w:p>
        </w:tc>
        <w:tc>
          <w:tcPr>
            <w:tcW w:w="288" w:type="pct"/>
            <w:shd w:val="clear" w:color="auto" w:fill="4BACC6" w:themeFill="accent5"/>
            <w:noWrap/>
            <w:hideMark/>
          </w:tcPr>
          <w:p w14:paraId="4F53F5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3</w:t>
            </w:r>
          </w:p>
        </w:tc>
        <w:tc>
          <w:tcPr>
            <w:tcW w:w="328" w:type="pct"/>
            <w:gridSpan w:val="2"/>
            <w:shd w:val="clear" w:color="auto" w:fill="4BACC6" w:themeFill="accent5"/>
            <w:noWrap/>
            <w:hideMark/>
          </w:tcPr>
          <w:p w14:paraId="630739B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4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73DE41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72377DB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7AF4302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04E8155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5</w:t>
            </w:r>
          </w:p>
        </w:tc>
        <w:tc>
          <w:tcPr>
            <w:tcW w:w="295" w:type="pct"/>
            <w:gridSpan w:val="2"/>
            <w:shd w:val="clear" w:color="auto" w:fill="auto"/>
            <w:noWrap/>
            <w:hideMark/>
          </w:tcPr>
          <w:p w14:paraId="5687AE6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6</w:t>
            </w:r>
          </w:p>
        </w:tc>
        <w:tc>
          <w:tcPr>
            <w:tcW w:w="275" w:type="pct"/>
            <w:gridSpan w:val="2"/>
            <w:shd w:val="clear" w:color="auto" w:fill="auto"/>
            <w:noWrap/>
            <w:hideMark/>
          </w:tcPr>
          <w:p w14:paraId="2E3A92A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7</w:t>
            </w:r>
          </w:p>
        </w:tc>
        <w:tc>
          <w:tcPr>
            <w:tcW w:w="334" w:type="pct"/>
            <w:gridSpan w:val="2"/>
            <w:shd w:val="clear" w:color="auto" w:fill="auto"/>
            <w:noWrap/>
            <w:hideMark/>
          </w:tcPr>
          <w:p w14:paraId="1819572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8</w:t>
            </w:r>
          </w:p>
        </w:tc>
        <w:tc>
          <w:tcPr>
            <w:tcW w:w="281" w:type="pct"/>
            <w:gridSpan w:val="3"/>
            <w:shd w:val="clear" w:color="auto" w:fill="FFFFFF" w:themeFill="background1"/>
            <w:noWrap/>
            <w:hideMark/>
          </w:tcPr>
          <w:p w14:paraId="1F31536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29</w:t>
            </w:r>
          </w:p>
        </w:tc>
        <w:tc>
          <w:tcPr>
            <w:tcW w:w="288" w:type="pct"/>
            <w:shd w:val="clear" w:color="auto" w:fill="FFC000"/>
            <w:noWrap/>
            <w:hideMark/>
          </w:tcPr>
          <w:p w14:paraId="42586C6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30</w:t>
            </w:r>
          </w:p>
        </w:tc>
        <w:tc>
          <w:tcPr>
            <w:tcW w:w="328" w:type="pct"/>
            <w:gridSpan w:val="2"/>
            <w:shd w:val="clear" w:color="auto" w:fill="FFC000"/>
            <w:noWrap/>
            <w:hideMark/>
          </w:tcPr>
          <w:p w14:paraId="5543A62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F5711F">
              <w:t>3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F49EDE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5EF666E7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55DDEEE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6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3E22FAA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15: Independence day, 15: </w:t>
            </w:r>
            <w:proofErr w:type="spellStart"/>
            <w:r>
              <w:rPr>
                <w:color w:val="000000"/>
                <w:sz w:val="22"/>
                <w:szCs w:val="22"/>
              </w:rPr>
              <w:t>Pars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Day</w:t>
            </w:r>
          </w:p>
        </w:tc>
      </w:tr>
      <w:tr w:rsidR="00BB23D2" w14:paraId="4DA5B9DF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5EE138C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014CC7E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p-24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799E6C1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6FA1A7E6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69D88DA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33BE4FB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27055E2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13FAA26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1134991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29E1DB2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8A0374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1576C5F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0896512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/08-05/09- Mid Semester examination (S.Y, B. Tech)</w:t>
            </w:r>
          </w:p>
          <w:p w14:paraId="09B421A2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05: Teachers day </w:t>
            </w:r>
          </w:p>
          <w:p w14:paraId="518D2554" w14:textId="592981BC" w:rsidR="00F57F3B" w:rsidRDefault="00F57F3B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6:</w:t>
            </w:r>
            <w:r w:rsidRPr="001A7733">
              <w:rPr>
                <w:color w:val="000000"/>
                <w:sz w:val="22"/>
                <w:szCs w:val="22"/>
              </w:rPr>
              <w:t xml:space="preserve"> 04</w:t>
            </w:r>
            <w:r w:rsidRPr="00587481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1A7733">
              <w:rPr>
                <w:color w:val="000000"/>
                <w:sz w:val="22"/>
                <w:szCs w:val="22"/>
              </w:rPr>
              <w:t>Syllabus comple</w:t>
            </w:r>
            <w:r>
              <w:rPr>
                <w:color w:val="000000"/>
                <w:sz w:val="22"/>
                <w:szCs w:val="22"/>
              </w:rPr>
              <w:t>tion report (S.Y</w:t>
            </w:r>
            <w:r w:rsidRPr="001A7733">
              <w:rPr>
                <w:color w:val="000000"/>
                <w:sz w:val="22"/>
                <w:szCs w:val="22"/>
              </w:rPr>
              <w:t>)</w:t>
            </w:r>
          </w:p>
          <w:p w14:paraId="2862EDED" w14:textId="1A2F0D1C" w:rsidR="00F57F3B" w:rsidRDefault="00F57F3B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6: Display of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5E7AFCD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7:</w:t>
            </w:r>
            <w: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Shree Ganesh </w:t>
            </w:r>
            <w:proofErr w:type="spellStart"/>
            <w:r>
              <w:rPr>
                <w:color w:val="000000"/>
                <w:sz w:val="22"/>
                <w:szCs w:val="22"/>
              </w:rPr>
              <w:t>Chaturthi</w:t>
            </w:r>
            <w:proofErr w:type="spellEnd"/>
          </w:p>
          <w:p w14:paraId="2F43D99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: 03</w:t>
            </w:r>
            <w:r w:rsidRPr="00C83034"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 Syllabus completion report (T.Y)</w:t>
            </w:r>
          </w:p>
          <w:p w14:paraId="59005DB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: Display of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7E18DF3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-14: First Internal academic Monitoring/ audit</w:t>
            </w:r>
          </w:p>
          <w:p w14:paraId="1B39479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:Paper Submission of B.Tech students (Draft Copy) to respective guide for correction/modification for Conference/Journal</w:t>
            </w:r>
            <w:r>
              <w:rPr>
                <w:color w:val="000000"/>
                <w:sz w:val="22"/>
                <w:szCs w:val="22"/>
              </w:rPr>
              <w:br/>
              <w:t>15: Engineers’ day</w:t>
            </w:r>
          </w:p>
          <w:p w14:paraId="7F7BF4E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:Eid-E-Milad</w:t>
            </w:r>
          </w:p>
          <w:p w14:paraId="5069ED7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-24: Mid Semester Examination (T.Y)</w:t>
            </w:r>
          </w:p>
          <w:p w14:paraId="0AC8EB3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:</w:t>
            </w:r>
            <w:r w:rsidRPr="001A7733">
              <w:rPr>
                <w:color w:val="000000"/>
                <w:sz w:val="22"/>
                <w:szCs w:val="22"/>
              </w:rPr>
              <w:t xml:space="preserve"> 04</w:t>
            </w:r>
            <w:r w:rsidRPr="00587481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1A7733">
              <w:rPr>
                <w:color w:val="000000"/>
                <w:sz w:val="22"/>
                <w:szCs w:val="22"/>
              </w:rPr>
              <w:t>Syllabus comple</w:t>
            </w:r>
            <w:r>
              <w:rPr>
                <w:color w:val="000000"/>
                <w:sz w:val="22"/>
                <w:szCs w:val="22"/>
              </w:rPr>
              <w:t>tion report (B.Tech)</w:t>
            </w:r>
          </w:p>
          <w:p w14:paraId="58F575A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: Display of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B.Tech)</w:t>
            </w:r>
          </w:p>
          <w:p w14:paraId="60EBC86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: Final Project Draft report submission (B.Tech)</w:t>
            </w:r>
          </w:p>
          <w:p w14:paraId="5BAF501F" w14:textId="5B8C6C71" w:rsidR="006F648D" w:rsidRPr="00124F45" w:rsidRDefault="006F648D" w:rsidP="00195D7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30: </w:t>
            </w:r>
            <w:r>
              <w:rPr>
                <w:color w:val="000000"/>
                <w:sz w:val="22"/>
                <w:szCs w:val="22"/>
              </w:rPr>
              <w:t xml:space="preserve">Submission of </w:t>
            </w:r>
            <w:r w:rsidR="00195D72">
              <w:rPr>
                <w:color w:val="000000"/>
                <w:sz w:val="22"/>
                <w:szCs w:val="22"/>
              </w:rPr>
              <w:t xml:space="preserve">T.Y and </w:t>
            </w:r>
            <w:r w:rsidR="00A94357">
              <w:rPr>
                <w:color w:val="000000"/>
                <w:sz w:val="22"/>
                <w:szCs w:val="22"/>
              </w:rPr>
              <w:t xml:space="preserve">Final </w:t>
            </w:r>
            <w:r>
              <w:rPr>
                <w:color w:val="000000"/>
                <w:sz w:val="22"/>
                <w:szCs w:val="22"/>
              </w:rPr>
              <w:t>Year-CA-1 Marks</w:t>
            </w:r>
          </w:p>
        </w:tc>
      </w:tr>
      <w:tr w:rsidR="000516BE" w14:paraId="55EDA555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27B31F5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1DC5042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95" w:type="pct"/>
            <w:gridSpan w:val="2"/>
            <w:shd w:val="clear" w:color="auto" w:fill="FFC000"/>
            <w:noWrap/>
            <w:vAlign w:val="center"/>
            <w:hideMark/>
          </w:tcPr>
          <w:p w14:paraId="2A3DEA1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gridSpan w:val="2"/>
            <w:shd w:val="clear" w:color="auto" w:fill="FFC000"/>
            <w:noWrap/>
            <w:vAlign w:val="center"/>
            <w:hideMark/>
          </w:tcPr>
          <w:p w14:paraId="244A79F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334" w:type="pct"/>
            <w:gridSpan w:val="2"/>
            <w:shd w:val="clear" w:color="auto" w:fill="FFC000"/>
            <w:noWrap/>
            <w:vAlign w:val="center"/>
            <w:hideMark/>
          </w:tcPr>
          <w:p w14:paraId="58355A4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81" w:type="pct"/>
            <w:gridSpan w:val="3"/>
            <w:shd w:val="clear" w:color="auto" w:fill="FFC000"/>
            <w:noWrap/>
            <w:vAlign w:val="center"/>
            <w:hideMark/>
          </w:tcPr>
          <w:p w14:paraId="11D66C4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6A04C8F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328" w:type="pct"/>
            <w:gridSpan w:val="2"/>
            <w:shd w:val="clear" w:color="auto" w:fill="FF0000"/>
            <w:noWrap/>
            <w:vAlign w:val="center"/>
            <w:hideMark/>
          </w:tcPr>
          <w:p w14:paraId="549F930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8D7B2A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5AEF3B43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8EC809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440E5BC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75E4A8B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6029DEE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415A37F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3D20C61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2D5CE46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5FB43C0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06EEFB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224A034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26C155E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620858B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95" w:type="pct"/>
            <w:gridSpan w:val="2"/>
            <w:shd w:val="clear" w:color="auto" w:fill="FF0000"/>
            <w:noWrap/>
            <w:vAlign w:val="center"/>
            <w:hideMark/>
          </w:tcPr>
          <w:p w14:paraId="7540B60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E9512C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334" w:type="pct"/>
            <w:gridSpan w:val="2"/>
            <w:shd w:val="clear" w:color="auto" w:fill="D99594" w:themeFill="accent2" w:themeFillTint="99"/>
            <w:noWrap/>
            <w:vAlign w:val="center"/>
            <w:hideMark/>
          </w:tcPr>
          <w:p w14:paraId="47FF028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81" w:type="pct"/>
            <w:gridSpan w:val="3"/>
            <w:shd w:val="clear" w:color="auto" w:fill="D99594" w:themeFill="accent2" w:themeFillTint="99"/>
            <w:noWrap/>
            <w:vAlign w:val="center"/>
            <w:hideMark/>
          </w:tcPr>
          <w:p w14:paraId="1D11273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88" w:type="pct"/>
            <w:shd w:val="clear" w:color="auto" w:fill="D99594" w:themeFill="accent2" w:themeFillTint="99"/>
            <w:noWrap/>
            <w:vAlign w:val="center"/>
            <w:hideMark/>
          </w:tcPr>
          <w:p w14:paraId="361A8D4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328" w:type="pct"/>
            <w:gridSpan w:val="2"/>
            <w:shd w:val="clear" w:color="auto" w:fill="D99594" w:themeFill="accent2" w:themeFillTint="99"/>
            <w:noWrap/>
            <w:vAlign w:val="center"/>
            <w:hideMark/>
          </w:tcPr>
          <w:p w14:paraId="33AB836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5DD351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A6245D" w14:paraId="5CB055C7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C6B96E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1689D26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95" w:type="pct"/>
            <w:gridSpan w:val="2"/>
            <w:shd w:val="clear" w:color="auto" w:fill="D99594" w:themeFill="accent2" w:themeFillTint="99"/>
            <w:noWrap/>
            <w:vAlign w:val="center"/>
            <w:hideMark/>
          </w:tcPr>
          <w:p w14:paraId="405A484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75" w:type="pct"/>
            <w:gridSpan w:val="2"/>
            <w:shd w:val="clear" w:color="auto" w:fill="D99594" w:themeFill="accent2" w:themeFillTint="99"/>
            <w:noWrap/>
            <w:vAlign w:val="center"/>
            <w:hideMark/>
          </w:tcPr>
          <w:p w14:paraId="6293E43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5EA63D8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2A9395C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7AE5A11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56612F1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69577F02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018FC650" w14:textId="77777777" w:rsidTr="000554A6">
        <w:trPr>
          <w:trHeight w:val="791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73D79C4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3192C8E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732047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04E2D63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0D4125F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175B609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27950FC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1C8AB1A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FCE89F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1084F4AC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03B7AF07" w14:textId="6463084C" w:rsidR="00146510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3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30879F5D" w14:textId="144179F7" w:rsidR="00230C5E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07: Ganesh </w:t>
            </w:r>
            <w:proofErr w:type="spellStart"/>
            <w:r>
              <w:rPr>
                <w:color w:val="000000"/>
                <w:sz w:val="22"/>
                <w:szCs w:val="22"/>
              </w:rPr>
              <w:t>Chaturth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, 16: </w:t>
            </w:r>
            <w:proofErr w:type="spellStart"/>
            <w:r>
              <w:rPr>
                <w:color w:val="000000"/>
                <w:sz w:val="22"/>
                <w:szCs w:val="22"/>
              </w:rPr>
              <w:t>Eid</w:t>
            </w:r>
            <w:proofErr w:type="spellEnd"/>
            <w:r>
              <w:rPr>
                <w:color w:val="000000"/>
                <w:sz w:val="22"/>
                <w:szCs w:val="22"/>
              </w:rPr>
              <w:t>-E-</w:t>
            </w:r>
            <w:proofErr w:type="spellStart"/>
            <w:r>
              <w:rPr>
                <w:color w:val="000000"/>
                <w:sz w:val="22"/>
                <w:szCs w:val="22"/>
              </w:rPr>
              <w:t>Milad</w:t>
            </w:r>
            <w:proofErr w:type="spellEnd"/>
          </w:p>
          <w:p w14:paraId="38C2495B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230C5E" w14:paraId="7BE18B76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</w:tcPr>
          <w:p w14:paraId="38915B44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</w:tcPr>
          <w:p w14:paraId="3B67101A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BB23D2" w14:paraId="2727B473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57AB1F1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5AD4561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ct-24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1EF7E56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6F70D1F5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39425D1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41F9455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12E6179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2023AE6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13E7A31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386900E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2F554DD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76978DA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2F228FD2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: IMPETUS 2024</w:t>
            </w:r>
          </w:p>
          <w:p w14:paraId="5BF435D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: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 Syllabus completion report (T.Y)</w:t>
            </w:r>
          </w:p>
          <w:p w14:paraId="42C26F0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: Display of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382ACF17" w14:textId="329EA50B" w:rsidR="005575C1" w:rsidRDefault="00B71317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</w:t>
            </w:r>
            <w:r w:rsidR="005575C1">
              <w:rPr>
                <w:color w:val="000000"/>
                <w:sz w:val="22"/>
                <w:szCs w:val="22"/>
              </w:rPr>
              <w:t>:</w:t>
            </w:r>
            <w:r w:rsidR="005575C1" w:rsidRPr="001A7733">
              <w:rPr>
                <w:color w:val="000000"/>
                <w:sz w:val="22"/>
                <w:szCs w:val="22"/>
              </w:rPr>
              <w:t xml:space="preserve"> </w:t>
            </w:r>
            <w:r w:rsidR="005575C1">
              <w:rPr>
                <w:color w:val="000000"/>
                <w:sz w:val="22"/>
                <w:szCs w:val="22"/>
              </w:rPr>
              <w:t>05</w:t>
            </w:r>
            <w:r w:rsidR="005575C1" w:rsidRPr="00587481">
              <w:rPr>
                <w:color w:val="000000"/>
                <w:sz w:val="22"/>
                <w:szCs w:val="22"/>
                <w:vertAlign w:val="superscript"/>
              </w:rPr>
              <w:t>th</w:t>
            </w:r>
            <w:r w:rsidR="005575C1">
              <w:rPr>
                <w:color w:val="000000"/>
                <w:sz w:val="22"/>
                <w:szCs w:val="22"/>
              </w:rPr>
              <w:t xml:space="preserve"> </w:t>
            </w:r>
            <w:r w:rsidR="005575C1" w:rsidRPr="001A7733">
              <w:rPr>
                <w:color w:val="000000"/>
                <w:sz w:val="22"/>
                <w:szCs w:val="22"/>
              </w:rPr>
              <w:t>Syllabus comple</w:t>
            </w:r>
            <w:r w:rsidR="005575C1">
              <w:rPr>
                <w:color w:val="000000"/>
                <w:sz w:val="22"/>
                <w:szCs w:val="22"/>
              </w:rPr>
              <w:t>tion report (S.Y</w:t>
            </w:r>
            <w:r w:rsidR="005575C1" w:rsidRPr="001A7733">
              <w:rPr>
                <w:color w:val="000000"/>
                <w:sz w:val="22"/>
                <w:szCs w:val="22"/>
              </w:rPr>
              <w:t>)</w:t>
            </w:r>
          </w:p>
          <w:p w14:paraId="5D5773E1" w14:textId="108329B8" w:rsidR="005575C1" w:rsidRDefault="00B71317" w:rsidP="004B0025">
            <w:pPr>
              <w:ind w:right="43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</w:t>
            </w:r>
            <w:r w:rsidR="005575C1">
              <w:rPr>
                <w:color w:val="000000"/>
                <w:sz w:val="22"/>
                <w:szCs w:val="22"/>
              </w:rPr>
              <w:t>: Display of 05</w:t>
            </w:r>
            <w:r w:rsidR="005575C1">
              <w:rPr>
                <w:color w:val="000000"/>
                <w:sz w:val="22"/>
                <w:szCs w:val="22"/>
                <w:vertAlign w:val="superscript"/>
              </w:rPr>
              <w:t>th</w:t>
            </w:r>
            <w:r w:rsidR="005575C1"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7F05665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: 05</w:t>
            </w:r>
            <w:r w:rsidRPr="00587481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1A7733">
              <w:rPr>
                <w:color w:val="000000"/>
                <w:sz w:val="22"/>
                <w:szCs w:val="22"/>
              </w:rPr>
              <w:t>Syllabus comple</w:t>
            </w:r>
            <w:r>
              <w:rPr>
                <w:color w:val="000000"/>
                <w:sz w:val="22"/>
                <w:szCs w:val="22"/>
              </w:rPr>
              <w:t>tion report (B.Tech</w:t>
            </w:r>
            <w:r w:rsidRPr="001A7733">
              <w:rPr>
                <w:color w:val="000000"/>
                <w:sz w:val="22"/>
                <w:szCs w:val="22"/>
              </w:rPr>
              <w:t>)</w:t>
            </w:r>
          </w:p>
          <w:p w14:paraId="0D34DFA5" w14:textId="77777777" w:rsidR="005575C1" w:rsidRPr="007C5781" w:rsidRDefault="005575C1" w:rsidP="00861E7B">
            <w:r>
              <w:rPr>
                <w:color w:val="000000"/>
                <w:sz w:val="22"/>
                <w:szCs w:val="22"/>
              </w:rPr>
              <w:t>09: Display of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</w:t>
            </w:r>
            <w:r>
              <w:t xml:space="preserve"> </w:t>
            </w:r>
            <w:r>
              <w:rPr>
                <w:color w:val="000000"/>
                <w:sz w:val="22"/>
                <w:szCs w:val="22"/>
              </w:rPr>
              <w:t>(B.Tech</w:t>
            </w:r>
            <w:r w:rsidRPr="001A7733">
              <w:rPr>
                <w:color w:val="000000"/>
                <w:sz w:val="22"/>
                <w:szCs w:val="22"/>
              </w:rPr>
              <w:t>)</w:t>
            </w:r>
          </w:p>
          <w:p w14:paraId="4074791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: B. Tech Project presentation Phase 4, Display of defaulter list</w:t>
            </w:r>
          </w:p>
          <w:p w14:paraId="4F56FB8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: Mega Project Phase II report submission (100% completion of Project)</w:t>
            </w:r>
          </w:p>
          <w:p w14:paraId="56FCCB34" w14:textId="5B92F642" w:rsidR="005575C1" w:rsidRDefault="001B4EA7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  <w:r w:rsidR="005575C1">
              <w:rPr>
                <w:color w:val="000000"/>
                <w:sz w:val="22"/>
                <w:szCs w:val="22"/>
              </w:rPr>
              <w:t>: 06</w:t>
            </w:r>
            <w:r w:rsidR="005575C1" w:rsidRPr="006E0AE6">
              <w:rPr>
                <w:color w:val="000000"/>
                <w:sz w:val="22"/>
                <w:szCs w:val="22"/>
                <w:vertAlign w:val="superscript"/>
              </w:rPr>
              <w:t>th</w:t>
            </w:r>
            <w:r w:rsidR="005575C1">
              <w:rPr>
                <w:color w:val="000000"/>
                <w:sz w:val="22"/>
                <w:szCs w:val="22"/>
              </w:rPr>
              <w:t xml:space="preserve"> Syllabus completion report </w:t>
            </w:r>
            <w:r w:rsidR="005575C1" w:rsidRPr="001A7733">
              <w:rPr>
                <w:color w:val="000000"/>
                <w:sz w:val="22"/>
                <w:szCs w:val="22"/>
              </w:rPr>
              <w:t>(S.Y</w:t>
            </w:r>
            <w:r w:rsidR="005575C1">
              <w:rPr>
                <w:color w:val="000000"/>
                <w:sz w:val="22"/>
                <w:szCs w:val="22"/>
              </w:rPr>
              <w:t xml:space="preserve"> and</w:t>
            </w:r>
            <w:r w:rsidR="005575C1" w:rsidRPr="001A7733">
              <w:rPr>
                <w:color w:val="000000"/>
                <w:sz w:val="22"/>
                <w:szCs w:val="22"/>
              </w:rPr>
              <w:t xml:space="preserve"> B. Tech)</w:t>
            </w:r>
          </w:p>
          <w:p w14:paraId="3B0C5D36" w14:textId="436C87DD" w:rsidR="005575C1" w:rsidRDefault="001B4EA7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  <w:r w:rsidR="005575C1">
              <w:rPr>
                <w:color w:val="000000"/>
                <w:sz w:val="22"/>
                <w:szCs w:val="22"/>
              </w:rPr>
              <w:t>: Display of 06</w:t>
            </w:r>
            <w:r w:rsidR="005575C1">
              <w:rPr>
                <w:color w:val="000000"/>
                <w:sz w:val="22"/>
                <w:szCs w:val="22"/>
                <w:vertAlign w:val="superscript"/>
              </w:rPr>
              <w:t>th</w:t>
            </w:r>
            <w:r w:rsidR="005575C1">
              <w:rPr>
                <w:color w:val="000000"/>
                <w:sz w:val="22"/>
                <w:szCs w:val="22"/>
              </w:rPr>
              <w:t xml:space="preserve"> Defaulter List </w:t>
            </w:r>
            <w:r w:rsidR="005575C1" w:rsidRPr="001A7733">
              <w:rPr>
                <w:color w:val="000000"/>
                <w:sz w:val="22"/>
                <w:szCs w:val="22"/>
              </w:rPr>
              <w:t>(S.Y</w:t>
            </w:r>
            <w:r w:rsidR="005575C1">
              <w:rPr>
                <w:color w:val="000000"/>
                <w:sz w:val="22"/>
                <w:szCs w:val="22"/>
              </w:rPr>
              <w:t xml:space="preserve"> and B. Tech) </w:t>
            </w:r>
          </w:p>
          <w:p w14:paraId="6460B9D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: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 Syllabus completion report (T.Y)</w:t>
            </w:r>
          </w:p>
          <w:p w14:paraId="6DC6ED3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: Display of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0387049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5: End of classes </w:t>
            </w:r>
            <w:r w:rsidRPr="001A7733">
              <w:rPr>
                <w:color w:val="000000"/>
                <w:sz w:val="22"/>
                <w:szCs w:val="22"/>
              </w:rPr>
              <w:t>(S.Y, and B. Tech)</w:t>
            </w:r>
          </w:p>
          <w:p w14:paraId="6DC8C65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-03</w:t>
            </w:r>
            <w:r w:rsidRPr="006939E2">
              <w:rPr>
                <w:color w:val="000000"/>
                <w:sz w:val="22"/>
                <w:szCs w:val="22"/>
              </w:rPr>
              <w:t xml:space="preserve">: Preparatory Leave for </w:t>
            </w:r>
            <w:r>
              <w:rPr>
                <w:color w:val="000000"/>
                <w:sz w:val="22"/>
                <w:szCs w:val="22"/>
              </w:rPr>
              <w:t xml:space="preserve">S.Y, </w:t>
            </w:r>
            <w:r w:rsidRPr="006939E2">
              <w:rPr>
                <w:color w:val="000000"/>
                <w:sz w:val="22"/>
                <w:szCs w:val="22"/>
              </w:rPr>
              <w:t>and B. Tech Students</w:t>
            </w:r>
          </w:p>
          <w:p w14:paraId="3D161EF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: Paper submission in conference /Journal Paper from B.Tech</w:t>
            </w:r>
          </w:p>
          <w:p w14:paraId="4A6DC023" w14:textId="77777777" w:rsidR="00783915" w:rsidRDefault="00783915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7CDE1A2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6339CA3" w14:textId="7C55FB48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150D042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2F64944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75" w:type="pct"/>
            <w:gridSpan w:val="2"/>
            <w:shd w:val="clear" w:color="000000" w:fill="FFFFFF"/>
            <w:noWrap/>
            <w:vAlign w:val="center"/>
            <w:hideMark/>
          </w:tcPr>
          <w:p w14:paraId="409907F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334" w:type="pct"/>
            <w:gridSpan w:val="2"/>
            <w:shd w:val="clear" w:color="auto" w:fill="FF0000"/>
            <w:noWrap/>
            <w:vAlign w:val="center"/>
            <w:hideMark/>
          </w:tcPr>
          <w:p w14:paraId="49D2591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81" w:type="pct"/>
            <w:gridSpan w:val="3"/>
            <w:shd w:val="clear" w:color="000000" w:fill="FFFFFF"/>
            <w:noWrap/>
            <w:vAlign w:val="center"/>
            <w:hideMark/>
          </w:tcPr>
          <w:p w14:paraId="25B12F4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196ED7A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C5347D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31F7720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18462F53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6F9D6EE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05B48B2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7A4A4A8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0F19F93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727A29E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53A6D0A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41A0283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328" w:type="pct"/>
            <w:gridSpan w:val="2"/>
            <w:shd w:val="clear" w:color="auto" w:fill="FF0000"/>
            <w:noWrap/>
            <w:vAlign w:val="center"/>
            <w:hideMark/>
          </w:tcPr>
          <w:p w14:paraId="38343FC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478018D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3164DE46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7924B9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226B6BF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0E191FA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74E0CD8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6F393E7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021DF1F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1D7392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8B8C3D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733E202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9C01C09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5AFF66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4A8B9DA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92B4B1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3CED434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753B711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046E0E7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0D2EC5E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328" w:type="pct"/>
            <w:gridSpan w:val="2"/>
            <w:shd w:val="clear" w:color="auto" w:fill="FFFFFF" w:themeFill="background1"/>
            <w:noWrap/>
            <w:vAlign w:val="center"/>
            <w:hideMark/>
          </w:tcPr>
          <w:p w14:paraId="566BD9E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292833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2AC5CDDF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6A005D4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2B08A0F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295" w:type="pct"/>
            <w:gridSpan w:val="2"/>
            <w:shd w:val="clear" w:color="auto" w:fill="FF0000"/>
            <w:noWrap/>
            <w:vAlign w:val="center"/>
            <w:hideMark/>
          </w:tcPr>
          <w:p w14:paraId="051370C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75" w:type="pct"/>
            <w:gridSpan w:val="2"/>
            <w:shd w:val="clear" w:color="auto" w:fill="FF0000"/>
            <w:noWrap/>
            <w:vAlign w:val="center"/>
            <w:hideMark/>
          </w:tcPr>
          <w:p w14:paraId="55DA6EB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334" w:type="pct"/>
            <w:gridSpan w:val="2"/>
            <w:shd w:val="clear" w:color="auto" w:fill="FF0000"/>
            <w:noWrap/>
            <w:vAlign w:val="center"/>
            <w:hideMark/>
          </w:tcPr>
          <w:p w14:paraId="37D635F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81" w:type="pct"/>
            <w:gridSpan w:val="3"/>
            <w:shd w:val="clear" w:color="auto" w:fill="FF0000"/>
            <w:noWrap/>
            <w:vAlign w:val="center"/>
            <w:hideMark/>
          </w:tcPr>
          <w:p w14:paraId="2FE0927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55F4A8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3BBD7F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859094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1E55972F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0177BF21" w14:textId="19F63FD3" w:rsidR="00146510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1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53BD4FB9" w14:textId="2AADC98C" w:rsidR="00783915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02- Mahatma Gandhi </w:t>
            </w:r>
            <w:proofErr w:type="spellStart"/>
            <w:r>
              <w:rPr>
                <w:color w:val="000000"/>
                <w:sz w:val="22"/>
                <w:szCs w:val="22"/>
              </w:rPr>
              <w:t>Jayant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, 12: </w:t>
            </w:r>
            <w:proofErr w:type="spellStart"/>
            <w:r>
              <w:rPr>
                <w:color w:val="000000"/>
                <w:sz w:val="22"/>
                <w:szCs w:val="22"/>
              </w:rPr>
              <w:t>Dashahara</w:t>
            </w:r>
            <w:proofErr w:type="spellEnd"/>
            <w:r>
              <w:rPr>
                <w:color w:val="000000"/>
                <w:sz w:val="22"/>
                <w:szCs w:val="22"/>
              </w:rPr>
              <w:t>, 28 Oct.-02 Nov. Diwali Holiday</w:t>
            </w:r>
          </w:p>
          <w:p w14:paraId="69EC03AB" w14:textId="16FB5341" w:rsidR="00783915" w:rsidRDefault="00783915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230C5E" w14:paraId="35F7F34E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</w:tcPr>
          <w:p w14:paraId="567FF58E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</w:tcPr>
          <w:p w14:paraId="05FC2A85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230C5E" w14:paraId="48CD05B9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</w:tcPr>
          <w:p w14:paraId="7C6156C8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  <w:p w14:paraId="7D012089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</w:tcPr>
          <w:p w14:paraId="2F4A19D0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BB23D2" w14:paraId="0809A644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3B1DF82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07C6C91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ov-24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701C482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755B31AF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753C2FE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2107A44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3D35804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886C06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74908B2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68385A6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4F0CA1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3486397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1C58356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 w:rsidRPr="00E13CAB">
              <w:rPr>
                <w:color w:val="000000"/>
                <w:sz w:val="22"/>
                <w:szCs w:val="22"/>
              </w:rPr>
              <w:t>28-02: Preparatory Leave for S.Y, T.Y and B. Tech Students</w:t>
            </w:r>
          </w:p>
          <w:p w14:paraId="7F062ED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02: Diwali Holidays</w:t>
            </w:r>
          </w:p>
          <w:p w14:paraId="2B411B8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04-18: End semester Examination (S.Y, and B. Tech)                                </w:t>
            </w:r>
          </w:p>
          <w:p w14:paraId="7BC9968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-27- Practical/Oral Examination (S.Y, and B. Tech)</w:t>
            </w:r>
          </w:p>
          <w:p w14:paraId="7FA1AC3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: 06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 Syllabus completion report (T.Y)</w:t>
            </w:r>
          </w:p>
          <w:p w14:paraId="7859744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: Display of 06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1ACFAD9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: End of classes (T.Y)</w:t>
            </w:r>
          </w:p>
          <w:p w14:paraId="7FAE9E9D" w14:textId="6CDF733A" w:rsidR="00AA7035" w:rsidRDefault="00AA7035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2: </w:t>
            </w:r>
            <w:r>
              <w:rPr>
                <w:color w:val="000000"/>
                <w:sz w:val="22"/>
                <w:szCs w:val="22"/>
              </w:rPr>
              <w:t>Submission of Second Year-</w:t>
            </w:r>
            <w:r>
              <w:rPr>
                <w:color w:val="000000"/>
                <w:sz w:val="22"/>
                <w:szCs w:val="22"/>
              </w:rPr>
              <w:t>CA-2</w:t>
            </w:r>
            <w:r>
              <w:rPr>
                <w:color w:val="000000"/>
                <w:sz w:val="22"/>
                <w:szCs w:val="22"/>
              </w:rPr>
              <w:t xml:space="preserve"> Marks</w:t>
            </w:r>
          </w:p>
          <w:p w14:paraId="2C42C72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0-25: </w:t>
            </w:r>
            <w:r w:rsidRPr="006939E2">
              <w:rPr>
                <w:color w:val="000000"/>
                <w:sz w:val="22"/>
                <w:szCs w:val="22"/>
              </w:rPr>
              <w:t>Preparatory Leave for</w:t>
            </w:r>
            <w:r>
              <w:rPr>
                <w:color w:val="000000"/>
                <w:sz w:val="22"/>
                <w:szCs w:val="22"/>
              </w:rPr>
              <w:t xml:space="preserve"> T.Y</w:t>
            </w:r>
          </w:p>
          <w:p w14:paraId="18DE17F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6/11-09/12: End semester Examination (T.Y) </w:t>
            </w:r>
          </w:p>
          <w:p w14:paraId="1B49B2C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01: Second Internal academic Monitoring/ audit</w:t>
            </w:r>
          </w:p>
        </w:tc>
      </w:tr>
      <w:tr w:rsidR="004B0025" w14:paraId="07F7CB9D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68E00C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50C0DC6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95" w:type="pct"/>
            <w:gridSpan w:val="2"/>
            <w:shd w:val="clear" w:color="auto" w:fill="auto"/>
            <w:noWrap/>
            <w:hideMark/>
          </w:tcPr>
          <w:p w14:paraId="11D392B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75" w:type="pct"/>
            <w:gridSpan w:val="2"/>
            <w:shd w:val="clear" w:color="auto" w:fill="auto"/>
            <w:noWrap/>
            <w:hideMark/>
          </w:tcPr>
          <w:p w14:paraId="7CB12F2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4" w:type="pct"/>
            <w:gridSpan w:val="2"/>
            <w:shd w:val="clear" w:color="auto" w:fill="auto"/>
            <w:noWrap/>
            <w:hideMark/>
          </w:tcPr>
          <w:p w14:paraId="346AEAD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1" w:type="pct"/>
            <w:gridSpan w:val="3"/>
            <w:shd w:val="clear" w:color="auto" w:fill="auto"/>
            <w:noWrap/>
            <w:hideMark/>
          </w:tcPr>
          <w:p w14:paraId="04C04E1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8" w:type="pct"/>
            <w:shd w:val="clear" w:color="auto" w:fill="FF0000"/>
            <w:noWrap/>
            <w:hideMark/>
          </w:tcPr>
          <w:p w14:paraId="6080983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</w:t>
            </w:r>
          </w:p>
        </w:tc>
        <w:tc>
          <w:tcPr>
            <w:tcW w:w="328" w:type="pct"/>
            <w:gridSpan w:val="2"/>
            <w:shd w:val="clear" w:color="auto" w:fill="FF0000"/>
            <w:noWrap/>
            <w:hideMark/>
          </w:tcPr>
          <w:p w14:paraId="405CDB0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454BCCA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2F818F56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84AF37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7E6A12B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3</w:t>
            </w:r>
          </w:p>
        </w:tc>
        <w:tc>
          <w:tcPr>
            <w:tcW w:w="295" w:type="pct"/>
            <w:gridSpan w:val="2"/>
            <w:shd w:val="clear" w:color="auto" w:fill="FFC000"/>
            <w:noWrap/>
            <w:hideMark/>
          </w:tcPr>
          <w:p w14:paraId="465DAA9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4</w:t>
            </w:r>
          </w:p>
        </w:tc>
        <w:tc>
          <w:tcPr>
            <w:tcW w:w="275" w:type="pct"/>
            <w:gridSpan w:val="2"/>
            <w:shd w:val="clear" w:color="auto" w:fill="FFC000"/>
            <w:noWrap/>
            <w:hideMark/>
          </w:tcPr>
          <w:p w14:paraId="126612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5</w:t>
            </w:r>
          </w:p>
        </w:tc>
        <w:tc>
          <w:tcPr>
            <w:tcW w:w="334" w:type="pct"/>
            <w:gridSpan w:val="2"/>
            <w:shd w:val="clear" w:color="auto" w:fill="FFC000"/>
            <w:noWrap/>
            <w:hideMark/>
          </w:tcPr>
          <w:p w14:paraId="70E992C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6</w:t>
            </w:r>
          </w:p>
        </w:tc>
        <w:tc>
          <w:tcPr>
            <w:tcW w:w="281" w:type="pct"/>
            <w:gridSpan w:val="3"/>
            <w:shd w:val="clear" w:color="auto" w:fill="FFC000"/>
            <w:noWrap/>
            <w:hideMark/>
          </w:tcPr>
          <w:p w14:paraId="4BAFFBD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7</w:t>
            </w:r>
          </w:p>
        </w:tc>
        <w:tc>
          <w:tcPr>
            <w:tcW w:w="288" w:type="pct"/>
            <w:shd w:val="clear" w:color="auto" w:fill="FFC000"/>
            <w:noWrap/>
            <w:hideMark/>
          </w:tcPr>
          <w:p w14:paraId="395E099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8</w:t>
            </w:r>
          </w:p>
        </w:tc>
        <w:tc>
          <w:tcPr>
            <w:tcW w:w="328" w:type="pct"/>
            <w:gridSpan w:val="2"/>
            <w:shd w:val="clear" w:color="auto" w:fill="FFC000"/>
            <w:noWrap/>
            <w:hideMark/>
          </w:tcPr>
          <w:p w14:paraId="67A33B4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9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7C24EC1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323E478A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864A89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auto" w:fill="FABF8F" w:themeFill="accent6" w:themeFillTint="99"/>
            <w:noWrap/>
            <w:hideMark/>
          </w:tcPr>
          <w:p w14:paraId="68A4743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0</w:t>
            </w:r>
          </w:p>
        </w:tc>
        <w:tc>
          <w:tcPr>
            <w:tcW w:w="295" w:type="pct"/>
            <w:gridSpan w:val="2"/>
            <w:shd w:val="clear" w:color="auto" w:fill="FFC000"/>
            <w:noWrap/>
            <w:hideMark/>
          </w:tcPr>
          <w:p w14:paraId="080BF14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1</w:t>
            </w:r>
          </w:p>
        </w:tc>
        <w:tc>
          <w:tcPr>
            <w:tcW w:w="275" w:type="pct"/>
            <w:gridSpan w:val="2"/>
            <w:shd w:val="clear" w:color="auto" w:fill="FFC000"/>
            <w:noWrap/>
            <w:hideMark/>
          </w:tcPr>
          <w:p w14:paraId="4D34BFB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2</w:t>
            </w:r>
          </w:p>
        </w:tc>
        <w:tc>
          <w:tcPr>
            <w:tcW w:w="334" w:type="pct"/>
            <w:gridSpan w:val="2"/>
            <w:shd w:val="clear" w:color="auto" w:fill="FFC000"/>
            <w:noWrap/>
            <w:hideMark/>
          </w:tcPr>
          <w:p w14:paraId="7BAC61F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3</w:t>
            </w:r>
          </w:p>
        </w:tc>
        <w:tc>
          <w:tcPr>
            <w:tcW w:w="281" w:type="pct"/>
            <w:gridSpan w:val="3"/>
            <w:shd w:val="clear" w:color="auto" w:fill="FFC000"/>
            <w:noWrap/>
            <w:hideMark/>
          </w:tcPr>
          <w:p w14:paraId="1F3641C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4</w:t>
            </w:r>
          </w:p>
        </w:tc>
        <w:tc>
          <w:tcPr>
            <w:tcW w:w="288" w:type="pct"/>
            <w:shd w:val="clear" w:color="auto" w:fill="FF0000"/>
            <w:noWrap/>
            <w:hideMark/>
          </w:tcPr>
          <w:p w14:paraId="7F873AF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5</w:t>
            </w:r>
          </w:p>
        </w:tc>
        <w:tc>
          <w:tcPr>
            <w:tcW w:w="328" w:type="pct"/>
            <w:gridSpan w:val="2"/>
            <w:shd w:val="clear" w:color="auto" w:fill="FFC000"/>
            <w:noWrap/>
            <w:hideMark/>
          </w:tcPr>
          <w:p w14:paraId="01EF4D9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6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47F49C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448AC27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A4B475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54FD602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7</w:t>
            </w:r>
          </w:p>
        </w:tc>
        <w:tc>
          <w:tcPr>
            <w:tcW w:w="295" w:type="pct"/>
            <w:gridSpan w:val="2"/>
            <w:shd w:val="clear" w:color="auto" w:fill="FFC000"/>
            <w:noWrap/>
            <w:hideMark/>
          </w:tcPr>
          <w:p w14:paraId="175F6A5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8</w:t>
            </w:r>
          </w:p>
        </w:tc>
        <w:tc>
          <w:tcPr>
            <w:tcW w:w="275" w:type="pct"/>
            <w:gridSpan w:val="2"/>
            <w:shd w:val="clear" w:color="auto" w:fill="92D050"/>
            <w:noWrap/>
            <w:hideMark/>
          </w:tcPr>
          <w:p w14:paraId="427ED30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19</w:t>
            </w:r>
          </w:p>
        </w:tc>
        <w:tc>
          <w:tcPr>
            <w:tcW w:w="334" w:type="pct"/>
            <w:gridSpan w:val="2"/>
            <w:shd w:val="clear" w:color="auto" w:fill="92D050"/>
            <w:noWrap/>
            <w:hideMark/>
          </w:tcPr>
          <w:p w14:paraId="1672D4C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0</w:t>
            </w:r>
          </w:p>
        </w:tc>
        <w:tc>
          <w:tcPr>
            <w:tcW w:w="281" w:type="pct"/>
            <w:gridSpan w:val="3"/>
            <w:shd w:val="clear" w:color="auto" w:fill="92D050"/>
            <w:noWrap/>
            <w:hideMark/>
          </w:tcPr>
          <w:p w14:paraId="4E5A1F0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1</w:t>
            </w:r>
          </w:p>
        </w:tc>
        <w:tc>
          <w:tcPr>
            <w:tcW w:w="288" w:type="pct"/>
            <w:shd w:val="clear" w:color="auto" w:fill="92D050"/>
            <w:noWrap/>
            <w:hideMark/>
          </w:tcPr>
          <w:p w14:paraId="72651A9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2</w:t>
            </w:r>
          </w:p>
        </w:tc>
        <w:tc>
          <w:tcPr>
            <w:tcW w:w="328" w:type="pct"/>
            <w:gridSpan w:val="2"/>
            <w:shd w:val="clear" w:color="auto" w:fill="92D050"/>
            <w:noWrap/>
            <w:hideMark/>
          </w:tcPr>
          <w:p w14:paraId="2BBB1FC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3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44BDE86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195B08D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A5233E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hideMark/>
          </w:tcPr>
          <w:p w14:paraId="5E9E105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4</w:t>
            </w:r>
          </w:p>
        </w:tc>
        <w:tc>
          <w:tcPr>
            <w:tcW w:w="295" w:type="pct"/>
            <w:gridSpan w:val="2"/>
            <w:shd w:val="clear" w:color="auto" w:fill="92D050"/>
            <w:noWrap/>
            <w:hideMark/>
          </w:tcPr>
          <w:p w14:paraId="70E6ABC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5</w:t>
            </w:r>
          </w:p>
        </w:tc>
        <w:tc>
          <w:tcPr>
            <w:tcW w:w="275" w:type="pct"/>
            <w:gridSpan w:val="2"/>
            <w:shd w:val="clear" w:color="auto" w:fill="00B0F0"/>
            <w:noWrap/>
            <w:hideMark/>
          </w:tcPr>
          <w:p w14:paraId="5C58018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6</w:t>
            </w:r>
          </w:p>
        </w:tc>
        <w:tc>
          <w:tcPr>
            <w:tcW w:w="334" w:type="pct"/>
            <w:gridSpan w:val="2"/>
            <w:shd w:val="clear" w:color="auto" w:fill="00B0F0"/>
            <w:noWrap/>
            <w:hideMark/>
          </w:tcPr>
          <w:p w14:paraId="373E650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7</w:t>
            </w:r>
          </w:p>
        </w:tc>
        <w:tc>
          <w:tcPr>
            <w:tcW w:w="281" w:type="pct"/>
            <w:gridSpan w:val="3"/>
            <w:shd w:val="clear" w:color="auto" w:fill="00B0F0"/>
            <w:noWrap/>
            <w:hideMark/>
          </w:tcPr>
          <w:p w14:paraId="6FB70CC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8</w:t>
            </w:r>
          </w:p>
        </w:tc>
        <w:tc>
          <w:tcPr>
            <w:tcW w:w="288" w:type="pct"/>
            <w:shd w:val="clear" w:color="auto" w:fill="00B0F0"/>
            <w:noWrap/>
            <w:hideMark/>
          </w:tcPr>
          <w:p w14:paraId="5C72B19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29</w:t>
            </w:r>
          </w:p>
        </w:tc>
        <w:tc>
          <w:tcPr>
            <w:tcW w:w="328" w:type="pct"/>
            <w:gridSpan w:val="2"/>
            <w:shd w:val="clear" w:color="auto" w:fill="00B0F0"/>
            <w:noWrap/>
            <w:hideMark/>
          </w:tcPr>
          <w:p w14:paraId="3714ED9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9B66A2">
              <w:t>30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38EA8E1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7CFB93DA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546DED5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0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18367A3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 28 Oct.-02 Nov. Diwali Holiday, 15- </w:t>
            </w:r>
            <w:proofErr w:type="spellStart"/>
            <w:r>
              <w:rPr>
                <w:color w:val="000000"/>
                <w:sz w:val="22"/>
                <w:szCs w:val="22"/>
              </w:rPr>
              <w:t>Gurunana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Jayanti</w:t>
            </w:r>
            <w:proofErr w:type="spellEnd"/>
          </w:p>
        </w:tc>
      </w:tr>
      <w:tr w:rsidR="004B0025" w14:paraId="0032FCDD" w14:textId="77777777" w:rsidTr="000554A6">
        <w:trPr>
          <w:trHeight w:val="276"/>
        </w:trPr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A64066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0" w:type="pct"/>
            <w:gridSpan w:val="2"/>
            <w:shd w:val="clear" w:color="auto" w:fill="auto"/>
            <w:noWrap/>
            <w:vAlign w:val="bottom"/>
            <w:hideMark/>
          </w:tcPr>
          <w:p w14:paraId="4A56B97E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95" w:type="pct"/>
            <w:gridSpan w:val="2"/>
            <w:shd w:val="clear" w:color="auto" w:fill="auto"/>
            <w:noWrap/>
            <w:vAlign w:val="bottom"/>
            <w:hideMark/>
          </w:tcPr>
          <w:p w14:paraId="7C16FE52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75" w:type="pct"/>
            <w:gridSpan w:val="2"/>
            <w:shd w:val="clear" w:color="auto" w:fill="auto"/>
            <w:noWrap/>
            <w:vAlign w:val="bottom"/>
            <w:hideMark/>
          </w:tcPr>
          <w:p w14:paraId="1927910B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gridSpan w:val="2"/>
            <w:shd w:val="clear" w:color="auto" w:fill="auto"/>
            <w:noWrap/>
            <w:vAlign w:val="bottom"/>
            <w:hideMark/>
          </w:tcPr>
          <w:p w14:paraId="1DF41336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81" w:type="pct"/>
            <w:gridSpan w:val="3"/>
            <w:shd w:val="clear" w:color="auto" w:fill="auto"/>
            <w:noWrap/>
            <w:vAlign w:val="bottom"/>
            <w:hideMark/>
          </w:tcPr>
          <w:p w14:paraId="3791CBA5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88" w:type="pct"/>
            <w:shd w:val="clear" w:color="auto" w:fill="auto"/>
            <w:noWrap/>
            <w:vAlign w:val="bottom"/>
            <w:hideMark/>
          </w:tcPr>
          <w:p w14:paraId="6F3E484A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328" w:type="pct"/>
            <w:gridSpan w:val="2"/>
            <w:shd w:val="clear" w:color="auto" w:fill="auto"/>
            <w:noWrap/>
            <w:vAlign w:val="bottom"/>
            <w:hideMark/>
          </w:tcPr>
          <w:p w14:paraId="4368266F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554" w:type="pct"/>
            <w:gridSpan w:val="3"/>
            <w:shd w:val="clear" w:color="auto" w:fill="auto"/>
            <w:noWrap/>
            <w:vAlign w:val="bottom"/>
            <w:hideMark/>
          </w:tcPr>
          <w:p w14:paraId="0D974B5E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</w:tr>
      <w:tr w:rsidR="00BB23D2" w14:paraId="27FA8B90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3F1B681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197581A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c-24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4BFC454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1023AD40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1C8D3D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20732E8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7DCDBC7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58C370D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5CCC41F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230B8F7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0D8C00A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F00FB0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73AA190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2:</w:t>
            </w:r>
            <w:r w:rsidRPr="00447FF8">
              <w:rPr>
                <w:color w:val="000000"/>
                <w:sz w:val="22"/>
                <w:szCs w:val="22"/>
              </w:rPr>
              <w:t xml:space="preserve"> Commencement of </w:t>
            </w:r>
            <w:r>
              <w:rPr>
                <w:color w:val="000000"/>
                <w:sz w:val="22"/>
                <w:szCs w:val="22"/>
              </w:rPr>
              <w:t>Even Semester A.Y 2024-25 (SY)</w:t>
            </w:r>
          </w:p>
          <w:p w14:paraId="5F8ED5D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-16: Practical/Oral Examination (T.Y)</w:t>
            </w:r>
          </w:p>
          <w:p w14:paraId="05AE913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: Commencement of B. Tech.-Internship (Sem. VIII)</w:t>
            </w:r>
          </w:p>
          <w:p w14:paraId="78CE3D41" w14:textId="1783557E" w:rsidR="002E596D" w:rsidRDefault="002E596D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4: </w:t>
            </w:r>
            <w:r>
              <w:rPr>
                <w:color w:val="000000"/>
                <w:sz w:val="22"/>
                <w:szCs w:val="22"/>
              </w:rPr>
              <w:t xml:space="preserve">Submission of </w:t>
            </w:r>
            <w:r w:rsidR="00195D72">
              <w:rPr>
                <w:color w:val="000000"/>
                <w:sz w:val="22"/>
                <w:szCs w:val="22"/>
              </w:rPr>
              <w:t xml:space="preserve">T.Y and </w:t>
            </w:r>
            <w:r w:rsidR="00294040">
              <w:rPr>
                <w:color w:val="000000"/>
                <w:sz w:val="22"/>
                <w:szCs w:val="22"/>
              </w:rPr>
              <w:t xml:space="preserve">Final </w:t>
            </w:r>
            <w:r>
              <w:rPr>
                <w:color w:val="000000"/>
                <w:sz w:val="22"/>
                <w:szCs w:val="22"/>
              </w:rPr>
              <w:t>Year-CA-2 Marks</w:t>
            </w:r>
          </w:p>
          <w:p w14:paraId="1505CB5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: 01</w:t>
            </w:r>
            <w:r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Syllabus completion report (S.Y)</w:t>
            </w:r>
          </w:p>
          <w:p w14:paraId="1A5692B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: Display of 01</w:t>
            </w:r>
            <w:r w:rsidRPr="000B2159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06471C4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9: </w:t>
            </w:r>
            <w:r w:rsidRPr="00447FF8">
              <w:rPr>
                <w:color w:val="000000"/>
                <w:sz w:val="22"/>
                <w:szCs w:val="22"/>
              </w:rPr>
              <w:t xml:space="preserve">Commencement of </w:t>
            </w:r>
            <w:r>
              <w:rPr>
                <w:color w:val="000000"/>
                <w:sz w:val="22"/>
                <w:szCs w:val="22"/>
              </w:rPr>
              <w:t>Even Semester A.Y 2024-25 (TY)</w:t>
            </w:r>
          </w:p>
          <w:p w14:paraId="7113655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-9: External Academic monitoring Odd Semester</w:t>
            </w:r>
          </w:p>
        </w:tc>
      </w:tr>
      <w:tr w:rsidR="000516BE" w14:paraId="6087B1FB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3BA206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567AEDE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95" w:type="pct"/>
            <w:gridSpan w:val="2"/>
            <w:shd w:val="clear" w:color="auto" w:fill="00B0F0"/>
            <w:noWrap/>
            <w:vAlign w:val="center"/>
            <w:hideMark/>
          </w:tcPr>
          <w:p w14:paraId="4506B8B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2</w:t>
            </w:r>
          </w:p>
        </w:tc>
        <w:tc>
          <w:tcPr>
            <w:tcW w:w="275" w:type="pct"/>
            <w:gridSpan w:val="2"/>
            <w:shd w:val="clear" w:color="auto" w:fill="00B0F0"/>
            <w:noWrap/>
            <w:vAlign w:val="center"/>
            <w:hideMark/>
          </w:tcPr>
          <w:p w14:paraId="2DE9755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334" w:type="pct"/>
            <w:gridSpan w:val="2"/>
            <w:shd w:val="clear" w:color="auto" w:fill="00B0F0"/>
            <w:noWrap/>
            <w:vAlign w:val="center"/>
            <w:hideMark/>
          </w:tcPr>
          <w:p w14:paraId="70464B5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81" w:type="pct"/>
            <w:gridSpan w:val="3"/>
            <w:shd w:val="clear" w:color="auto" w:fill="00B0F0"/>
            <w:noWrap/>
            <w:vAlign w:val="center"/>
            <w:hideMark/>
          </w:tcPr>
          <w:p w14:paraId="53C4205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88" w:type="pct"/>
            <w:shd w:val="clear" w:color="auto" w:fill="00B0F0"/>
            <w:noWrap/>
            <w:vAlign w:val="center"/>
            <w:hideMark/>
          </w:tcPr>
          <w:p w14:paraId="26189EC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328" w:type="pct"/>
            <w:gridSpan w:val="2"/>
            <w:shd w:val="clear" w:color="auto" w:fill="00B0F0"/>
            <w:noWrap/>
            <w:vAlign w:val="center"/>
            <w:hideMark/>
          </w:tcPr>
          <w:p w14:paraId="198F88C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327F811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5115A538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0C3E29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05D8B71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95" w:type="pct"/>
            <w:gridSpan w:val="2"/>
            <w:shd w:val="clear" w:color="auto" w:fill="00B0F0"/>
            <w:noWrap/>
            <w:vAlign w:val="center"/>
          </w:tcPr>
          <w:p w14:paraId="65F4A6F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75" w:type="pct"/>
            <w:gridSpan w:val="2"/>
            <w:shd w:val="clear" w:color="auto" w:fill="92D050"/>
            <w:noWrap/>
            <w:vAlign w:val="center"/>
          </w:tcPr>
          <w:p w14:paraId="75B6927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334" w:type="pct"/>
            <w:gridSpan w:val="2"/>
            <w:shd w:val="clear" w:color="auto" w:fill="92D050"/>
            <w:noWrap/>
            <w:vAlign w:val="center"/>
          </w:tcPr>
          <w:p w14:paraId="781D002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81" w:type="pct"/>
            <w:gridSpan w:val="3"/>
            <w:shd w:val="clear" w:color="auto" w:fill="92D050"/>
            <w:noWrap/>
            <w:vAlign w:val="center"/>
          </w:tcPr>
          <w:p w14:paraId="0B9B787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88" w:type="pct"/>
            <w:shd w:val="clear" w:color="auto" w:fill="92D050"/>
            <w:noWrap/>
            <w:vAlign w:val="center"/>
          </w:tcPr>
          <w:p w14:paraId="66692BC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328" w:type="pct"/>
            <w:gridSpan w:val="2"/>
            <w:shd w:val="clear" w:color="auto" w:fill="92D050"/>
            <w:noWrap/>
            <w:vAlign w:val="center"/>
            <w:hideMark/>
          </w:tcPr>
          <w:p w14:paraId="6BC1FE4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C4513C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2A9D486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67037F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5A1F409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95" w:type="pct"/>
            <w:gridSpan w:val="2"/>
            <w:shd w:val="clear" w:color="auto" w:fill="92D050"/>
            <w:noWrap/>
            <w:vAlign w:val="center"/>
          </w:tcPr>
          <w:p w14:paraId="7BFEB0F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74D8873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31C92B5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0D8F9B8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594DEFA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1DF04F5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72146E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5A77B5FE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84AF2E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3E55095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5F5439C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3D38713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334" w:type="pct"/>
            <w:gridSpan w:val="2"/>
            <w:shd w:val="clear" w:color="auto" w:fill="FF0000"/>
            <w:noWrap/>
            <w:vAlign w:val="center"/>
          </w:tcPr>
          <w:p w14:paraId="395C052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1A3D74A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42B1880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2FBB7DE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46DAFF0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732CAF3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3D8DBF6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01F5462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3991680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1A50221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0F39C06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3595F6C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5529B45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</w:tcPr>
          <w:p w14:paraId="3BF9663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69D2632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08E40480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02A0A8D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5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687919E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 25: </w:t>
            </w:r>
            <w:proofErr w:type="spellStart"/>
            <w:r>
              <w:rPr>
                <w:color w:val="000000"/>
                <w:sz w:val="22"/>
                <w:szCs w:val="22"/>
              </w:rPr>
              <w:t>Mer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Christmas</w:t>
            </w:r>
          </w:p>
        </w:tc>
      </w:tr>
      <w:tr w:rsidR="00230C5E" w14:paraId="09BE71E1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</w:tcPr>
          <w:p w14:paraId="1860FBD1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</w:tcPr>
          <w:p w14:paraId="5BA95212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394A2BD8" w14:textId="77777777" w:rsidTr="00BB23D2">
        <w:trPr>
          <w:trHeight w:val="276"/>
        </w:trPr>
        <w:tc>
          <w:tcPr>
            <w:tcW w:w="5000" w:type="pct"/>
            <w:gridSpan w:val="18"/>
            <w:shd w:val="clear" w:color="auto" w:fill="auto"/>
            <w:noWrap/>
            <w:vAlign w:val="bottom"/>
            <w:hideMark/>
          </w:tcPr>
          <w:p w14:paraId="7D22C0C4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</w:tr>
      <w:tr w:rsidR="00BB23D2" w14:paraId="6912C20F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6D80D50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027A874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-25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31A3842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42C434EA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FABB92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49E9EE3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2E65B6C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0F21227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05332D7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1763A44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64A1987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266336A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473425D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2: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S.Y)</w:t>
            </w:r>
          </w:p>
          <w:p w14:paraId="369D8BE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2: Display of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550C864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4: 01</w:t>
            </w:r>
            <w:r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T.Y)</w:t>
            </w:r>
          </w:p>
          <w:p w14:paraId="5C88A44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4: Display of 01</w:t>
            </w:r>
            <w:r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  <w:r>
              <w:rPr>
                <w:color w:val="000000"/>
                <w:sz w:val="22"/>
                <w:szCs w:val="22"/>
              </w:rPr>
              <w:br/>
              <w:t>20: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Syllabus completion report (S.Y)</w:t>
            </w:r>
          </w:p>
          <w:p w14:paraId="0112A75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: Display of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43A95D0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-18: Parents Meeting. 15: Mechanical, 15: Civil, 16: Electrical, 16: ECE, 17:CSE, 17: AI&amp;DS, 18: MTRX, 18:A&amp;R</w:t>
            </w:r>
          </w:p>
          <w:p w14:paraId="53630C3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: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447FF8">
              <w:rPr>
                <w:color w:val="000000"/>
                <w:sz w:val="22"/>
                <w:szCs w:val="22"/>
              </w:rPr>
              <w:t>Syllabus completion rep</w:t>
            </w:r>
            <w:r>
              <w:rPr>
                <w:color w:val="000000"/>
                <w:sz w:val="22"/>
                <w:szCs w:val="22"/>
              </w:rPr>
              <w:t>ort (T.Y)</w:t>
            </w:r>
          </w:p>
          <w:p w14:paraId="19D89F8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: Display of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266BE59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-26: Annual sports and Gathering</w:t>
            </w:r>
          </w:p>
          <w:p w14:paraId="1452AD0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03 Feb.- Mid Semester Examination (S.Y)</w:t>
            </w:r>
          </w:p>
        </w:tc>
      </w:tr>
      <w:tr w:rsidR="004B0025" w14:paraId="082D9A04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7C2ED34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2B6BC4E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06C91E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02529A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6CBC898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17F48B9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1B9BAC1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3E24F95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B7D7CE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F21BE3B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87A34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634613B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126F6A9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5759CAA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2AC106D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4A2F741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1984787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0A0EEB6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7969139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20430E89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C8BBBC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77AF425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1990F24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68AB4C3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0E9772D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631E211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15E8278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328" w:type="pct"/>
            <w:gridSpan w:val="2"/>
            <w:shd w:val="clear" w:color="auto" w:fill="FFFFFF" w:themeFill="background1"/>
            <w:noWrap/>
            <w:vAlign w:val="center"/>
            <w:hideMark/>
          </w:tcPr>
          <w:p w14:paraId="06422EE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340E363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E0E2B7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79171D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auto" w:fill="FABF8F" w:themeFill="accent6" w:themeFillTint="99"/>
            <w:noWrap/>
            <w:vAlign w:val="center"/>
            <w:hideMark/>
          </w:tcPr>
          <w:p w14:paraId="31C9174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0A8FC8C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275" w:type="pct"/>
            <w:gridSpan w:val="2"/>
            <w:shd w:val="clear" w:color="auto" w:fill="FFFFFF" w:themeFill="background1"/>
            <w:noWrap/>
            <w:vAlign w:val="center"/>
            <w:hideMark/>
          </w:tcPr>
          <w:p w14:paraId="4916520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7855F1A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81" w:type="pct"/>
            <w:gridSpan w:val="3"/>
            <w:shd w:val="clear" w:color="auto" w:fill="548DD4" w:themeFill="text2" w:themeFillTint="99"/>
            <w:noWrap/>
            <w:vAlign w:val="center"/>
            <w:hideMark/>
          </w:tcPr>
          <w:p w14:paraId="142420A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88" w:type="pct"/>
            <w:shd w:val="clear" w:color="auto" w:fill="548DD4" w:themeFill="text2" w:themeFillTint="99"/>
            <w:noWrap/>
            <w:vAlign w:val="center"/>
            <w:hideMark/>
          </w:tcPr>
          <w:p w14:paraId="4904AAA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328" w:type="pct"/>
            <w:gridSpan w:val="2"/>
            <w:shd w:val="clear" w:color="auto" w:fill="548DD4" w:themeFill="text2" w:themeFillTint="99"/>
            <w:noWrap/>
            <w:vAlign w:val="center"/>
            <w:hideMark/>
          </w:tcPr>
          <w:p w14:paraId="5313FDF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4103E8F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631F412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0A57FB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auto" w:fill="FABF8F" w:themeFill="accent6" w:themeFillTint="99"/>
            <w:noWrap/>
            <w:vAlign w:val="center"/>
          </w:tcPr>
          <w:p w14:paraId="38217E6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77F9FC1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275" w:type="pct"/>
            <w:gridSpan w:val="2"/>
            <w:shd w:val="clear" w:color="auto" w:fill="FFC000"/>
            <w:noWrap/>
            <w:vAlign w:val="center"/>
          </w:tcPr>
          <w:p w14:paraId="4C4A038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334" w:type="pct"/>
            <w:gridSpan w:val="2"/>
            <w:shd w:val="clear" w:color="auto" w:fill="FFC000"/>
            <w:noWrap/>
            <w:vAlign w:val="center"/>
          </w:tcPr>
          <w:p w14:paraId="4E76635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81" w:type="pct"/>
            <w:gridSpan w:val="3"/>
            <w:shd w:val="clear" w:color="auto" w:fill="FFC000"/>
            <w:noWrap/>
            <w:vAlign w:val="center"/>
            <w:hideMark/>
          </w:tcPr>
          <w:p w14:paraId="2ECD6F1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88" w:type="pct"/>
            <w:shd w:val="clear" w:color="auto" w:fill="FFC000"/>
            <w:noWrap/>
            <w:vAlign w:val="center"/>
            <w:hideMark/>
          </w:tcPr>
          <w:p w14:paraId="1A2AF26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 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7CA27D0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0A49D4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0C816C5F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056D437D" w14:textId="18693BF3" w:rsidR="005575C1" w:rsidRDefault="00F923FB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6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5BF1813A" w14:textId="182DA8B4" w:rsidR="00783915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bable Holidays:26: Republic day</w:t>
            </w:r>
          </w:p>
          <w:p w14:paraId="4BC2D565" w14:textId="77777777" w:rsidR="00783915" w:rsidRDefault="00783915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230C5E" w14:paraId="4B8BF357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</w:tcPr>
          <w:p w14:paraId="53032A4B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  <w:p w14:paraId="3B7A6958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  <w:p w14:paraId="62283699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  <w:p w14:paraId="32BAADE9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</w:tcPr>
          <w:p w14:paraId="3EAE9B63" w14:textId="77777777" w:rsidR="00230C5E" w:rsidRDefault="00230C5E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BB23D2" w14:paraId="37F9F5CB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5C27227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64624B0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eb-25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29E4576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339A8BEE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B572B6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2A28491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689905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67312E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47A9E63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5BF196D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E3454D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18A70EA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5BE8E02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03</w:t>
            </w:r>
            <w:r w:rsidRPr="006A454A">
              <w:rPr>
                <w:color w:val="000000"/>
                <w:sz w:val="22"/>
                <w:szCs w:val="22"/>
              </w:rPr>
              <w:t xml:space="preserve">: Mid-semester </w:t>
            </w:r>
            <w:r>
              <w:rPr>
                <w:color w:val="000000"/>
                <w:sz w:val="22"/>
                <w:szCs w:val="22"/>
              </w:rPr>
              <w:t>examination (S.Y</w:t>
            </w:r>
            <w:r w:rsidRPr="006A454A">
              <w:rPr>
                <w:color w:val="000000"/>
                <w:sz w:val="22"/>
                <w:szCs w:val="22"/>
              </w:rPr>
              <w:t>)</w:t>
            </w:r>
          </w:p>
          <w:p w14:paraId="0FEBEB5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4</w:t>
            </w:r>
            <w:r w:rsidRPr="00E842DE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Feb-10</w:t>
            </w:r>
            <w:r w:rsidRPr="00E842DE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Feb.- CA1 Presentation and Submission of B.Tech</w:t>
            </w:r>
          </w:p>
          <w:p w14:paraId="68B06B2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: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Syllabus completion report (T.Y)</w:t>
            </w:r>
          </w:p>
          <w:p w14:paraId="530ABAD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5: Display of 02</w:t>
            </w:r>
            <w:r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10F7624B" w14:textId="27EFA107" w:rsidR="00705FDB" w:rsidRDefault="00705FDB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08: </w:t>
            </w:r>
            <w:r>
              <w:rPr>
                <w:color w:val="000000"/>
                <w:sz w:val="22"/>
                <w:szCs w:val="22"/>
              </w:rPr>
              <w:t>Submission of Second Year-CA-1 Marks</w:t>
            </w:r>
          </w:p>
          <w:p w14:paraId="5DAF7D0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8-12: First Internal academic Monitoring/Audit</w:t>
            </w:r>
          </w:p>
          <w:p w14:paraId="305BB5E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: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Syllabus completion report (T.Y)</w:t>
            </w:r>
          </w:p>
          <w:p w14:paraId="495F3D22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: Display of 03</w:t>
            </w:r>
            <w:r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65B91AB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5-22: </w:t>
            </w:r>
            <w:r w:rsidRPr="006A454A">
              <w:rPr>
                <w:color w:val="000000"/>
                <w:sz w:val="22"/>
                <w:szCs w:val="22"/>
              </w:rPr>
              <w:t xml:space="preserve">Mid-semester </w:t>
            </w:r>
            <w:r>
              <w:rPr>
                <w:color w:val="000000"/>
                <w:sz w:val="22"/>
                <w:szCs w:val="22"/>
              </w:rPr>
              <w:t>examination (T.Y</w:t>
            </w:r>
            <w:r w:rsidRPr="006A454A">
              <w:rPr>
                <w:color w:val="000000"/>
                <w:sz w:val="22"/>
                <w:szCs w:val="22"/>
              </w:rPr>
              <w:t>)</w:t>
            </w:r>
          </w:p>
          <w:p w14:paraId="0943B94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: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Syllabus completion report (S.Y)</w:t>
            </w:r>
          </w:p>
          <w:p w14:paraId="06269802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: Display of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11A22A5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9: Shiv </w:t>
            </w:r>
            <w:proofErr w:type="spellStart"/>
            <w:r>
              <w:rPr>
                <w:color w:val="000000"/>
                <w:sz w:val="22"/>
                <w:szCs w:val="22"/>
              </w:rPr>
              <w:t>Jayanti</w:t>
            </w:r>
            <w:proofErr w:type="spellEnd"/>
          </w:p>
          <w:p w14:paraId="153F2C7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6: </w:t>
            </w:r>
            <w:proofErr w:type="spellStart"/>
            <w:r>
              <w:rPr>
                <w:color w:val="000000"/>
                <w:sz w:val="22"/>
                <w:szCs w:val="22"/>
              </w:rPr>
              <w:t>Mah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Shivratri</w:t>
            </w:r>
            <w:proofErr w:type="spellEnd"/>
          </w:p>
        </w:tc>
      </w:tr>
      <w:tr w:rsidR="004B0025" w14:paraId="22C8EB57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AF6FF1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00A579E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741D37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6359E8C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0B42EA5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2125B8B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3F2D2B6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28" w:type="pct"/>
            <w:gridSpan w:val="2"/>
            <w:shd w:val="clear" w:color="auto" w:fill="FFC000"/>
            <w:noWrap/>
            <w:vAlign w:val="center"/>
            <w:hideMark/>
          </w:tcPr>
          <w:p w14:paraId="42E6510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8C042A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1EC9848E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0F91BB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3FA8C3F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95" w:type="pct"/>
            <w:gridSpan w:val="2"/>
            <w:shd w:val="clear" w:color="auto" w:fill="FFC000"/>
            <w:noWrap/>
            <w:vAlign w:val="center"/>
            <w:hideMark/>
          </w:tcPr>
          <w:p w14:paraId="487208E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59CC9EF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19FC7A0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05E111E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88" w:type="pct"/>
            <w:shd w:val="clear" w:color="000000" w:fill="FFFFFF"/>
            <w:noWrap/>
            <w:vAlign w:val="center"/>
            <w:hideMark/>
          </w:tcPr>
          <w:p w14:paraId="2679158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328" w:type="pct"/>
            <w:gridSpan w:val="2"/>
            <w:shd w:val="clear" w:color="000000" w:fill="FFFFFF"/>
            <w:noWrap/>
            <w:vAlign w:val="center"/>
            <w:hideMark/>
          </w:tcPr>
          <w:p w14:paraId="0E3B958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EE3A8A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5E306F02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33EF016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73164AC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394067A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76D528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6A88C7E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1C69E2D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252FA6C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328" w:type="pct"/>
            <w:gridSpan w:val="2"/>
            <w:shd w:val="clear" w:color="auto" w:fill="FFC000"/>
            <w:noWrap/>
            <w:vAlign w:val="center"/>
            <w:hideMark/>
          </w:tcPr>
          <w:p w14:paraId="301EBA6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5E1B02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5CB77CDD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31F969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6DDFEF4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95" w:type="pct"/>
            <w:gridSpan w:val="2"/>
            <w:shd w:val="clear" w:color="auto" w:fill="FFC000"/>
            <w:noWrap/>
            <w:vAlign w:val="center"/>
            <w:hideMark/>
          </w:tcPr>
          <w:p w14:paraId="42EC206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75" w:type="pct"/>
            <w:gridSpan w:val="2"/>
            <w:shd w:val="clear" w:color="auto" w:fill="FFC000"/>
            <w:noWrap/>
            <w:vAlign w:val="center"/>
            <w:hideMark/>
          </w:tcPr>
          <w:p w14:paraId="77A438F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334" w:type="pct"/>
            <w:gridSpan w:val="2"/>
            <w:shd w:val="clear" w:color="auto" w:fill="FF0000"/>
            <w:noWrap/>
            <w:vAlign w:val="center"/>
            <w:hideMark/>
          </w:tcPr>
          <w:p w14:paraId="722AD10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81" w:type="pct"/>
            <w:gridSpan w:val="3"/>
            <w:shd w:val="clear" w:color="auto" w:fill="FFC000"/>
            <w:noWrap/>
            <w:vAlign w:val="center"/>
            <w:hideMark/>
          </w:tcPr>
          <w:p w14:paraId="6FA2878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288" w:type="pct"/>
            <w:shd w:val="clear" w:color="auto" w:fill="FFC000"/>
            <w:noWrap/>
            <w:vAlign w:val="center"/>
            <w:hideMark/>
          </w:tcPr>
          <w:p w14:paraId="4935717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328" w:type="pct"/>
            <w:gridSpan w:val="2"/>
            <w:shd w:val="clear" w:color="auto" w:fill="FFC000"/>
            <w:noWrap/>
            <w:vAlign w:val="center"/>
            <w:hideMark/>
          </w:tcPr>
          <w:p w14:paraId="224E1FE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A2B5DB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0597FB5C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63E116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162DDA6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7820A0A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16BFC41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334" w:type="pct"/>
            <w:gridSpan w:val="2"/>
            <w:shd w:val="clear" w:color="auto" w:fill="FF0000"/>
            <w:noWrap/>
            <w:vAlign w:val="center"/>
            <w:hideMark/>
          </w:tcPr>
          <w:p w14:paraId="55D3753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2C4468F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77AB49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 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196F43A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C821622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5598E2C5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3292A63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5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3EFEF20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 19- Shiv </w:t>
            </w:r>
            <w:proofErr w:type="spellStart"/>
            <w:r>
              <w:rPr>
                <w:color w:val="000000"/>
                <w:sz w:val="22"/>
                <w:szCs w:val="22"/>
              </w:rPr>
              <w:t>Jayant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, 26- </w:t>
            </w:r>
            <w:proofErr w:type="spellStart"/>
            <w:r>
              <w:rPr>
                <w:color w:val="000000"/>
                <w:sz w:val="22"/>
                <w:szCs w:val="22"/>
              </w:rPr>
              <w:t>Maha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Shivratri</w:t>
            </w:r>
            <w:proofErr w:type="spellEnd"/>
          </w:p>
        </w:tc>
      </w:tr>
      <w:tr w:rsidR="004B0025" w14:paraId="11917DD6" w14:textId="77777777" w:rsidTr="000554A6">
        <w:trPr>
          <w:trHeight w:val="276"/>
        </w:trPr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54077A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0" w:type="pct"/>
            <w:gridSpan w:val="2"/>
            <w:shd w:val="clear" w:color="auto" w:fill="auto"/>
            <w:noWrap/>
            <w:vAlign w:val="bottom"/>
            <w:hideMark/>
          </w:tcPr>
          <w:p w14:paraId="753C3F6D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95" w:type="pct"/>
            <w:gridSpan w:val="2"/>
            <w:shd w:val="clear" w:color="auto" w:fill="auto"/>
            <w:noWrap/>
            <w:vAlign w:val="bottom"/>
            <w:hideMark/>
          </w:tcPr>
          <w:p w14:paraId="235A240C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75" w:type="pct"/>
            <w:gridSpan w:val="2"/>
            <w:shd w:val="clear" w:color="auto" w:fill="auto"/>
            <w:noWrap/>
            <w:vAlign w:val="bottom"/>
            <w:hideMark/>
          </w:tcPr>
          <w:p w14:paraId="5425A61E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gridSpan w:val="2"/>
            <w:shd w:val="clear" w:color="auto" w:fill="auto"/>
            <w:noWrap/>
            <w:vAlign w:val="bottom"/>
            <w:hideMark/>
          </w:tcPr>
          <w:p w14:paraId="4362AADC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81" w:type="pct"/>
            <w:gridSpan w:val="3"/>
            <w:shd w:val="clear" w:color="auto" w:fill="auto"/>
            <w:noWrap/>
            <w:vAlign w:val="bottom"/>
            <w:hideMark/>
          </w:tcPr>
          <w:p w14:paraId="3B418B38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88" w:type="pct"/>
            <w:shd w:val="clear" w:color="auto" w:fill="auto"/>
            <w:noWrap/>
            <w:vAlign w:val="bottom"/>
            <w:hideMark/>
          </w:tcPr>
          <w:p w14:paraId="5C86C041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328" w:type="pct"/>
            <w:gridSpan w:val="2"/>
            <w:shd w:val="clear" w:color="auto" w:fill="auto"/>
            <w:noWrap/>
            <w:vAlign w:val="bottom"/>
            <w:hideMark/>
          </w:tcPr>
          <w:p w14:paraId="388A6072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  <w:tc>
          <w:tcPr>
            <w:tcW w:w="2554" w:type="pct"/>
            <w:gridSpan w:val="3"/>
            <w:shd w:val="clear" w:color="auto" w:fill="auto"/>
            <w:noWrap/>
            <w:vAlign w:val="bottom"/>
            <w:hideMark/>
          </w:tcPr>
          <w:p w14:paraId="2FA2BF4B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</w:tr>
      <w:tr w:rsidR="00BB23D2" w14:paraId="2961E51C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1595293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165A54A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r-25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226F782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0E4107EA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2B9F34B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15B55C1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99BC15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1755FE2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5903F13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0748A22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08821C6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0288213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3B6E07C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: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Syllabus completion report (S.Y)</w:t>
            </w:r>
          </w:p>
          <w:p w14:paraId="072C3E6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: Display of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  <w:p w14:paraId="4761A96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: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Syllabus completion report (T.Y)</w:t>
            </w:r>
          </w:p>
          <w:p w14:paraId="08AC23D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: Display of 04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4EE8BA8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4: </w:t>
            </w:r>
            <w:proofErr w:type="spellStart"/>
            <w:r>
              <w:rPr>
                <w:color w:val="000000"/>
                <w:sz w:val="22"/>
                <w:szCs w:val="22"/>
              </w:rPr>
              <w:t>Holi</w:t>
            </w:r>
            <w:proofErr w:type="spellEnd"/>
            <w:r>
              <w:rPr>
                <w:color w:val="000000"/>
                <w:sz w:val="22"/>
                <w:szCs w:val="22"/>
              </w:rPr>
              <w:br/>
              <w:t>22: INNOVATION 2K25</w:t>
            </w:r>
          </w:p>
          <w:p w14:paraId="51481CA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31: </w:t>
            </w:r>
            <w:proofErr w:type="spellStart"/>
            <w:r>
              <w:rPr>
                <w:color w:val="000000"/>
                <w:sz w:val="22"/>
                <w:szCs w:val="22"/>
              </w:rPr>
              <w:t>Eid</w:t>
            </w:r>
            <w:proofErr w:type="spellEnd"/>
            <w:r>
              <w:rPr>
                <w:color w:val="000000"/>
                <w:sz w:val="22"/>
                <w:szCs w:val="22"/>
              </w:rPr>
              <w:t>-E-</w:t>
            </w:r>
            <w:proofErr w:type="spellStart"/>
            <w:r>
              <w:rPr>
                <w:color w:val="000000"/>
                <w:sz w:val="22"/>
                <w:szCs w:val="22"/>
              </w:rPr>
              <w:t>Milad</w:t>
            </w:r>
            <w:proofErr w:type="spellEnd"/>
          </w:p>
          <w:p w14:paraId="567F8C6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: 06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Syllabus completion report (S.Y)</w:t>
            </w:r>
          </w:p>
          <w:p w14:paraId="7639460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: Display of 06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S.Y)</w:t>
            </w:r>
          </w:p>
        </w:tc>
      </w:tr>
      <w:tr w:rsidR="004B0025" w14:paraId="06F3DE3A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6FD94F7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7ECB19B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95" w:type="pct"/>
            <w:gridSpan w:val="2"/>
            <w:shd w:val="clear" w:color="auto" w:fill="FF0000"/>
            <w:noWrap/>
            <w:vAlign w:val="center"/>
            <w:hideMark/>
          </w:tcPr>
          <w:p w14:paraId="50A6816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31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1EBE68D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09C8CA9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7710A51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49A8A4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7B853C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057224A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1F71B159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4A1113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421E430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1DFE011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347BB26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08771ED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5CE6CB4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1D119DA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328" w:type="pct"/>
            <w:gridSpan w:val="2"/>
            <w:shd w:val="clear" w:color="000000" w:fill="FFFFFF"/>
            <w:noWrap/>
            <w:vAlign w:val="center"/>
            <w:hideMark/>
          </w:tcPr>
          <w:p w14:paraId="47DA5D0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F306A7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5BB7BBBC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67AD73C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044082D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39E79C1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055BE41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314B0A7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26DE7B7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288" w:type="pct"/>
            <w:shd w:val="clear" w:color="auto" w:fill="FF0000"/>
            <w:noWrap/>
            <w:vAlign w:val="center"/>
            <w:hideMark/>
          </w:tcPr>
          <w:p w14:paraId="40322E3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602496A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76B3685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A5EEEC2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32A9F03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3C7059E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3D368F9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712EAFE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271EFEE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6B265AA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3970BE5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3542EB3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634788F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8EE7996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36FA5FB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3E35F3A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36D0114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6734781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62EFB7E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216F504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46672CC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7F2C98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6CEC8670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22A55F65" w14:textId="77777777" w:rsidTr="00BB23D2">
        <w:trPr>
          <w:trHeight w:val="564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7FBB55E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 21</w:t>
            </w:r>
          </w:p>
        </w:tc>
        <w:tc>
          <w:tcPr>
            <w:tcW w:w="3170" w:type="pct"/>
            <w:gridSpan w:val="6"/>
            <w:shd w:val="clear" w:color="auto" w:fill="auto"/>
            <w:vAlign w:val="center"/>
            <w:hideMark/>
          </w:tcPr>
          <w:p w14:paraId="50DBFDD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bable Holidays: 14-Holi, 31-Eid-E-Milad</w:t>
            </w:r>
          </w:p>
        </w:tc>
      </w:tr>
      <w:tr w:rsidR="005575C1" w14:paraId="45F96F62" w14:textId="77777777" w:rsidTr="00BB23D2">
        <w:trPr>
          <w:trHeight w:val="276"/>
        </w:trPr>
        <w:tc>
          <w:tcPr>
            <w:tcW w:w="5000" w:type="pct"/>
            <w:gridSpan w:val="18"/>
            <w:shd w:val="clear" w:color="auto" w:fill="auto"/>
            <w:noWrap/>
            <w:vAlign w:val="bottom"/>
            <w:hideMark/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45"/>
              <w:gridCol w:w="3746"/>
              <w:gridCol w:w="3744"/>
            </w:tblGrid>
            <w:tr w:rsidR="005575C1" w14:paraId="78BB0A3B" w14:textId="77777777" w:rsidTr="00861E7B">
              <w:tc>
                <w:tcPr>
                  <w:tcW w:w="1667" w:type="pct"/>
                </w:tcPr>
                <w:p w14:paraId="3D497411" w14:textId="77777777" w:rsidR="005575C1" w:rsidRDefault="005575C1" w:rsidP="00861E7B"/>
              </w:tc>
              <w:tc>
                <w:tcPr>
                  <w:tcW w:w="1667" w:type="pct"/>
                </w:tcPr>
                <w:p w14:paraId="45F689DD" w14:textId="77777777" w:rsidR="005575C1" w:rsidRDefault="005575C1" w:rsidP="00EC3C8C"/>
              </w:tc>
              <w:tc>
                <w:tcPr>
                  <w:tcW w:w="1666" w:type="pct"/>
                </w:tcPr>
                <w:p w14:paraId="1E13CD63" w14:textId="77777777" w:rsidR="005575C1" w:rsidRDefault="005575C1" w:rsidP="00EC3C8C"/>
              </w:tc>
            </w:tr>
            <w:tr w:rsidR="005575C1" w14:paraId="423A025E" w14:textId="77777777" w:rsidTr="00861E7B">
              <w:tc>
                <w:tcPr>
                  <w:tcW w:w="1667" w:type="pct"/>
                </w:tcPr>
                <w:p w14:paraId="3A846D46" w14:textId="77777777" w:rsidR="005575C1" w:rsidRDefault="005575C1" w:rsidP="00861E7B"/>
              </w:tc>
              <w:tc>
                <w:tcPr>
                  <w:tcW w:w="1667" w:type="pct"/>
                </w:tcPr>
                <w:p w14:paraId="0560E961" w14:textId="77777777" w:rsidR="005575C1" w:rsidRDefault="005575C1" w:rsidP="00861E7B"/>
              </w:tc>
              <w:tc>
                <w:tcPr>
                  <w:tcW w:w="1666" w:type="pct"/>
                </w:tcPr>
                <w:p w14:paraId="1B81161C" w14:textId="77777777" w:rsidR="005575C1" w:rsidRDefault="005575C1" w:rsidP="00861E7B"/>
              </w:tc>
            </w:tr>
          </w:tbl>
          <w:p w14:paraId="4679B3F4" w14:textId="77777777" w:rsidR="005575C1" w:rsidRDefault="005575C1" w:rsidP="00861E7B">
            <w:pPr>
              <w:rPr>
                <w:sz w:val="20"/>
                <w:szCs w:val="20"/>
              </w:rPr>
            </w:pPr>
          </w:p>
        </w:tc>
      </w:tr>
      <w:tr w:rsidR="00BB23D2" w14:paraId="58EAE2C8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0D32D0F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7187E08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pr-25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04BCC55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641B5A03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60B067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300508E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4C3487A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1644C87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67CA686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5B14DB1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4A26C63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C90292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5187242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: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Syllabus completion report (T.Y)</w:t>
            </w:r>
          </w:p>
          <w:p w14:paraId="48825FA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: Display of 05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Defaulter List (T.Y)</w:t>
            </w:r>
          </w:p>
          <w:p w14:paraId="4C9C7D0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:End of Classes (S.Y)</w:t>
            </w:r>
          </w:p>
          <w:p w14:paraId="2A7677C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</w:t>
            </w:r>
            <w:r w:rsidRPr="00B679AA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April-07</w:t>
            </w:r>
            <w:r w:rsidRPr="00B679AA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April: CA2 Presentation and Submission of B.Tech</w:t>
            </w:r>
          </w:p>
          <w:p w14:paraId="1DDEB4A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-08: Preparatory leave for S.Y</w:t>
            </w:r>
          </w:p>
          <w:p w14:paraId="03C5924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9-25: End Semester Examination of S.Y</w:t>
            </w:r>
          </w:p>
          <w:p w14:paraId="4D89BAA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: 06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Syllabus completion report (T.Y)</w:t>
            </w:r>
          </w:p>
          <w:p w14:paraId="37CAAB7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: End of Classes (T.Y)</w:t>
            </w:r>
          </w:p>
          <w:p w14:paraId="7520549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-27: Preparatory leave for T.Y</w:t>
            </w:r>
          </w:p>
          <w:p w14:paraId="745ACBD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  <w:r w:rsidRPr="003208B3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April-30</w:t>
            </w:r>
            <w:r w:rsidRPr="003208B3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April: Practical/Oral Examination of B.Tech</w:t>
            </w:r>
          </w:p>
          <w:p w14:paraId="5A4B225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05 May: Practical/Oral Examination of S.Y</w:t>
            </w:r>
          </w:p>
          <w:p w14:paraId="1E31B95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10 May- End Semester Examination of T.Y</w:t>
            </w:r>
          </w:p>
          <w:p w14:paraId="0F705937" w14:textId="4ED339FD" w:rsidR="002E2CFA" w:rsidRDefault="002E2CFA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30: </w:t>
            </w:r>
            <w:r>
              <w:rPr>
                <w:color w:val="000000"/>
                <w:sz w:val="22"/>
                <w:szCs w:val="22"/>
              </w:rPr>
              <w:t>Submission of Second Year-</w:t>
            </w:r>
            <w:r>
              <w:rPr>
                <w:color w:val="000000"/>
                <w:sz w:val="22"/>
                <w:szCs w:val="22"/>
              </w:rPr>
              <w:t>CA-2</w:t>
            </w:r>
            <w:r>
              <w:rPr>
                <w:color w:val="000000"/>
                <w:sz w:val="22"/>
                <w:szCs w:val="22"/>
              </w:rPr>
              <w:t xml:space="preserve"> Marks</w:t>
            </w:r>
          </w:p>
        </w:tc>
      </w:tr>
      <w:tr w:rsidR="004B0025" w14:paraId="3467E898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859066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5A58353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04FDC8D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170D7A8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7B2251E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81" w:type="pct"/>
            <w:gridSpan w:val="3"/>
            <w:shd w:val="clear" w:color="000000" w:fill="FFFFFF"/>
            <w:noWrap/>
            <w:vAlign w:val="center"/>
          </w:tcPr>
          <w:p w14:paraId="6EACE1F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88" w:type="pct"/>
            <w:shd w:val="clear" w:color="000000" w:fill="FFFFFF"/>
            <w:noWrap/>
            <w:vAlign w:val="center"/>
          </w:tcPr>
          <w:p w14:paraId="79665D1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670DD50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18B35F9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0B3608D8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1152F1E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3616E6D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27A36BC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436978D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334" w:type="pct"/>
            <w:gridSpan w:val="2"/>
            <w:shd w:val="clear" w:color="auto" w:fill="FFC000"/>
            <w:noWrap/>
            <w:vAlign w:val="center"/>
          </w:tcPr>
          <w:p w14:paraId="404CE27C" w14:textId="77777777" w:rsidR="005575C1" w:rsidRPr="00D40C55" w:rsidRDefault="005575C1" w:rsidP="00861E7B">
            <w:pPr>
              <w:jc w:val="center"/>
              <w:rPr>
                <w:color w:val="FFC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81" w:type="pct"/>
            <w:gridSpan w:val="3"/>
            <w:shd w:val="clear" w:color="auto" w:fill="FF0000"/>
            <w:noWrap/>
            <w:vAlign w:val="center"/>
          </w:tcPr>
          <w:p w14:paraId="609992D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88" w:type="pct"/>
            <w:shd w:val="clear" w:color="auto" w:fill="FFC000"/>
            <w:noWrap/>
            <w:vAlign w:val="center"/>
          </w:tcPr>
          <w:p w14:paraId="7EA38CE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328" w:type="pct"/>
            <w:gridSpan w:val="2"/>
            <w:shd w:val="clear" w:color="auto" w:fill="FFC000"/>
            <w:noWrap/>
            <w:vAlign w:val="center"/>
            <w:hideMark/>
          </w:tcPr>
          <w:p w14:paraId="6362A19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9DCEB26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4EDC9D13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32FDF97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54594B5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295" w:type="pct"/>
            <w:gridSpan w:val="2"/>
            <w:shd w:val="clear" w:color="auto" w:fill="FF0000"/>
            <w:noWrap/>
            <w:vAlign w:val="center"/>
          </w:tcPr>
          <w:p w14:paraId="00ACFA8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75" w:type="pct"/>
            <w:gridSpan w:val="2"/>
            <w:shd w:val="clear" w:color="auto" w:fill="FFC000"/>
            <w:noWrap/>
            <w:vAlign w:val="center"/>
          </w:tcPr>
          <w:p w14:paraId="07144C1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334" w:type="pct"/>
            <w:gridSpan w:val="2"/>
            <w:shd w:val="clear" w:color="auto" w:fill="FFC000"/>
            <w:noWrap/>
            <w:vAlign w:val="center"/>
          </w:tcPr>
          <w:p w14:paraId="30B8AF0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81" w:type="pct"/>
            <w:gridSpan w:val="3"/>
            <w:shd w:val="clear" w:color="auto" w:fill="FFC000"/>
            <w:noWrap/>
            <w:vAlign w:val="center"/>
          </w:tcPr>
          <w:p w14:paraId="38208C1B" w14:textId="77777777" w:rsidR="005575C1" w:rsidRPr="00A87AEF" w:rsidRDefault="005575C1" w:rsidP="00861E7B">
            <w:pPr>
              <w:jc w:val="center"/>
              <w:rPr>
                <w:color w:val="000000"/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88" w:type="pct"/>
            <w:shd w:val="clear" w:color="auto" w:fill="FF0000"/>
            <w:noWrap/>
            <w:vAlign w:val="center"/>
          </w:tcPr>
          <w:p w14:paraId="53ABCC1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 w:rsidRPr="000018B7"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328" w:type="pct"/>
            <w:gridSpan w:val="2"/>
            <w:shd w:val="clear" w:color="auto" w:fill="FFC000"/>
            <w:noWrap/>
            <w:vAlign w:val="center"/>
            <w:hideMark/>
          </w:tcPr>
          <w:p w14:paraId="00C1CCF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5E149E5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2F28FC22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082C0C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332B410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295" w:type="pct"/>
            <w:gridSpan w:val="2"/>
            <w:shd w:val="clear" w:color="auto" w:fill="FFC000"/>
            <w:noWrap/>
            <w:vAlign w:val="center"/>
          </w:tcPr>
          <w:p w14:paraId="1D69969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75" w:type="pct"/>
            <w:gridSpan w:val="2"/>
            <w:shd w:val="clear" w:color="auto" w:fill="FFC000"/>
            <w:noWrap/>
            <w:vAlign w:val="center"/>
          </w:tcPr>
          <w:p w14:paraId="76C3BC7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334" w:type="pct"/>
            <w:gridSpan w:val="2"/>
            <w:shd w:val="clear" w:color="auto" w:fill="FFC000"/>
            <w:noWrap/>
            <w:vAlign w:val="center"/>
          </w:tcPr>
          <w:p w14:paraId="4E21347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81" w:type="pct"/>
            <w:gridSpan w:val="3"/>
            <w:shd w:val="clear" w:color="auto" w:fill="FFC000"/>
            <w:noWrap/>
            <w:vAlign w:val="center"/>
          </w:tcPr>
          <w:p w14:paraId="6AE6DA1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88" w:type="pct"/>
            <w:shd w:val="clear" w:color="auto" w:fill="FFC000"/>
            <w:noWrap/>
            <w:vAlign w:val="center"/>
          </w:tcPr>
          <w:p w14:paraId="3549F09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70A0708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608EAE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0A015819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25D781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66D619F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295" w:type="pct"/>
            <w:gridSpan w:val="2"/>
            <w:shd w:val="clear" w:color="auto" w:fill="B2A1C7" w:themeFill="accent4" w:themeFillTint="99"/>
            <w:noWrap/>
            <w:vAlign w:val="center"/>
          </w:tcPr>
          <w:p w14:paraId="3EAE4D3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75" w:type="pct"/>
            <w:gridSpan w:val="2"/>
            <w:shd w:val="clear" w:color="auto" w:fill="B2A1C7" w:themeFill="accent4" w:themeFillTint="99"/>
            <w:noWrap/>
            <w:vAlign w:val="center"/>
          </w:tcPr>
          <w:p w14:paraId="3FD49A2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334" w:type="pct"/>
            <w:gridSpan w:val="2"/>
            <w:shd w:val="clear" w:color="auto" w:fill="B2A1C7" w:themeFill="accent4" w:themeFillTint="99"/>
            <w:noWrap/>
            <w:vAlign w:val="center"/>
            <w:hideMark/>
          </w:tcPr>
          <w:p w14:paraId="5A29E6D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148898F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57605E8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2716EFA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35F4C39E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13A90A3E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709D666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2</w:t>
            </w: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616FA8B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bable Holidays:03</w:t>
            </w:r>
          </w:p>
        </w:tc>
      </w:tr>
      <w:tr w:rsidR="005575C1" w14:paraId="69CFFB0A" w14:textId="77777777" w:rsidTr="00BB23D2">
        <w:trPr>
          <w:trHeight w:val="70"/>
        </w:trPr>
        <w:tc>
          <w:tcPr>
            <w:tcW w:w="5000" w:type="pct"/>
            <w:gridSpan w:val="18"/>
            <w:shd w:val="clear" w:color="auto" w:fill="auto"/>
            <w:noWrap/>
            <w:vAlign w:val="bottom"/>
            <w:hideMark/>
          </w:tcPr>
          <w:p w14:paraId="56FAAD1C" w14:textId="77777777" w:rsidR="005575C1" w:rsidRPr="00220150" w:rsidRDefault="005575C1" w:rsidP="00861E7B">
            <w:pPr>
              <w:rPr>
                <w:sz w:val="4"/>
                <w:szCs w:val="20"/>
              </w:rPr>
            </w:pPr>
          </w:p>
        </w:tc>
      </w:tr>
      <w:tr w:rsidR="00BB23D2" w14:paraId="2ECCB194" w14:textId="77777777" w:rsidTr="00BB23D2">
        <w:trPr>
          <w:trHeight w:val="402"/>
        </w:trPr>
        <w:tc>
          <w:tcPr>
            <w:tcW w:w="385" w:type="pct"/>
            <w:shd w:val="clear" w:color="000000" w:fill="C5D9F1"/>
            <w:noWrap/>
            <w:vAlign w:val="center"/>
            <w:hideMark/>
          </w:tcPr>
          <w:p w14:paraId="6ADE8FB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Week</w:t>
            </w:r>
          </w:p>
        </w:tc>
        <w:tc>
          <w:tcPr>
            <w:tcW w:w="2061" w:type="pct"/>
            <w:gridSpan w:val="14"/>
            <w:shd w:val="clear" w:color="000000" w:fill="C5D9F1"/>
            <w:noWrap/>
            <w:vAlign w:val="center"/>
            <w:hideMark/>
          </w:tcPr>
          <w:p w14:paraId="773D2F1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y-25</w:t>
            </w:r>
          </w:p>
        </w:tc>
        <w:tc>
          <w:tcPr>
            <w:tcW w:w="2554" w:type="pct"/>
            <w:gridSpan w:val="3"/>
            <w:shd w:val="clear" w:color="000000" w:fill="C5D9F1"/>
            <w:noWrap/>
            <w:vAlign w:val="center"/>
            <w:hideMark/>
          </w:tcPr>
          <w:p w14:paraId="0144285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6583CCA2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7DC54D0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shd w:val="clear" w:color="auto" w:fill="auto"/>
            <w:noWrap/>
            <w:vAlign w:val="center"/>
            <w:hideMark/>
          </w:tcPr>
          <w:p w14:paraId="1529488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BD0DEE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4703242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  <w:hideMark/>
          </w:tcPr>
          <w:p w14:paraId="5E8F7BE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  <w:hideMark/>
          </w:tcPr>
          <w:p w14:paraId="4192526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288" w:type="pct"/>
            <w:shd w:val="clear" w:color="auto" w:fill="auto"/>
            <w:noWrap/>
            <w:vAlign w:val="center"/>
            <w:hideMark/>
          </w:tcPr>
          <w:p w14:paraId="256FCCF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4D1755F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54" w:type="pct"/>
            <w:gridSpan w:val="3"/>
            <w:vMerge w:val="restart"/>
            <w:shd w:val="clear" w:color="auto" w:fill="auto"/>
            <w:hideMark/>
          </w:tcPr>
          <w:p w14:paraId="1349684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: Maharashtra Day</w:t>
            </w:r>
          </w:p>
          <w:p w14:paraId="02314DB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-10 May- End Semester Examination of T.Y</w:t>
            </w:r>
          </w:p>
          <w:p w14:paraId="387E757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 April- 05 May- Practical/Oral Examination of S.Y</w:t>
            </w:r>
          </w:p>
          <w:p w14:paraId="666D1ADD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-19: Practical/Oral Examination of T.Y</w:t>
            </w:r>
          </w:p>
          <w:p w14:paraId="02AC8FD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: Buddha </w:t>
            </w:r>
            <w:proofErr w:type="spellStart"/>
            <w:r>
              <w:rPr>
                <w:color w:val="000000"/>
                <w:sz w:val="22"/>
                <w:szCs w:val="22"/>
              </w:rPr>
              <w:t>Pournima</w:t>
            </w:r>
            <w:proofErr w:type="spellEnd"/>
          </w:p>
          <w:p w14:paraId="3115FE3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-18: Second internal Academic monitoring/Audit</w:t>
            </w:r>
          </w:p>
          <w:p w14:paraId="33C78F0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  <w:r w:rsidRPr="006A186C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May-15</w:t>
            </w:r>
            <w:r w:rsidRPr="006A186C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ne- 01 Month Internship/ Field Training of S.Y</w:t>
            </w:r>
          </w:p>
          <w:p w14:paraId="09C5FB3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  <w:r w:rsidRPr="000C2ED7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May-30</w:t>
            </w:r>
            <w:r w:rsidRPr="00FF38AD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ne- </w:t>
            </w:r>
            <w:r w:rsidRPr="007F2887">
              <w:rPr>
                <w:color w:val="000000"/>
                <w:sz w:val="22"/>
                <w:szCs w:val="22"/>
              </w:rPr>
              <w:t>Soft skill and Aptitude Skill Training</w:t>
            </w:r>
            <w:r>
              <w:rPr>
                <w:color w:val="000000"/>
                <w:sz w:val="22"/>
                <w:szCs w:val="22"/>
              </w:rPr>
              <w:t xml:space="preserve"> for T.Y Student</w:t>
            </w:r>
          </w:p>
          <w:p w14:paraId="0B4375B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0-23: End Semester Examination of B.Tech </w:t>
            </w:r>
          </w:p>
          <w:p w14:paraId="3608270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-29: Second Internal academic Monitoring/Audit</w:t>
            </w:r>
          </w:p>
          <w:p w14:paraId="71CD214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07DCF96C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0C4E434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  <w:hideMark/>
          </w:tcPr>
          <w:p w14:paraId="3178189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  <w:hideMark/>
          </w:tcPr>
          <w:p w14:paraId="6754473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  <w:hideMark/>
          </w:tcPr>
          <w:p w14:paraId="273D44E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74891AA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81" w:type="pct"/>
            <w:gridSpan w:val="3"/>
            <w:shd w:val="clear" w:color="auto" w:fill="FF0000"/>
            <w:noWrap/>
            <w:vAlign w:val="center"/>
          </w:tcPr>
          <w:p w14:paraId="4AD120A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88" w:type="pct"/>
            <w:shd w:val="clear" w:color="auto" w:fill="B2A1C7" w:themeFill="accent4" w:themeFillTint="99"/>
            <w:noWrap/>
            <w:vAlign w:val="center"/>
          </w:tcPr>
          <w:p w14:paraId="53DDD34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328" w:type="pct"/>
            <w:gridSpan w:val="2"/>
            <w:shd w:val="clear" w:color="auto" w:fill="B2A1C7" w:themeFill="accent4" w:themeFillTint="99"/>
            <w:noWrap/>
            <w:vAlign w:val="center"/>
            <w:hideMark/>
          </w:tcPr>
          <w:p w14:paraId="7FFEF7E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737919B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5631A8FD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35959A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55D16F6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95" w:type="pct"/>
            <w:gridSpan w:val="2"/>
            <w:shd w:val="clear" w:color="auto" w:fill="B2A1C7" w:themeFill="accent4" w:themeFillTint="99"/>
            <w:noWrap/>
            <w:vAlign w:val="center"/>
          </w:tcPr>
          <w:p w14:paraId="5EAC89E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75" w:type="pct"/>
            <w:gridSpan w:val="2"/>
            <w:shd w:val="clear" w:color="auto" w:fill="B2A1C7" w:themeFill="accent4" w:themeFillTint="99"/>
            <w:noWrap/>
            <w:vAlign w:val="center"/>
          </w:tcPr>
          <w:p w14:paraId="1C34476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334" w:type="pct"/>
            <w:gridSpan w:val="2"/>
            <w:shd w:val="clear" w:color="auto" w:fill="B2A1C7" w:themeFill="accent4" w:themeFillTint="99"/>
            <w:noWrap/>
            <w:vAlign w:val="center"/>
          </w:tcPr>
          <w:p w14:paraId="1CA503E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81" w:type="pct"/>
            <w:gridSpan w:val="3"/>
            <w:shd w:val="clear" w:color="auto" w:fill="B2A1C7" w:themeFill="accent4" w:themeFillTint="99"/>
            <w:noWrap/>
            <w:vAlign w:val="center"/>
          </w:tcPr>
          <w:p w14:paraId="01929C1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88" w:type="pct"/>
            <w:shd w:val="clear" w:color="auto" w:fill="B2A1C7" w:themeFill="accent4" w:themeFillTint="99"/>
            <w:noWrap/>
            <w:vAlign w:val="center"/>
          </w:tcPr>
          <w:p w14:paraId="7079FD0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328" w:type="pct"/>
            <w:gridSpan w:val="2"/>
            <w:shd w:val="clear" w:color="auto" w:fill="B2A1C7" w:themeFill="accent4" w:themeFillTint="99"/>
            <w:noWrap/>
            <w:vAlign w:val="center"/>
            <w:hideMark/>
          </w:tcPr>
          <w:p w14:paraId="12ED195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CF1E02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0516BE" w14:paraId="77352707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A2CC3C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3260A42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95" w:type="pct"/>
            <w:gridSpan w:val="2"/>
            <w:shd w:val="clear" w:color="auto" w:fill="FF0000"/>
            <w:noWrap/>
            <w:vAlign w:val="center"/>
          </w:tcPr>
          <w:p w14:paraId="40856E3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275" w:type="pct"/>
            <w:gridSpan w:val="2"/>
            <w:shd w:val="clear" w:color="auto" w:fill="92D050"/>
            <w:noWrap/>
            <w:vAlign w:val="center"/>
          </w:tcPr>
          <w:p w14:paraId="59E200D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334" w:type="pct"/>
            <w:gridSpan w:val="2"/>
            <w:shd w:val="clear" w:color="auto" w:fill="92D050"/>
            <w:noWrap/>
            <w:vAlign w:val="center"/>
          </w:tcPr>
          <w:p w14:paraId="4E47B95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81" w:type="pct"/>
            <w:gridSpan w:val="3"/>
            <w:shd w:val="clear" w:color="auto" w:fill="92D050"/>
            <w:noWrap/>
            <w:vAlign w:val="center"/>
          </w:tcPr>
          <w:p w14:paraId="309DE1A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288" w:type="pct"/>
            <w:shd w:val="clear" w:color="auto" w:fill="92D050"/>
            <w:noWrap/>
            <w:vAlign w:val="center"/>
          </w:tcPr>
          <w:p w14:paraId="33E75DA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328" w:type="pct"/>
            <w:gridSpan w:val="2"/>
            <w:shd w:val="clear" w:color="auto" w:fill="92D050"/>
            <w:noWrap/>
            <w:vAlign w:val="center"/>
            <w:hideMark/>
          </w:tcPr>
          <w:p w14:paraId="4DFF8A4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F69C19A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7A20DB91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4D2741E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76195A8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95" w:type="pct"/>
            <w:gridSpan w:val="2"/>
            <w:shd w:val="clear" w:color="auto" w:fill="92D050"/>
            <w:noWrap/>
            <w:vAlign w:val="center"/>
          </w:tcPr>
          <w:p w14:paraId="45B375D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10BC8FF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2CEB24C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53EE0B4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6E32A23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2785FD8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5A5B42DC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5DF8390F" w14:textId="77777777" w:rsidTr="000554A6">
        <w:trPr>
          <w:trHeight w:val="402"/>
        </w:trPr>
        <w:tc>
          <w:tcPr>
            <w:tcW w:w="385" w:type="pct"/>
            <w:shd w:val="clear" w:color="000000" w:fill="D9D9D9"/>
            <w:noWrap/>
            <w:vAlign w:val="center"/>
            <w:hideMark/>
          </w:tcPr>
          <w:p w14:paraId="59944E3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0" w:type="pct"/>
            <w:gridSpan w:val="2"/>
            <w:shd w:val="clear" w:color="000000" w:fill="FABF8F"/>
            <w:noWrap/>
            <w:vAlign w:val="center"/>
          </w:tcPr>
          <w:p w14:paraId="2989C6F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95" w:type="pct"/>
            <w:gridSpan w:val="2"/>
            <w:shd w:val="clear" w:color="auto" w:fill="auto"/>
            <w:noWrap/>
            <w:vAlign w:val="center"/>
          </w:tcPr>
          <w:p w14:paraId="25A3891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275" w:type="pct"/>
            <w:gridSpan w:val="2"/>
            <w:shd w:val="clear" w:color="auto" w:fill="auto"/>
            <w:noWrap/>
            <w:vAlign w:val="center"/>
          </w:tcPr>
          <w:p w14:paraId="0DCE0AA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334" w:type="pct"/>
            <w:gridSpan w:val="2"/>
            <w:shd w:val="clear" w:color="auto" w:fill="auto"/>
            <w:noWrap/>
            <w:vAlign w:val="center"/>
          </w:tcPr>
          <w:p w14:paraId="347B41F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81" w:type="pct"/>
            <w:gridSpan w:val="3"/>
            <w:shd w:val="clear" w:color="auto" w:fill="auto"/>
            <w:noWrap/>
            <w:vAlign w:val="center"/>
          </w:tcPr>
          <w:p w14:paraId="779F963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288" w:type="pct"/>
            <w:shd w:val="clear" w:color="auto" w:fill="auto"/>
            <w:noWrap/>
            <w:vAlign w:val="center"/>
          </w:tcPr>
          <w:p w14:paraId="4053DB1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328" w:type="pct"/>
            <w:gridSpan w:val="2"/>
            <w:shd w:val="clear" w:color="auto" w:fill="auto"/>
            <w:noWrap/>
            <w:vAlign w:val="center"/>
            <w:hideMark/>
          </w:tcPr>
          <w:p w14:paraId="6C08998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</w:t>
            </w:r>
          </w:p>
        </w:tc>
        <w:tc>
          <w:tcPr>
            <w:tcW w:w="2554" w:type="pct"/>
            <w:gridSpan w:val="3"/>
            <w:vMerge/>
            <w:vAlign w:val="center"/>
            <w:hideMark/>
          </w:tcPr>
          <w:p w14:paraId="20F7D02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592F48A8" w14:textId="77777777" w:rsidTr="00BB23D2">
        <w:trPr>
          <w:trHeight w:val="402"/>
        </w:trPr>
        <w:tc>
          <w:tcPr>
            <w:tcW w:w="1830" w:type="pct"/>
            <w:gridSpan w:val="12"/>
            <w:shd w:val="clear" w:color="auto" w:fill="auto"/>
            <w:noWrap/>
            <w:vAlign w:val="center"/>
            <w:hideMark/>
          </w:tcPr>
          <w:p w14:paraId="4B733CE6" w14:textId="3BC37F6C" w:rsidR="00EC3C8C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6</w:t>
            </w:r>
          </w:p>
          <w:p w14:paraId="16B1E1B3" w14:textId="77777777" w:rsidR="00EC3C8C" w:rsidRDefault="00EC3C8C" w:rsidP="00861E7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70" w:type="pct"/>
            <w:gridSpan w:val="6"/>
            <w:shd w:val="clear" w:color="auto" w:fill="auto"/>
            <w:noWrap/>
            <w:vAlign w:val="center"/>
            <w:hideMark/>
          </w:tcPr>
          <w:p w14:paraId="03D8E0D5" w14:textId="55FC2507" w:rsidR="00EC3C8C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bable Holidays: 01: Maharashtra Day, 12: Buddha </w:t>
            </w:r>
            <w:proofErr w:type="spellStart"/>
            <w:r>
              <w:rPr>
                <w:color w:val="000000"/>
                <w:sz w:val="22"/>
                <w:szCs w:val="22"/>
              </w:rPr>
              <w:t>Pournima</w:t>
            </w:r>
            <w:proofErr w:type="spellEnd"/>
          </w:p>
          <w:p w14:paraId="412C3D0F" w14:textId="77777777" w:rsidR="00EC3C8C" w:rsidRDefault="00EC3C8C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BB23D2" w14:paraId="053CB57B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0603379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ek</w:t>
            </w:r>
          </w:p>
        </w:tc>
        <w:tc>
          <w:tcPr>
            <w:tcW w:w="2061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447763A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un-25</w:t>
            </w:r>
          </w:p>
        </w:tc>
        <w:tc>
          <w:tcPr>
            <w:tcW w:w="25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3337F84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articulars</w:t>
            </w:r>
          </w:p>
        </w:tc>
      </w:tr>
      <w:tr w:rsidR="004B0025" w14:paraId="1AE27B9E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50AE29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26E9B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</w:t>
            </w: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9DDF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</w:t>
            </w:r>
          </w:p>
        </w:tc>
        <w:tc>
          <w:tcPr>
            <w:tcW w:w="2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431C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u</w:t>
            </w:r>
            <w:proofErr w:type="spellEnd"/>
          </w:p>
        </w:tc>
        <w:tc>
          <w:tcPr>
            <w:tcW w:w="2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6873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E46C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h</w:t>
            </w:r>
            <w:proofErr w:type="spellEnd"/>
          </w:p>
        </w:tc>
        <w:tc>
          <w:tcPr>
            <w:tcW w:w="31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E65E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ri</w:t>
            </w:r>
          </w:p>
        </w:tc>
        <w:tc>
          <w:tcPr>
            <w:tcW w:w="31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7794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t</w:t>
            </w:r>
          </w:p>
        </w:tc>
        <w:tc>
          <w:tcPr>
            <w:tcW w:w="2545" w:type="pct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345B0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</w:t>
            </w:r>
            <w:r w:rsidRPr="00CA74F0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July-06</w:t>
            </w:r>
            <w:r w:rsidRPr="00CA74F0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ly-29: Re-exam  S.Y, T.Y and B. Tech (summer 2024)</w:t>
            </w:r>
          </w:p>
          <w:p w14:paraId="45950B43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</w:t>
            </w:r>
            <w:r w:rsidRPr="00220150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July-06</w:t>
            </w:r>
            <w:r w:rsidRPr="00220150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ly : External Academic audit Year 2024-25</w:t>
            </w:r>
          </w:p>
          <w:p w14:paraId="01DDDC97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  <w:r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ly-16</w:t>
            </w:r>
            <w:r w:rsidRPr="001F7F62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July: Re-exam F.Y and S.Y (Summer 2024)</w:t>
            </w:r>
          </w:p>
          <w:p w14:paraId="376438C4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1 July 2025: Commencement of Academic Year 2025-26</w:t>
            </w:r>
          </w:p>
        </w:tc>
      </w:tr>
      <w:tr w:rsidR="004B0025" w14:paraId="078C43C4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DAD20A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75CAB91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B0B6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1783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4D8AF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D89CAA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31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FF007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31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17C2E0B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545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327D8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2FF2A3A8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1075D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</w:tcPr>
          <w:p w14:paraId="3184B4E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DFEC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3FCD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7E187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3E9F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31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D2534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31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0F83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2545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F761B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2C51A970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7D203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</w:tcPr>
          <w:p w14:paraId="7D4918E5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CF74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2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698B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2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E449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9CB44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31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7BFF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31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BBBB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2545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D780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40960B94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DDF6D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</w:tcPr>
          <w:p w14:paraId="0552948F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9E34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2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2FFC0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2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429A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1DC8D9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</w:t>
            </w:r>
          </w:p>
        </w:tc>
        <w:tc>
          <w:tcPr>
            <w:tcW w:w="31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AF11F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31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1D2A1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2545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A3B69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4B0025" w14:paraId="542D22BC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3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746FDD6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</w:tcPr>
          <w:p w14:paraId="5984E91C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FC65D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2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9CCE8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56A212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45273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1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2BCB50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1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3851E" w14:textId="77777777" w:rsidR="005575C1" w:rsidRDefault="005575C1" w:rsidP="00861E7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545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6AD8F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</w:p>
        </w:tc>
      </w:tr>
      <w:tr w:rsidR="005575C1" w14:paraId="10EAD4D2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823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A73B1" w14:textId="77777777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ademic days:25</w:t>
            </w:r>
          </w:p>
        </w:tc>
        <w:tc>
          <w:tcPr>
            <w:tcW w:w="3177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52EA2" w14:textId="55C6CCF1" w:rsidR="005575C1" w:rsidRDefault="005575C1" w:rsidP="00861E7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bable Holidays:</w:t>
            </w:r>
            <w:r w:rsidR="007D00B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7D00BB">
              <w:rPr>
                <w:color w:val="000000"/>
                <w:sz w:val="22"/>
                <w:szCs w:val="22"/>
              </w:rPr>
              <w:t>Eid-ul-Ajaha</w:t>
            </w:r>
            <w:proofErr w:type="spellEnd"/>
            <w:r w:rsidR="007D00BB">
              <w:rPr>
                <w:color w:val="000000"/>
                <w:sz w:val="22"/>
                <w:szCs w:val="22"/>
              </w:rPr>
              <w:t xml:space="preserve"> (</w:t>
            </w:r>
            <w:proofErr w:type="spellStart"/>
            <w:r w:rsidR="007D00BB">
              <w:rPr>
                <w:color w:val="000000"/>
                <w:sz w:val="22"/>
                <w:szCs w:val="22"/>
              </w:rPr>
              <w:t>Bakari</w:t>
            </w:r>
            <w:proofErr w:type="spellEnd"/>
            <w:r w:rsidR="007D00B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7D00BB">
              <w:rPr>
                <w:color w:val="000000"/>
                <w:sz w:val="22"/>
                <w:szCs w:val="22"/>
              </w:rPr>
              <w:t>Eid</w:t>
            </w:r>
            <w:proofErr w:type="spellEnd"/>
            <w:r w:rsidR="007D00BB">
              <w:rPr>
                <w:color w:val="000000"/>
                <w:sz w:val="22"/>
                <w:szCs w:val="22"/>
              </w:rPr>
              <w:t>)</w:t>
            </w:r>
          </w:p>
        </w:tc>
      </w:tr>
      <w:tr w:rsidR="005575C1" w:rsidRPr="00A917FB" w14:paraId="5CE67394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0" w:type="pct"/>
          <w:trHeight w:val="372"/>
        </w:trPr>
        <w:tc>
          <w:tcPr>
            <w:tcW w:w="49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33935" w14:textId="77777777" w:rsidR="005575C1" w:rsidRPr="000440FA" w:rsidRDefault="005575C1" w:rsidP="00861E7B">
            <w:pPr>
              <w:rPr>
                <w:color w:val="000000"/>
                <w:sz w:val="20"/>
                <w:szCs w:val="22"/>
                <w:lang w:val="en-IN" w:eastAsia="en-IN"/>
              </w:rPr>
            </w:pPr>
            <w:r>
              <w:rPr>
                <w:color w:val="000000"/>
                <w:sz w:val="20"/>
                <w:szCs w:val="22"/>
                <w:lang w:val="en-IN" w:eastAsia="en-IN"/>
              </w:rPr>
              <w:t xml:space="preserve">       </w:t>
            </w:r>
            <w:r w:rsidRPr="000440FA">
              <w:rPr>
                <w:color w:val="000000"/>
                <w:sz w:val="20"/>
                <w:szCs w:val="22"/>
                <w:lang w:val="en-IN" w:eastAsia="en-IN"/>
              </w:rPr>
              <w:t>Mid-semester feedback after completion of the third syllabus completion report</w:t>
            </w:r>
          </w:p>
        </w:tc>
      </w:tr>
      <w:tr w:rsidR="005575C1" w:rsidRPr="00A917FB" w14:paraId="25B7F21A" w14:textId="77777777" w:rsidTr="00BB23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0" w:type="pct"/>
          <w:trHeight w:val="372"/>
        </w:trPr>
        <w:tc>
          <w:tcPr>
            <w:tcW w:w="49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DFFE" w14:textId="77777777" w:rsidR="005575C1" w:rsidRPr="000440FA" w:rsidRDefault="005575C1" w:rsidP="00861E7B">
            <w:pPr>
              <w:rPr>
                <w:color w:val="000000"/>
                <w:sz w:val="20"/>
                <w:szCs w:val="22"/>
                <w:lang w:val="en-IN" w:eastAsia="en-IN"/>
              </w:rPr>
            </w:pPr>
            <w:r w:rsidRPr="000440FA">
              <w:rPr>
                <w:color w:val="000000"/>
                <w:sz w:val="20"/>
                <w:szCs w:val="22"/>
                <w:lang w:val="en-IN" w:eastAsia="en-IN"/>
              </w:rPr>
              <w:t xml:space="preserve">       End semester feedback after completion of the sixth syllabus completion report</w:t>
            </w:r>
          </w:p>
          <w:p w14:paraId="0D59C3FB" w14:textId="77777777" w:rsidR="005575C1" w:rsidRDefault="005575C1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70"/>
              <w:gridCol w:w="3669"/>
              <w:gridCol w:w="3667"/>
            </w:tblGrid>
            <w:tr w:rsidR="005575C1" w14:paraId="6857B0CB" w14:textId="77777777" w:rsidTr="00861E7B">
              <w:tc>
                <w:tcPr>
                  <w:tcW w:w="1667" w:type="pct"/>
                </w:tcPr>
                <w:p w14:paraId="47C02A35" w14:textId="2F92013B" w:rsidR="005575C1" w:rsidRDefault="005575C1" w:rsidP="00861E7B">
                  <w:r>
                    <w:rPr>
                      <w:b/>
                      <w:sz w:val="26"/>
                      <w:szCs w:val="26"/>
                    </w:rPr>
                    <w:t xml:space="preserve">          </w:t>
                  </w:r>
                  <w:r w:rsidR="00466C2C">
                    <w:rPr>
                      <w:b/>
                      <w:sz w:val="26"/>
                      <w:szCs w:val="26"/>
                    </w:rPr>
                    <w:t xml:space="preserve"> 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Mr.S.V.Kumbhar</w:t>
                  </w:r>
                  <w:proofErr w:type="spellEnd"/>
                </w:p>
              </w:tc>
              <w:tc>
                <w:tcPr>
                  <w:tcW w:w="1667" w:type="pct"/>
                </w:tcPr>
                <w:p w14:paraId="32200BAC" w14:textId="77777777" w:rsidR="005575C1" w:rsidRDefault="005575C1" w:rsidP="00861E7B">
                  <w:pPr>
                    <w:jc w:val="center"/>
                  </w:pPr>
                </w:p>
              </w:tc>
              <w:tc>
                <w:tcPr>
                  <w:tcW w:w="1666" w:type="pct"/>
                </w:tcPr>
                <w:p w14:paraId="126C85DA" w14:textId="77777777" w:rsidR="005575C1" w:rsidRDefault="005575C1" w:rsidP="00861E7B">
                  <w:pPr>
                    <w:jc w:val="center"/>
                  </w:pPr>
                  <w:r w:rsidRPr="002552F3">
                    <w:rPr>
                      <w:b/>
                      <w:sz w:val="26"/>
                      <w:szCs w:val="26"/>
                    </w:rPr>
                    <w:t xml:space="preserve">Dr. S. A. </w:t>
                  </w:r>
                  <w:proofErr w:type="spellStart"/>
                  <w:r w:rsidRPr="002552F3">
                    <w:rPr>
                      <w:b/>
                      <w:sz w:val="26"/>
                      <w:szCs w:val="26"/>
                    </w:rPr>
                    <w:t>Khot</w:t>
                  </w:r>
                  <w:proofErr w:type="spellEnd"/>
                </w:p>
              </w:tc>
            </w:tr>
            <w:tr w:rsidR="005575C1" w14:paraId="66858CA7" w14:textId="77777777" w:rsidTr="00861E7B">
              <w:tc>
                <w:tcPr>
                  <w:tcW w:w="1667" w:type="pct"/>
                </w:tcPr>
                <w:p w14:paraId="07264938" w14:textId="77777777" w:rsidR="005575C1" w:rsidRDefault="005575C1" w:rsidP="00861E7B">
                  <w:pPr>
                    <w:jc w:val="center"/>
                  </w:pPr>
                  <w:r>
                    <w:t>Dean Academics</w:t>
                  </w:r>
                </w:p>
              </w:tc>
              <w:tc>
                <w:tcPr>
                  <w:tcW w:w="1667" w:type="pct"/>
                </w:tcPr>
                <w:p w14:paraId="62D3AB47" w14:textId="77777777" w:rsidR="005575C1" w:rsidRDefault="005575C1" w:rsidP="00861E7B">
                  <w:pPr>
                    <w:jc w:val="center"/>
                  </w:pPr>
                </w:p>
              </w:tc>
              <w:tc>
                <w:tcPr>
                  <w:tcW w:w="1666" w:type="pct"/>
                </w:tcPr>
                <w:p w14:paraId="6D5EBD00" w14:textId="77777777" w:rsidR="005575C1" w:rsidRDefault="005575C1" w:rsidP="00861E7B">
                  <w:pPr>
                    <w:jc w:val="center"/>
                  </w:pPr>
                  <w:r>
                    <w:t>Principal</w:t>
                  </w:r>
                </w:p>
              </w:tc>
            </w:tr>
          </w:tbl>
          <w:p w14:paraId="2C71D2FD" w14:textId="77777777" w:rsidR="005575C1" w:rsidRPr="00A917FB" w:rsidRDefault="005575C1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</w:p>
        </w:tc>
      </w:tr>
    </w:tbl>
    <w:p w14:paraId="48AF4D12" w14:textId="77777777" w:rsidR="00230C5E" w:rsidRDefault="00230C5E" w:rsidP="00230C5E">
      <w:pPr>
        <w:jc w:val="center"/>
      </w:pPr>
      <w:r>
        <w:br w:type="page"/>
      </w:r>
    </w:p>
    <w:tbl>
      <w:tblPr>
        <w:tblW w:w="4948" w:type="pct"/>
        <w:tblInd w:w="-15" w:type="dxa"/>
        <w:tblLayout w:type="fixed"/>
        <w:tblLook w:val="04A0" w:firstRow="1" w:lastRow="0" w:firstColumn="1" w:lastColumn="0" w:noHBand="0" w:noVBand="1"/>
      </w:tblPr>
      <w:tblGrid>
        <w:gridCol w:w="63"/>
        <w:gridCol w:w="1523"/>
        <w:gridCol w:w="4095"/>
        <w:gridCol w:w="5520"/>
      </w:tblGrid>
      <w:tr w:rsidR="007D6CFD" w:rsidRPr="000D6846" w14:paraId="4E3E42B3" w14:textId="77777777" w:rsidTr="00230C5E">
        <w:trPr>
          <w:trHeight w:val="372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3243B" w14:textId="77777777" w:rsidR="007E0DCD" w:rsidRDefault="007E0DCD" w:rsidP="007E0DCD">
            <w:pPr>
              <w:rPr>
                <w:b/>
                <w:color w:val="000000"/>
                <w:szCs w:val="22"/>
                <w:lang w:val="en-IN" w:eastAsia="en-IN"/>
              </w:rPr>
            </w:pPr>
            <w:bookmarkStart w:id="0" w:name="_GoBack"/>
            <w:bookmarkEnd w:id="0"/>
          </w:p>
          <w:p w14:paraId="74572548" w14:textId="77777777" w:rsidR="007D6CFD" w:rsidRPr="007E0DCD" w:rsidRDefault="007D6CFD" w:rsidP="007E0DCD">
            <w:pPr>
              <w:jc w:val="center"/>
              <w:rPr>
                <w:b/>
                <w:color w:val="000000"/>
                <w:sz w:val="20"/>
                <w:szCs w:val="22"/>
                <w:lang w:val="en-IN" w:eastAsia="en-IN"/>
              </w:rPr>
            </w:pPr>
            <w:r w:rsidRPr="007E0DCD">
              <w:rPr>
                <w:b/>
                <w:color w:val="000000"/>
                <w:sz w:val="28"/>
                <w:szCs w:val="22"/>
                <w:lang w:val="en-IN" w:eastAsia="en-IN"/>
              </w:rPr>
              <w:t>Meeting Schedule</w:t>
            </w:r>
          </w:p>
        </w:tc>
      </w:tr>
      <w:tr w:rsidR="007D6CFD" w:rsidRPr="000D6846" w14:paraId="51638B2C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276"/>
        </w:trPr>
        <w:tc>
          <w:tcPr>
            <w:tcW w:w="680" w:type="pct"/>
            <w:shd w:val="clear" w:color="auto" w:fill="auto"/>
            <w:noWrap/>
            <w:vAlign w:val="bottom"/>
            <w:hideMark/>
          </w:tcPr>
          <w:p w14:paraId="4591BD7F" w14:textId="77777777" w:rsidR="007D6CFD" w:rsidRPr="000D6846" w:rsidRDefault="007D6CFD" w:rsidP="00861E7B">
            <w:pPr>
              <w:jc w:val="center"/>
              <w:rPr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0D6846">
              <w:rPr>
                <w:b/>
                <w:bCs/>
                <w:color w:val="000000"/>
                <w:sz w:val="22"/>
                <w:szCs w:val="22"/>
                <w:lang w:val="en-IN" w:eastAsia="en-IN"/>
              </w:rPr>
              <w:t>Day</w:t>
            </w:r>
          </w:p>
        </w:tc>
        <w:tc>
          <w:tcPr>
            <w:tcW w:w="1828" w:type="pct"/>
            <w:shd w:val="clear" w:color="auto" w:fill="auto"/>
            <w:noWrap/>
            <w:vAlign w:val="bottom"/>
            <w:hideMark/>
          </w:tcPr>
          <w:p w14:paraId="031F7D45" w14:textId="77777777" w:rsidR="007D6CFD" w:rsidRPr="000D6846" w:rsidRDefault="007D6CFD" w:rsidP="00861E7B">
            <w:pPr>
              <w:jc w:val="center"/>
              <w:rPr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0D6846">
              <w:rPr>
                <w:b/>
                <w:bCs/>
                <w:color w:val="000000"/>
                <w:sz w:val="22"/>
                <w:szCs w:val="22"/>
                <w:lang w:val="en-IN" w:eastAsia="en-IN"/>
              </w:rPr>
              <w:t>11.30 pm-12.10 pm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6A156228" w14:textId="77777777" w:rsidR="007D6CFD" w:rsidRPr="000D6846" w:rsidRDefault="007D6CFD" w:rsidP="00861E7B">
            <w:pPr>
              <w:rPr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0D6846">
              <w:rPr>
                <w:b/>
                <w:bCs/>
                <w:color w:val="000000"/>
                <w:sz w:val="22"/>
                <w:szCs w:val="22"/>
                <w:lang w:val="en-IN" w:eastAsia="en-IN"/>
              </w:rPr>
              <w:t>4.30 pm Onwards</w:t>
            </w:r>
          </w:p>
        </w:tc>
      </w:tr>
      <w:tr w:rsidR="007D6CFD" w:rsidRPr="000D6846" w14:paraId="7F666C96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359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72DF0460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Every Monday</w:t>
            </w:r>
          </w:p>
        </w:tc>
        <w:tc>
          <w:tcPr>
            <w:tcW w:w="1828" w:type="pct"/>
            <w:shd w:val="clear" w:color="auto" w:fill="auto"/>
            <w:vAlign w:val="bottom"/>
            <w:hideMark/>
          </w:tcPr>
          <w:p w14:paraId="70B7DE91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 xml:space="preserve">Admission, News and Advertisement, NIRF Ranking, 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58E25F14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 xml:space="preserve">Magazine (Newsletter, Tech. Magazine and Institute Magazine, Website and </w:t>
            </w:r>
            <w:proofErr w:type="spellStart"/>
            <w:r>
              <w:rPr>
                <w:color w:val="000000"/>
                <w:sz w:val="22"/>
                <w:szCs w:val="22"/>
              </w:rPr>
              <w:t>moodle</w:t>
            </w:r>
            <w:proofErr w:type="spellEnd"/>
          </w:p>
        </w:tc>
      </w:tr>
      <w:tr w:rsidR="007D6CFD" w:rsidRPr="000D6846" w14:paraId="799A46D9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528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1760AD08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2&amp;4th Monday</w:t>
            </w:r>
          </w:p>
        </w:tc>
        <w:tc>
          <w:tcPr>
            <w:tcW w:w="1828" w:type="pct"/>
            <w:shd w:val="clear" w:color="auto" w:fill="auto"/>
            <w:vAlign w:val="bottom"/>
            <w:hideMark/>
          </w:tcPr>
          <w:p w14:paraId="72DACD2B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Record Keeping, Scrutiny Center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4EFDCC7A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Paper presentation, Tech Event, national International Conference</w:t>
            </w:r>
          </w:p>
        </w:tc>
      </w:tr>
      <w:tr w:rsidR="007D6CFD" w:rsidRPr="000D6846" w14:paraId="0551F7C2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276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2E9CED91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1&amp;3 Tuesday</w:t>
            </w:r>
          </w:p>
        </w:tc>
        <w:tc>
          <w:tcPr>
            <w:tcW w:w="1828" w:type="pct"/>
            <w:shd w:val="clear" w:color="auto" w:fill="auto"/>
            <w:noWrap/>
            <w:vAlign w:val="bottom"/>
          </w:tcPr>
          <w:p w14:paraId="55529B88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PBL, Paper presentation &amp; TPO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5D2591A9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Cultural activity, youth festival, art circle</w:t>
            </w:r>
          </w:p>
        </w:tc>
      </w:tr>
      <w:tr w:rsidR="007D6CFD" w:rsidRPr="000D6846" w14:paraId="20011512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276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349A8E84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2&amp;4 Tuesday</w:t>
            </w:r>
          </w:p>
        </w:tc>
        <w:tc>
          <w:tcPr>
            <w:tcW w:w="1828" w:type="pct"/>
            <w:shd w:val="clear" w:color="auto" w:fill="auto"/>
            <w:noWrap/>
            <w:vAlign w:val="bottom"/>
            <w:hideMark/>
          </w:tcPr>
          <w:p w14:paraId="285A2AE8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IIPC, Guest lecture and Industrial Visit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262CCEAA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 xml:space="preserve">Sports, Gymkhana, NSS, </w:t>
            </w:r>
            <w:proofErr w:type="spellStart"/>
            <w:r>
              <w:rPr>
                <w:color w:val="000000"/>
                <w:sz w:val="22"/>
                <w:szCs w:val="22"/>
              </w:rPr>
              <w:t>Unnat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Bharat, PMKVY</w:t>
            </w:r>
          </w:p>
        </w:tc>
      </w:tr>
      <w:tr w:rsidR="007D6CFD" w:rsidRPr="000D6846" w14:paraId="787D5080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528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649207B0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1&amp;3 Wednesday</w:t>
            </w:r>
          </w:p>
        </w:tc>
        <w:tc>
          <w:tcPr>
            <w:tcW w:w="1828" w:type="pct"/>
            <w:shd w:val="clear" w:color="auto" w:fill="auto"/>
            <w:vAlign w:val="bottom"/>
            <w:hideMark/>
          </w:tcPr>
          <w:p w14:paraId="513DD4F6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 xml:space="preserve">Department HOD Meeting 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4C1FBC08" w14:textId="6DFDEAFB" w:rsidR="007D6CFD" w:rsidRPr="000D6846" w:rsidRDefault="002D0F25" w:rsidP="002D0F25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Meeting with Committee heads with respective allotted Dean</w:t>
            </w:r>
          </w:p>
        </w:tc>
      </w:tr>
      <w:tr w:rsidR="007D6CFD" w:rsidRPr="000D6846" w14:paraId="73A4F0E9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612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7A863748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2&amp;4 Wednesday</w:t>
            </w:r>
          </w:p>
        </w:tc>
        <w:tc>
          <w:tcPr>
            <w:tcW w:w="1828" w:type="pct"/>
            <w:shd w:val="clear" w:color="auto" w:fill="auto"/>
            <w:vAlign w:val="bottom"/>
            <w:hideMark/>
          </w:tcPr>
          <w:p w14:paraId="0A03BDDF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Proctor and Discipline</w:t>
            </w:r>
            <w:r>
              <w:rPr>
                <w:color w:val="000000"/>
                <w:sz w:val="22"/>
                <w:szCs w:val="22"/>
              </w:rPr>
              <w:br/>
              <w:t xml:space="preserve">Principal Meeting with HOD and Dean </w:t>
            </w:r>
            <w:proofErr w:type="spellStart"/>
            <w:r>
              <w:rPr>
                <w:color w:val="000000"/>
                <w:sz w:val="22"/>
                <w:szCs w:val="22"/>
              </w:rPr>
              <w:t>Acad</w:t>
            </w:r>
            <w:proofErr w:type="spellEnd"/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4C97B91A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EDC &amp; Startup, Innovation Center</w:t>
            </w:r>
            <w:r>
              <w:rPr>
                <w:color w:val="000000"/>
                <w:sz w:val="22"/>
                <w:szCs w:val="22"/>
              </w:rPr>
              <w:br/>
              <w:t>Principal Meeting with HOD and Dean Academics</w:t>
            </w:r>
          </w:p>
        </w:tc>
      </w:tr>
      <w:tr w:rsidR="007D6CFD" w:rsidRPr="000D6846" w14:paraId="31E9AB95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276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19BB0C04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  <w:r w:rsidRPr="00AD464B">
              <w:rPr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color w:val="000000"/>
                <w:sz w:val="22"/>
                <w:szCs w:val="22"/>
              </w:rPr>
              <w:t xml:space="preserve"> ,2</w:t>
            </w:r>
            <w:r w:rsidRPr="00AD464B"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and 3</w:t>
            </w:r>
            <w:r w:rsidRPr="00AD464B">
              <w:rPr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color w:val="000000"/>
                <w:sz w:val="22"/>
                <w:szCs w:val="22"/>
              </w:rPr>
              <w:t xml:space="preserve">  Thursday</w:t>
            </w:r>
          </w:p>
        </w:tc>
        <w:tc>
          <w:tcPr>
            <w:tcW w:w="1828" w:type="pct"/>
            <w:shd w:val="clear" w:color="auto" w:fill="auto"/>
            <w:noWrap/>
            <w:vAlign w:val="bottom"/>
            <w:hideMark/>
          </w:tcPr>
          <w:p w14:paraId="37C8A230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NBA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2702CFC6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Time Table/ Academic Calendar, NAAC all Criterion Head</w:t>
            </w:r>
          </w:p>
        </w:tc>
      </w:tr>
      <w:tr w:rsidR="007D6CFD" w:rsidRPr="000D6846" w14:paraId="4E0A3988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276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6C6845FF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Pr="00764729">
              <w:rPr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color w:val="000000"/>
                <w:sz w:val="22"/>
                <w:szCs w:val="22"/>
              </w:rPr>
              <w:t xml:space="preserve">  Thursday</w:t>
            </w:r>
          </w:p>
        </w:tc>
        <w:tc>
          <w:tcPr>
            <w:tcW w:w="1828" w:type="pct"/>
            <w:shd w:val="clear" w:color="auto" w:fill="auto"/>
            <w:noWrap/>
            <w:vAlign w:val="bottom"/>
            <w:hideMark/>
          </w:tcPr>
          <w:p w14:paraId="775243CA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NAAC and ISO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29FF9BD6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TPO Cell, NAAC all Criterion Head</w:t>
            </w:r>
          </w:p>
        </w:tc>
      </w:tr>
      <w:tr w:rsidR="007D6CFD" w:rsidRPr="000D6846" w14:paraId="2C972E0C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888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794DF99C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1&amp;3 Friday</w:t>
            </w:r>
          </w:p>
        </w:tc>
        <w:tc>
          <w:tcPr>
            <w:tcW w:w="1828" w:type="pct"/>
            <w:shd w:val="clear" w:color="auto" w:fill="auto"/>
            <w:vAlign w:val="bottom"/>
            <w:hideMark/>
          </w:tcPr>
          <w:p w14:paraId="3F6DC265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1st Friday, Dean, HOD, Program Coordinator, Academic In-charge</w:t>
            </w:r>
            <w:r>
              <w:rPr>
                <w:color w:val="000000"/>
                <w:sz w:val="22"/>
                <w:szCs w:val="22"/>
              </w:rPr>
              <w:br/>
              <w:t>3rd Friday- Class Teacher Meeting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70C765BE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Consultancy &amp; R&amp;D</w:t>
            </w:r>
          </w:p>
        </w:tc>
      </w:tr>
      <w:tr w:rsidR="007D6CFD" w:rsidRPr="000D6846" w14:paraId="069EA647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1056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3ECE5E4C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2&amp;4 Friday</w:t>
            </w:r>
          </w:p>
        </w:tc>
        <w:tc>
          <w:tcPr>
            <w:tcW w:w="1828" w:type="pct"/>
            <w:shd w:val="clear" w:color="auto" w:fill="auto"/>
            <w:vAlign w:val="center"/>
            <w:hideMark/>
          </w:tcPr>
          <w:p w14:paraId="0E045E95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  <w:r w:rsidRPr="00A853C5"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Friday- Staff welfare/ IIT w/s, NPTEL, Student clubs and chapters</w:t>
            </w:r>
            <w:r>
              <w:rPr>
                <w:color w:val="000000"/>
                <w:sz w:val="22"/>
                <w:szCs w:val="22"/>
              </w:rPr>
              <w:br/>
              <w:t>4th Friday- All Committee Head and Dean</w:t>
            </w:r>
          </w:p>
        </w:tc>
        <w:tc>
          <w:tcPr>
            <w:tcW w:w="2464" w:type="pct"/>
            <w:shd w:val="clear" w:color="auto" w:fill="auto"/>
            <w:vAlign w:val="bottom"/>
            <w:hideMark/>
          </w:tcPr>
          <w:p w14:paraId="58AD2CDB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  <w:r w:rsidRPr="00A853C5">
              <w:rPr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color w:val="000000"/>
                <w:sz w:val="22"/>
                <w:szCs w:val="22"/>
              </w:rPr>
              <w:t xml:space="preserve"> Friday- Staff Meeting</w:t>
            </w:r>
            <w:r>
              <w:rPr>
                <w:color w:val="000000"/>
                <w:sz w:val="22"/>
                <w:szCs w:val="22"/>
              </w:rPr>
              <w:br/>
              <w:t>4th Friday- Staff welfare/ IIT w/s, NPTEL, Student clubs and chapters</w:t>
            </w:r>
          </w:p>
        </w:tc>
      </w:tr>
      <w:tr w:rsidR="007D6CFD" w:rsidRPr="000D6846" w14:paraId="29886470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276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0F5DA7AB" w14:textId="77777777" w:rsidR="007D6CFD" w:rsidRPr="00D141A6" w:rsidRDefault="007D6CFD" w:rsidP="00861E7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2 &amp; 3 Saturday</w:t>
            </w:r>
          </w:p>
        </w:tc>
        <w:tc>
          <w:tcPr>
            <w:tcW w:w="1828" w:type="pct"/>
            <w:shd w:val="clear" w:color="auto" w:fill="auto"/>
            <w:noWrap/>
            <w:vAlign w:val="bottom"/>
            <w:hideMark/>
          </w:tcPr>
          <w:p w14:paraId="16F6159A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All Dean, All HoD, Training and Placement Officer, Training and Placement Coordinators with Executive Director Sir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79A77D8C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BE Project evaluation and Internship, Alumni Association, Earn &amp; Learn, Hostel</w:t>
            </w:r>
          </w:p>
        </w:tc>
      </w:tr>
      <w:tr w:rsidR="007D6CFD" w:rsidRPr="000D6846" w14:paraId="141A645A" w14:textId="77777777" w:rsidTr="00230C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8" w:type="pct"/>
          <w:trHeight w:val="564"/>
        </w:trPr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7081EAD6" w14:textId="77777777" w:rsidR="007D6CFD" w:rsidRPr="000D6846" w:rsidRDefault="007D6CFD" w:rsidP="00861E7B">
            <w:pPr>
              <w:jc w:val="center"/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4 Saturday</w:t>
            </w:r>
          </w:p>
        </w:tc>
        <w:tc>
          <w:tcPr>
            <w:tcW w:w="1828" w:type="pct"/>
            <w:shd w:val="clear" w:color="auto" w:fill="auto"/>
            <w:vAlign w:val="bottom"/>
            <w:hideMark/>
          </w:tcPr>
          <w:p w14:paraId="431AFEE4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 xml:space="preserve">Examination Cell- Controller of Examinations, All Dean, All HoD, Program Coordinator, Academic In-charge </w:t>
            </w:r>
          </w:p>
        </w:tc>
        <w:tc>
          <w:tcPr>
            <w:tcW w:w="2464" w:type="pct"/>
            <w:shd w:val="clear" w:color="auto" w:fill="auto"/>
            <w:noWrap/>
            <w:vAlign w:val="bottom"/>
            <w:hideMark/>
          </w:tcPr>
          <w:p w14:paraId="7DB14113" w14:textId="77777777" w:rsidR="007D6CFD" w:rsidRPr="000D6846" w:rsidRDefault="007D6CFD" w:rsidP="00861E7B">
            <w:pPr>
              <w:rPr>
                <w:color w:val="000000"/>
                <w:sz w:val="22"/>
                <w:szCs w:val="22"/>
                <w:lang w:val="en-IN" w:eastAsia="en-IN"/>
              </w:rPr>
            </w:pPr>
            <w:r>
              <w:rPr>
                <w:color w:val="000000"/>
                <w:sz w:val="22"/>
                <w:szCs w:val="22"/>
              </w:rPr>
              <w:t>GATE exam &amp; Competitive exam, Electrical &amp; General maintenance, Dead Stock, Purchase</w:t>
            </w:r>
          </w:p>
        </w:tc>
      </w:tr>
    </w:tbl>
    <w:p w14:paraId="4F146036" w14:textId="77777777" w:rsidR="00ED64EC" w:rsidRDefault="00ED64EC" w:rsidP="005262F5">
      <w:pPr>
        <w:rPr>
          <w:sz w:val="6"/>
        </w:rPr>
      </w:pPr>
    </w:p>
    <w:sectPr w:rsidR="00ED64EC" w:rsidSect="008E2D51">
      <w:headerReference w:type="default" r:id="rId7"/>
      <w:footerReference w:type="default" r:id="rId8"/>
      <w:pgSz w:w="11907" w:h="16839" w:code="9"/>
      <w:pgMar w:top="1134" w:right="289" w:bottom="346" w:left="289" w:header="567" w:footer="7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6EC901" w14:textId="77777777" w:rsidR="00F77450" w:rsidRDefault="00F77450" w:rsidP="00C578CD">
      <w:r>
        <w:separator/>
      </w:r>
    </w:p>
  </w:endnote>
  <w:endnote w:type="continuationSeparator" w:id="0">
    <w:p w14:paraId="4742E3AD" w14:textId="77777777" w:rsidR="00F77450" w:rsidRDefault="00F77450" w:rsidP="00C57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0E69EB" w14:textId="77777777" w:rsidR="00154AE1" w:rsidRPr="00EE2215" w:rsidRDefault="00154AE1" w:rsidP="00846895">
    <w:pPr>
      <w:pStyle w:val="Footer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C70D43" w14:textId="77777777" w:rsidR="00F77450" w:rsidRDefault="00F77450" w:rsidP="00C578CD">
      <w:r>
        <w:separator/>
      </w:r>
    </w:p>
  </w:footnote>
  <w:footnote w:type="continuationSeparator" w:id="0">
    <w:p w14:paraId="7F4C0F45" w14:textId="77777777" w:rsidR="00F77450" w:rsidRDefault="00F77450" w:rsidP="00C578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F1C855" w14:textId="77777777" w:rsidR="00154AE1" w:rsidRDefault="00154AE1" w:rsidP="00846895">
    <w:pPr>
      <w:ind w:firstLine="720"/>
      <w:jc w:val="center"/>
      <w:rPr>
        <w:rFonts w:ascii="Mistral" w:hAnsi="Mistral"/>
        <w:color w:val="00B050"/>
        <w:sz w:val="22"/>
        <w:szCs w:val="22"/>
      </w:rPr>
    </w:pPr>
  </w:p>
  <w:p w14:paraId="2F9F3AD3" w14:textId="77777777" w:rsidR="00154AE1" w:rsidRPr="00EE6C3A" w:rsidRDefault="00154AE1" w:rsidP="00846895">
    <w:pPr>
      <w:ind w:firstLine="720"/>
      <w:jc w:val="center"/>
      <w:rPr>
        <w:rFonts w:ascii="Bell MT" w:hAnsi="Bell MT"/>
        <w:b/>
        <w:color w:val="00B050"/>
        <w:sz w:val="22"/>
        <w:szCs w:val="22"/>
      </w:rPr>
    </w:pPr>
    <w:r>
      <w:rPr>
        <w:rFonts w:ascii="Bell MT" w:hAnsi="Bell MT"/>
        <w:b/>
        <w:noProof/>
        <w:color w:val="E36C0A" w:themeColor="accent6" w:themeShade="BF"/>
        <w:sz w:val="22"/>
        <w:szCs w:val="22"/>
        <w:lang w:val="en-IN"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E4CDEF" wp14:editId="50BD4455">
              <wp:simplePos x="0" y="0"/>
              <wp:positionH relativeFrom="column">
                <wp:posOffset>-96520</wp:posOffset>
              </wp:positionH>
              <wp:positionV relativeFrom="paragraph">
                <wp:posOffset>28575</wp:posOffset>
              </wp:positionV>
              <wp:extent cx="818515" cy="697865"/>
              <wp:effectExtent l="0" t="0" r="19685" b="26035"/>
              <wp:wrapNone/>
              <wp:docPr id="1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18515" cy="697865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07F34A0C" w14:textId="77777777" w:rsidR="00154AE1" w:rsidRDefault="00154AE1" w:rsidP="00846895">
                          <w:pPr>
                            <w:jc w:val="both"/>
                          </w:pPr>
                          <w:r w:rsidRPr="001C76DD"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28469F5F" wp14:editId="385CC499">
                                <wp:extent cx="571500" cy="523875"/>
                                <wp:effectExtent l="19050" t="0" r="0" b="0"/>
                                <wp:docPr id="6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71500" cy="5238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5CE4CDEF" id="AutoShape 6" o:spid="_x0000_s1026" style="position:absolute;left:0;text-align:left;margin-left:-7.6pt;margin-top:2.25pt;width:64.45pt;height:54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" strokecolor="white">
              <v:textbox>
                <w:txbxContent>
                  <w:p w14:paraId="07F34A0C" w14:textId="77777777" w:rsidR="00154AE1" w:rsidRDefault="00154AE1" w:rsidP="00846895">
                    <w:pPr>
                      <w:jc w:val="both"/>
                    </w:pPr>
                    <w:r w:rsidRPr="001C76DD"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28469F5F" wp14:editId="385CC499">
                          <wp:extent cx="571500" cy="523875"/>
                          <wp:effectExtent l="19050" t="0" r="0" b="0"/>
                          <wp:docPr id="6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71500" cy="5238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oundrect>
          </w:pict>
        </mc:Fallback>
      </mc:AlternateContent>
    </w:r>
    <w:r w:rsidRPr="00EE6C3A">
      <w:rPr>
        <w:rFonts w:ascii="Bell MT" w:hAnsi="Bell MT"/>
        <w:b/>
        <w:color w:val="E36C0A" w:themeColor="accent6" w:themeShade="BF"/>
        <w:sz w:val="22"/>
        <w:szCs w:val="22"/>
      </w:rPr>
      <w:t xml:space="preserve">Shri. </w:t>
    </w:r>
    <w:proofErr w:type="spellStart"/>
    <w:r w:rsidRPr="00EE6C3A">
      <w:rPr>
        <w:rFonts w:ascii="Bell MT" w:hAnsi="Bell MT"/>
        <w:b/>
        <w:color w:val="E36C0A" w:themeColor="accent6" w:themeShade="BF"/>
        <w:sz w:val="22"/>
        <w:szCs w:val="22"/>
      </w:rPr>
      <w:t>Shamrao</w:t>
    </w:r>
    <w:proofErr w:type="spellEnd"/>
    <w:r>
      <w:rPr>
        <w:rFonts w:ascii="Bell MT" w:hAnsi="Bell MT"/>
        <w:b/>
        <w:color w:val="E36C0A" w:themeColor="accent6" w:themeShade="BF"/>
        <w:sz w:val="22"/>
        <w:szCs w:val="22"/>
      </w:rPr>
      <w:t xml:space="preserve"> </w:t>
    </w:r>
    <w:r w:rsidRPr="00EE6C3A">
      <w:rPr>
        <w:rFonts w:ascii="Bell MT" w:hAnsi="Bell MT"/>
        <w:b/>
        <w:color w:val="E36C0A" w:themeColor="accent6" w:themeShade="BF"/>
        <w:sz w:val="22"/>
        <w:szCs w:val="22"/>
      </w:rPr>
      <w:t>Patil (</w:t>
    </w:r>
    <w:proofErr w:type="spellStart"/>
    <w:r w:rsidRPr="00EE6C3A">
      <w:rPr>
        <w:rFonts w:ascii="Bell MT" w:hAnsi="Bell MT"/>
        <w:b/>
        <w:color w:val="E36C0A" w:themeColor="accent6" w:themeShade="BF"/>
        <w:sz w:val="22"/>
        <w:szCs w:val="22"/>
      </w:rPr>
      <w:t>Yadravkar</w:t>
    </w:r>
    <w:proofErr w:type="spellEnd"/>
    <w:r w:rsidRPr="00EE6C3A">
      <w:rPr>
        <w:rFonts w:ascii="Bell MT" w:hAnsi="Bell MT"/>
        <w:b/>
        <w:color w:val="E36C0A" w:themeColor="accent6" w:themeShade="BF"/>
        <w:sz w:val="22"/>
        <w:szCs w:val="22"/>
      </w:rPr>
      <w:t>) Educational &amp; Charitable Trust,</w:t>
    </w:r>
  </w:p>
  <w:p w14:paraId="0AA0883F" w14:textId="77777777" w:rsidR="00154AE1" w:rsidRPr="00F61763" w:rsidRDefault="00154AE1" w:rsidP="00846895">
    <w:pPr>
      <w:rPr>
        <w:rFonts w:asciiTheme="majorHAnsi" w:hAnsiTheme="majorHAnsi" w:cs="Microsoft Sans Serif"/>
        <w:sz w:val="20"/>
        <w:szCs w:val="20"/>
      </w:rPr>
    </w:pPr>
    <w:proofErr w:type="spellStart"/>
    <w:r w:rsidRPr="00934303">
      <w:rPr>
        <w:rFonts w:ascii="Calibri" w:hAnsi="Calibri" w:cs="Microsoft Sans Serif"/>
        <w:b/>
        <w:color w:val="632423"/>
        <w:sz w:val="32"/>
        <w:szCs w:val="32"/>
        <w:shd w:val="clear" w:color="auto" w:fill="FFFFFF" w:themeFill="background1"/>
      </w:rPr>
      <w:t>SharadS</w:t>
    </w:r>
    <w:proofErr w:type="spellEnd"/>
    <w:r>
      <w:rPr>
        <w:rFonts w:ascii="Calibri" w:hAnsi="Calibri" w:cs="Microsoft Sans Serif"/>
        <w:b/>
        <w:color w:val="632423"/>
        <w:sz w:val="32"/>
        <w:szCs w:val="32"/>
        <w:shd w:val="clear" w:color="auto" w:fill="FFFFFF" w:themeFill="background1"/>
      </w:rPr>
      <w:t xml:space="preserve"> </w:t>
    </w:r>
    <w:proofErr w:type="spellStart"/>
    <w:r w:rsidRPr="00F61763">
      <w:rPr>
        <w:rFonts w:asciiTheme="majorHAnsi" w:hAnsiTheme="majorHAnsi" w:cs="Microsoft Sans Serif"/>
        <w:b/>
        <w:color w:val="632423"/>
        <w:sz w:val="32"/>
        <w:szCs w:val="32"/>
        <w:shd w:val="clear" w:color="auto" w:fill="FFFFFF" w:themeFill="background1"/>
      </w:rPr>
      <w:t>Sharad</w:t>
    </w:r>
    <w:proofErr w:type="spellEnd"/>
    <w:r w:rsidRPr="00F61763">
      <w:rPr>
        <w:rFonts w:asciiTheme="majorHAnsi" w:hAnsiTheme="majorHAnsi" w:cs="Microsoft Sans Serif"/>
        <w:b/>
        <w:color w:val="632423"/>
        <w:sz w:val="32"/>
        <w:szCs w:val="32"/>
        <w:shd w:val="clear" w:color="auto" w:fill="FFFFFF" w:themeFill="background1"/>
      </w:rPr>
      <w:t xml:space="preserve"> Institute of Technology College of Engineering</w:t>
    </w:r>
    <w:r w:rsidRPr="00F61763">
      <w:rPr>
        <w:rFonts w:asciiTheme="majorHAnsi" w:hAnsiTheme="majorHAnsi" w:cs="Microsoft Sans Serif"/>
        <w:b/>
        <w:sz w:val="22"/>
        <w:szCs w:val="22"/>
      </w:rPr>
      <w:t>,</w:t>
    </w:r>
    <w:r>
      <w:rPr>
        <w:rFonts w:asciiTheme="majorHAnsi" w:hAnsiTheme="majorHAnsi" w:cs="Microsoft Sans Serif"/>
        <w:b/>
        <w:sz w:val="22"/>
        <w:szCs w:val="22"/>
      </w:rPr>
      <w:t xml:space="preserve"> </w:t>
    </w:r>
    <w:proofErr w:type="spellStart"/>
    <w:r w:rsidRPr="00F61763">
      <w:rPr>
        <w:rFonts w:asciiTheme="majorHAnsi" w:hAnsiTheme="majorHAnsi" w:cs="Microsoft Sans Serif"/>
        <w:b/>
        <w:color w:val="632423"/>
        <w:sz w:val="32"/>
        <w:szCs w:val="32"/>
        <w:shd w:val="clear" w:color="auto" w:fill="FFFFFF" w:themeFill="background1"/>
      </w:rPr>
      <w:t>Yadrav</w:t>
    </w:r>
    <w:proofErr w:type="spellEnd"/>
  </w:p>
  <w:p w14:paraId="4B979953" w14:textId="77777777" w:rsidR="00154AE1" w:rsidRPr="00F61763" w:rsidRDefault="00154AE1" w:rsidP="00846895">
    <w:pPr>
      <w:pStyle w:val="Header"/>
      <w:rPr>
        <w:rFonts w:asciiTheme="majorHAnsi" w:hAnsiTheme="majorHAnsi"/>
        <w:sz w:val="20"/>
        <w:szCs w:val="20"/>
      </w:rPr>
    </w:pPr>
    <w:r w:rsidRPr="00F61763">
      <w:rPr>
        <w:rFonts w:asciiTheme="majorHAnsi" w:hAnsiTheme="majorHAnsi" w:cs="Microsoft Sans Serif"/>
        <w:b/>
        <w:color w:val="632423"/>
        <w:sz w:val="42"/>
      </w:rPr>
      <w:tab/>
    </w:r>
    <w:r w:rsidRPr="00F61763">
      <w:rPr>
        <w:rFonts w:asciiTheme="majorHAnsi" w:hAnsiTheme="majorHAnsi"/>
        <w:sz w:val="20"/>
        <w:szCs w:val="20"/>
      </w:rPr>
      <w:t>(Approved by AICTE, New Delhi, Recognized by Government of Maharashtra &amp;</w:t>
    </w:r>
    <w:r w:rsidRPr="00F61763">
      <w:rPr>
        <w:rFonts w:asciiTheme="majorHAnsi" w:hAnsiTheme="majorHAnsi"/>
        <w:sz w:val="20"/>
        <w:szCs w:val="20"/>
      </w:rPr>
      <w:tab/>
      <w:t xml:space="preserve"> Affiliated to DBATU </w:t>
    </w:r>
    <w:proofErr w:type="spellStart"/>
    <w:r w:rsidRPr="00F61763">
      <w:rPr>
        <w:rFonts w:asciiTheme="majorHAnsi" w:hAnsiTheme="majorHAnsi"/>
        <w:sz w:val="20"/>
        <w:szCs w:val="20"/>
      </w:rPr>
      <w:t>Lonere</w:t>
    </w:r>
    <w:proofErr w:type="spellEnd"/>
    <w:r w:rsidRPr="00F61763">
      <w:rPr>
        <w:rFonts w:asciiTheme="majorHAnsi" w:hAnsiTheme="majorHAnsi"/>
        <w:sz w:val="20"/>
        <w:szCs w:val="20"/>
      </w:rPr>
      <w:t>)</w:t>
    </w:r>
  </w:p>
  <w:p w14:paraId="11E1E716" w14:textId="77777777" w:rsidR="00154AE1" w:rsidRPr="00F61763" w:rsidRDefault="00154AE1" w:rsidP="00846895">
    <w:pPr>
      <w:pStyle w:val="Header"/>
      <w:pBdr>
        <w:bottom w:val="single" w:sz="6" w:space="1" w:color="auto"/>
      </w:pBdr>
      <w:jc w:val="center"/>
      <w:rPr>
        <w:rFonts w:asciiTheme="majorHAnsi" w:hAnsiTheme="majorHAnsi"/>
        <w:b/>
        <w:sz w:val="28"/>
        <w:szCs w:val="28"/>
      </w:rPr>
    </w:pPr>
    <w:r>
      <w:rPr>
        <w:rFonts w:asciiTheme="majorHAnsi" w:hAnsiTheme="majorHAnsi"/>
        <w:b/>
        <w:sz w:val="28"/>
        <w:szCs w:val="28"/>
      </w:rPr>
      <w:t xml:space="preserve">An </w:t>
    </w:r>
    <w:r w:rsidRPr="00F61763">
      <w:rPr>
        <w:rFonts w:asciiTheme="majorHAnsi" w:hAnsiTheme="majorHAnsi"/>
        <w:b/>
        <w:sz w:val="28"/>
        <w:szCs w:val="28"/>
      </w:rPr>
      <w:t xml:space="preserve">Autonomous Institute </w:t>
    </w:r>
  </w:p>
  <w:p w14:paraId="226AF9FB" w14:textId="77777777" w:rsidR="00154AE1" w:rsidRDefault="00154AE1" w:rsidP="00846895">
    <w:pPr>
      <w:pStyle w:val="Header"/>
      <w:pBdr>
        <w:bottom w:val="single" w:sz="6" w:space="1" w:color="auto"/>
      </w:pBdr>
      <w:jc w:val="center"/>
      <w:rPr>
        <w:rFonts w:asciiTheme="majorHAnsi" w:hAnsiTheme="majorHAnsi"/>
        <w:b/>
      </w:rPr>
    </w:pPr>
    <w:r w:rsidRPr="00F61763">
      <w:rPr>
        <w:rFonts w:asciiTheme="majorHAnsi" w:hAnsiTheme="majorHAnsi"/>
        <w:b/>
      </w:rPr>
      <w:t>NBA Accredited Programs, Accredited By NAAC ‘A’ Grade</w:t>
    </w:r>
    <w:r>
      <w:rPr>
        <w:rFonts w:asciiTheme="majorHAnsi" w:hAnsiTheme="majorHAnsi"/>
        <w:b/>
      </w:rPr>
      <w:t>,</w:t>
    </w:r>
    <w:r w:rsidRPr="00F61763">
      <w:rPr>
        <w:rFonts w:asciiTheme="majorHAnsi" w:hAnsiTheme="majorHAnsi"/>
        <w:b/>
      </w:rPr>
      <w:t xml:space="preserve"> ISO 9001:2015 Certified </w:t>
    </w:r>
  </w:p>
  <w:p w14:paraId="7D04D47E" w14:textId="0AE7C46D" w:rsidR="00154AE1" w:rsidRPr="00066ADE" w:rsidRDefault="00154AE1" w:rsidP="00066ADE">
    <w:pPr>
      <w:shd w:val="clear" w:color="auto" w:fill="FABF8F" w:themeFill="accent6" w:themeFillTint="99"/>
      <w:jc w:val="center"/>
      <w:rPr>
        <w:b/>
        <w:color w:val="461E64"/>
        <w:sz w:val="18"/>
        <w:szCs w:val="18"/>
      </w:rPr>
    </w:pPr>
    <w:r w:rsidRPr="00A0756F">
      <w:rPr>
        <w:rFonts w:ascii="Arial Black" w:hAnsi="Arial Black" w:cs="Microsoft Sans Serif"/>
        <w:b/>
        <w:sz w:val="28"/>
        <w:szCs w:val="28"/>
      </w:rPr>
      <w:sym w:font="Wingdings" w:char="F076"/>
    </w:r>
    <w:r>
      <w:rPr>
        <w:b/>
        <w:sz w:val="28"/>
        <w:szCs w:val="28"/>
      </w:rPr>
      <w:t xml:space="preserve"> Academic Year </w:t>
    </w:r>
    <w:r w:rsidRPr="00A0756F">
      <w:rPr>
        <w:b/>
        <w:sz w:val="28"/>
        <w:szCs w:val="28"/>
      </w:rPr>
      <w:t>202</w:t>
    </w:r>
    <w:r w:rsidR="00ED64EC">
      <w:rPr>
        <w:b/>
        <w:sz w:val="28"/>
        <w:szCs w:val="28"/>
      </w:rPr>
      <w:t>4</w:t>
    </w:r>
    <w:r w:rsidRPr="00A0756F">
      <w:rPr>
        <w:b/>
        <w:sz w:val="28"/>
        <w:szCs w:val="28"/>
      </w:rPr>
      <w:t>-2</w:t>
    </w:r>
    <w:r w:rsidR="00ED64EC">
      <w:rPr>
        <w:b/>
        <w:sz w:val="28"/>
        <w:szCs w:val="28"/>
      </w:rPr>
      <w:t>5</w:t>
    </w:r>
    <w:r w:rsidRPr="00A0756F">
      <w:rPr>
        <w:b/>
        <w:sz w:val="28"/>
        <w:szCs w:val="28"/>
      </w:rPr>
      <w:sym w:font="Wingdings" w:char="F076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C31D4F"/>
    <w:multiLevelType w:val="hybridMultilevel"/>
    <w:tmpl w:val="6318FDC2"/>
    <w:lvl w:ilvl="0" w:tplc="72B886A8">
      <w:start w:val="5"/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3C751D3E"/>
    <w:multiLevelType w:val="hybridMultilevel"/>
    <w:tmpl w:val="86F04D9E"/>
    <w:lvl w:ilvl="0" w:tplc="C634649E">
      <w:start w:val="5"/>
      <w:numFmt w:val="bullet"/>
      <w:lvlText w:val=""/>
      <w:lvlJc w:val="left"/>
      <w:pPr>
        <w:ind w:left="69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tDQwMzExMbYwNTBQ0lEKTi0uzszPAykwNK0FADA7M4ctAAAA"/>
  </w:docVars>
  <w:rsids>
    <w:rsidRoot w:val="005262F5"/>
    <w:rsid w:val="00001DE9"/>
    <w:rsid w:val="000116EA"/>
    <w:rsid w:val="0002337C"/>
    <w:rsid w:val="00024FBF"/>
    <w:rsid w:val="00026A13"/>
    <w:rsid w:val="00033939"/>
    <w:rsid w:val="000354DE"/>
    <w:rsid w:val="000440FA"/>
    <w:rsid w:val="000503AC"/>
    <w:rsid w:val="000516BE"/>
    <w:rsid w:val="000554A6"/>
    <w:rsid w:val="00063CCB"/>
    <w:rsid w:val="00064CA5"/>
    <w:rsid w:val="00065CD2"/>
    <w:rsid w:val="000667F6"/>
    <w:rsid w:val="00066ADE"/>
    <w:rsid w:val="00075565"/>
    <w:rsid w:val="00081288"/>
    <w:rsid w:val="0008487C"/>
    <w:rsid w:val="00084D61"/>
    <w:rsid w:val="000936BD"/>
    <w:rsid w:val="00095BB0"/>
    <w:rsid w:val="00097C46"/>
    <w:rsid w:val="000A5B01"/>
    <w:rsid w:val="000A608D"/>
    <w:rsid w:val="000B5C3C"/>
    <w:rsid w:val="000C0701"/>
    <w:rsid w:val="000C224C"/>
    <w:rsid w:val="000C696F"/>
    <w:rsid w:val="000D3B7E"/>
    <w:rsid w:val="000D4341"/>
    <w:rsid w:val="000D55B6"/>
    <w:rsid w:val="000D6846"/>
    <w:rsid w:val="000D6F85"/>
    <w:rsid w:val="000D79CD"/>
    <w:rsid w:val="000E392D"/>
    <w:rsid w:val="000F4DB0"/>
    <w:rsid w:val="00102E89"/>
    <w:rsid w:val="001045BC"/>
    <w:rsid w:val="0011244D"/>
    <w:rsid w:val="001207CC"/>
    <w:rsid w:val="00123410"/>
    <w:rsid w:val="00124902"/>
    <w:rsid w:val="00126A1F"/>
    <w:rsid w:val="001304D2"/>
    <w:rsid w:val="00132033"/>
    <w:rsid w:val="0013286C"/>
    <w:rsid w:val="0013309C"/>
    <w:rsid w:val="00133489"/>
    <w:rsid w:val="00135312"/>
    <w:rsid w:val="001369E9"/>
    <w:rsid w:val="0013732E"/>
    <w:rsid w:val="00143A93"/>
    <w:rsid w:val="00144796"/>
    <w:rsid w:val="00146510"/>
    <w:rsid w:val="0014653D"/>
    <w:rsid w:val="0014753F"/>
    <w:rsid w:val="00147D04"/>
    <w:rsid w:val="00154AE1"/>
    <w:rsid w:val="0015579E"/>
    <w:rsid w:val="001630BA"/>
    <w:rsid w:val="00165086"/>
    <w:rsid w:val="0016587B"/>
    <w:rsid w:val="00166B83"/>
    <w:rsid w:val="00170D0D"/>
    <w:rsid w:val="00190476"/>
    <w:rsid w:val="001908B9"/>
    <w:rsid w:val="00195D72"/>
    <w:rsid w:val="001967DF"/>
    <w:rsid w:val="001A38FD"/>
    <w:rsid w:val="001A784E"/>
    <w:rsid w:val="001B04EC"/>
    <w:rsid w:val="001B4EA7"/>
    <w:rsid w:val="001B5405"/>
    <w:rsid w:val="001C37A3"/>
    <w:rsid w:val="001C647C"/>
    <w:rsid w:val="001D4230"/>
    <w:rsid w:val="001D49D6"/>
    <w:rsid w:val="001D518F"/>
    <w:rsid w:val="001E1E01"/>
    <w:rsid w:val="001E2DB1"/>
    <w:rsid w:val="001E3E50"/>
    <w:rsid w:val="001E51CC"/>
    <w:rsid w:val="001E5C7E"/>
    <w:rsid w:val="001E6E40"/>
    <w:rsid w:val="001F7F62"/>
    <w:rsid w:val="00202C3D"/>
    <w:rsid w:val="00210833"/>
    <w:rsid w:val="002113DF"/>
    <w:rsid w:val="00213FCF"/>
    <w:rsid w:val="00220150"/>
    <w:rsid w:val="00226B70"/>
    <w:rsid w:val="00230C5E"/>
    <w:rsid w:val="00235509"/>
    <w:rsid w:val="002552F3"/>
    <w:rsid w:val="00255E6C"/>
    <w:rsid w:val="002629D0"/>
    <w:rsid w:val="0026335E"/>
    <w:rsid w:val="00270395"/>
    <w:rsid w:val="002727D7"/>
    <w:rsid w:val="00282FC3"/>
    <w:rsid w:val="00292471"/>
    <w:rsid w:val="00294040"/>
    <w:rsid w:val="002953D6"/>
    <w:rsid w:val="00295D90"/>
    <w:rsid w:val="002A21FF"/>
    <w:rsid w:val="002A3E45"/>
    <w:rsid w:val="002B1741"/>
    <w:rsid w:val="002B27D7"/>
    <w:rsid w:val="002B4FF3"/>
    <w:rsid w:val="002B5EC1"/>
    <w:rsid w:val="002C116C"/>
    <w:rsid w:val="002C2F2F"/>
    <w:rsid w:val="002C3334"/>
    <w:rsid w:val="002C4196"/>
    <w:rsid w:val="002C4BEC"/>
    <w:rsid w:val="002C7894"/>
    <w:rsid w:val="002C7CEB"/>
    <w:rsid w:val="002D0F25"/>
    <w:rsid w:val="002D55B9"/>
    <w:rsid w:val="002D5FD9"/>
    <w:rsid w:val="002E0492"/>
    <w:rsid w:val="002E14BA"/>
    <w:rsid w:val="002E2CFA"/>
    <w:rsid w:val="002E3649"/>
    <w:rsid w:val="002E596D"/>
    <w:rsid w:val="002E5C64"/>
    <w:rsid w:val="002F0C4F"/>
    <w:rsid w:val="002F2DA5"/>
    <w:rsid w:val="00300C97"/>
    <w:rsid w:val="003047BE"/>
    <w:rsid w:val="00306CA6"/>
    <w:rsid w:val="0031031A"/>
    <w:rsid w:val="00311220"/>
    <w:rsid w:val="00312AD1"/>
    <w:rsid w:val="00316EF5"/>
    <w:rsid w:val="00317115"/>
    <w:rsid w:val="00317400"/>
    <w:rsid w:val="0032052C"/>
    <w:rsid w:val="00322750"/>
    <w:rsid w:val="0032399F"/>
    <w:rsid w:val="0032506F"/>
    <w:rsid w:val="003250CE"/>
    <w:rsid w:val="00330DB9"/>
    <w:rsid w:val="003336E5"/>
    <w:rsid w:val="0034113C"/>
    <w:rsid w:val="003424E7"/>
    <w:rsid w:val="00346A30"/>
    <w:rsid w:val="00351772"/>
    <w:rsid w:val="00361401"/>
    <w:rsid w:val="00362500"/>
    <w:rsid w:val="00363F5C"/>
    <w:rsid w:val="003649A7"/>
    <w:rsid w:val="00371010"/>
    <w:rsid w:val="00375235"/>
    <w:rsid w:val="00381023"/>
    <w:rsid w:val="00381551"/>
    <w:rsid w:val="0038277E"/>
    <w:rsid w:val="003833B0"/>
    <w:rsid w:val="00391796"/>
    <w:rsid w:val="00391847"/>
    <w:rsid w:val="003A11BA"/>
    <w:rsid w:val="003A13E6"/>
    <w:rsid w:val="003A2126"/>
    <w:rsid w:val="003A2A6B"/>
    <w:rsid w:val="003A3521"/>
    <w:rsid w:val="003A4135"/>
    <w:rsid w:val="003A5214"/>
    <w:rsid w:val="003A5262"/>
    <w:rsid w:val="003A6253"/>
    <w:rsid w:val="003A70DA"/>
    <w:rsid w:val="003B309C"/>
    <w:rsid w:val="003B478F"/>
    <w:rsid w:val="003B55E3"/>
    <w:rsid w:val="003B6114"/>
    <w:rsid w:val="003B617F"/>
    <w:rsid w:val="003B7313"/>
    <w:rsid w:val="003C0019"/>
    <w:rsid w:val="003C0B07"/>
    <w:rsid w:val="003C1071"/>
    <w:rsid w:val="003C4595"/>
    <w:rsid w:val="003D0CEF"/>
    <w:rsid w:val="003D1DAA"/>
    <w:rsid w:val="003D65AA"/>
    <w:rsid w:val="003E1627"/>
    <w:rsid w:val="003E597E"/>
    <w:rsid w:val="003E60F8"/>
    <w:rsid w:val="003E6A31"/>
    <w:rsid w:val="003E6DDD"/>
    <w:rsid w:val="003E73B6"/>
    <w:rsid w:val="003F4CEC"/>
    <w:rsid w:val="004035AB"/>
    <w:rsid w:val="00403BF0"/>
    <w:rsid w:val="00411399"/>
    <w:rsid w:val="00412195"/>
    <w:rsid w:val="004125E6"/>
    <w:rsid w:val="00412B9F"/>
    <w:rsid w:val="004153EA"/>
    <w:rsid w:val="00416533"/>
    <w:rsid w:val="004329A2"/>
    <w:rsid w:val="00437F35"/>
    <w:rsid w:val="004402DF"/>
    <w:rsid w:val="004441B2"/>
    <w:rsid w:val="00454421"/>
    <w:rsid w:val="0045472E"/>
    <w:rsid w:val="00457690"/>
    <w:rsid w:val="00460430"/>
    <w:rsid w:val="00465E44"/>
    <w:rsid w:val="004668B6"/>
    <w:rsid w:val="00466C2C"/>
    <w:rsid w:val="004708EA"/>
    <w:rsid w:val="004737BD"/>
    <w:rsid w:val="0048071C"/>
    <w:rsid w:val="00481C50"/>
    <w:rsid w:val="00485D17"/>
    <w:rsid w:val="00486A3C"/>
    <w:rsid w:val="0049051C"/>
    <w:rsid w:val="00490E8D"/>
    <w:rsid w:val="00496E21"/>
    <w:rsid w:val="004972BB"/>
    <w:rsid w:val="004A168F"/>
    <w:rsid w:val="004A4EF5"/>
    <w:rsid w:val="004B0025"/>
    <w:rsid w:val="004B3E23"/>
    <w:rsid w:val="004C0A73"/>
    <w:rsid w:val="004C411B"/>
    <w:rsid w:val="004C76DF"/>
    <w:rsid w:val="004D23F7"/>
    <w:rsid w:val="004D29EC"/>
    <w:rsid w:val="004D3F0D"/>
    <w:rsid w:val="004D6758"/>
    <w:rsid w:val="004D7D27"/>
    <w:rsid w:val="004E3630"/>
    <w:rsid w:val="004E4CCD"/>
    <w:rsid w:val="004E53A4"/>
    <w:rsid w:val="004E5979"/>
    <w:rsid w:val="004F1509"/>
    <w:rsid w:val="004F70C6"/>
    <w:rsid w:val="00503E20"/>
    <w:rsid w:val="00504790"/>
    <w:rsid w:val="005052A5"/>
    <w:rsid w:val="00505F1C"/>
    <w:rsid w:val="00511F74"/>
    <w:rsid w:val="00514E7F"/>
    <w:rsid w:val="00516F42"/>
    <w:rsid w:val="00517034"/>
    <w:rsid w:val="005219A3"/>
    <w:rsid w:val="0052422E"/>
    <w:rsid w:val="005262F5"/>
    <w:rsid w:val="00532635"/>
    <w:rsid w:val="00535051"/>
    <w:rsid w:val="00543B50"/>
    <w:rsid w:val="00545DCC"/>
    <w:rsid w:val="0054614C"/>
    <w:rsid w:val="0055134C"/>
    <w:rsid w:val="00551B76"/>
    <w:rsid w:val="00552157"/>
    <w:rsid w:val="0055229D"/>
    <w:rsid w:val="00552B98"/>
    <w:rsid w:val="00554205"/>
    <w:rsid w:val="005575C1"/>
    <w:rsid w:val="005608E6"/>
    <w:rsid w:val="005609AD"/>
    <w:rsid w:val="005616E9"/>
    <w:rsid w:val="00562D26"/>
    <w:rsid w:val="00563348"/>
    <w:rsid w:val="00567FC9"/>
    <w:rsid w:val="00572428"/>
    <w:rsid w:val="00573600"/>
    <w:rsid w:val="005746A8"/>
    <w:rsid w:val="00575D75"/>
    <w:rsid w:val="00576203"/>
    <w:rsid w:val="00577985"/>
    <w:rsid w:val="00582351"/>
    <w:rsid w:val="005832E9"/>
    <w:rsid w:val="0058404A"/>
    <w:rsid w:val="0058579C"/>
    <w:rsid w:val="00591501"/>
    <w:rsid w:val="005928FC"/>
    <w:rsid w:val="00595F1F"/>
    <w:rsid w:val="005A0FF0"/>
    <w:rsid w:val="005A3B8E"/>
    <w:rsid w:val="005A45D2"/>
    <w:rsid w:val="005C005D"/>
    <w:rsid w:val="005C72CC"/>
    <w:rsid w:val="005D3AD3"/>
    <w:rsid w:val="005D47FF"/>
    <w:rsid w:val="005E4657"/>
    <w:rsid w:val="005F0F9D"/>
    <w:rsid w:val="005F387B"/>
    <w:rsid w:val="006046FC"/>
    <w:rsid w:val="0060548F"/>
    <w:rsid w:val="00605612"/>
    <w:rsid w:val="00606316"/>
    <w:rsid w:val="006073F6"/>
    <w:rsid w:val="00614B56"/>
    <w:rsid w:val="006200F1"/>
    <w:rsid w:val="006208AE"/>
    <w:rsid w:val="00623588"/>
    <w:rsid w:val="00641D8A"/>
    <w:rsid w:val="00647963"/>
    <w:rsid w:val="00652A7D"/>
    <w:rsid w:val="00655899"/>
    <w:rsid w:val="00666800"/>
    <w:rsid w:val="00666E15"/>
    <w:rsid w:val="00667B26"/>
    <w:rsid w:val="00667DB5"/>
    <w:rsid w:val="006714F9"/>
    <w:rsid w:val="006755A9"/>
    <w:rsid w:val="00676DB0"/>
    <w:rsid w:val="00682F01"/>
    <w:rsid w:val="00685C40"/>
    <w:rsid w:val="00691D5B"/>
    <w:rsid w:val="00695C8E"/>
    <w:rsid w:val="006B0FEC"/>
    <w:rsid w:val="006B13D0"/>
    <w:rsid w:val="006B2C10"/>
    <w:rsid w:val="006B6D88"/>
    <w:rsid w:val="006B788B"/>
    <w:rsid w:val="006B7EB7"/>
    <w:rsid w:val="006C589D"/>
    <w:rsid w:val="006C6A18"/>
    <w:rsid w:val="006D1409"/>
    <w:rsid w:val="006D1A1A"/>
    <w:rsid w:val="006D30A1"/>
    <w:rsid w:val="006D34F4"/>
    <w:rsid w:val="006E0AE6"/>
    <w:rsid w:val="006E1D12"/>
    <w:rsid w:val="006E2BDD"/>
    <w:rsid w:val="006E7884"/>
    <w:rsid w:val="006E7FFC"/>
    <w:rsid w:val="006F21EC"/>
    <w:rsid w:val="006F4E6C"/>
    <w:rsid w:val="006F648D"/>
    <w:rsid w:val="006F74DD"/>
    <w:rsid w:val="00702FCA"/>
    <w:rsid w:val="00703C67"/>
    <w:rsid w:val="00705FDB"/>
    <w:rsid w:val="00706A01"/>
    <w:rsid w:val="007071F0"/>
    <w:rsid w:val="00715B5A"/>
    <w:rsid w:val="0072055C"/>
    <w:rsid w:val="00737376"/>
    <w:rsid w:val="00740C54"/>
    <w:rsid w:val="00743C58"/>
    <w:rsid w:val="007461C1"/>
    <w:rsid w:val="0074765C"/>
    <w:rsid w:val="00747B95"/>
    <w:rsid w:val="0075327C"/>
    <w:rsid w:val="00753A29"/>
    <w:rsid w:val="0076272F"/>
    <w:rsid w:val="0076280C"/>
    <w:rsid w:val="00764729"/>
    <w:rsid w:val="00766850"/>
    <w:rsid w:val="00770764"/>
    <w:rsid w:val="007729AD"/>
    <w:rsid w:val="00773CF6"/>
    <w:rsid w:val="00776241"/>
    <w:rsid w:val="007801C1"/>
    <w:rsid w:val="00780456"/>
    <w:rsid w:val="00783915"/>
    <w:rsid w:val="007933E1"/>
    <w:rsid w:val="007957C5"/>
    <w:rsid w:val="007A19D6"/>
    <w:rsid w:val="007A276F"/>
    <w:rsid w:val="007A3E3E"/>
    <w:rsid w:val="007A4323"/>
    <w:rsid w:val="007A767F"/>
    <w:rsid w:val="007B05A0"/>
    <w:rsid w:val="007B57B1"/>
    <w:rsid w:val="007B5FBC"/>
    <w:rsid w:val="007C2000"/>
    <w:rsid w:val="007D00BB"/>
    <w:rsid w:val="007D0300"/>
    <w:rsid w:val="007D3AB6"/>
    <w:rsid w:val="007D434E"/>
    <w:rsid w:val="007D5914"/>
    <w:rsid w:val="007D5ECF"/>
    <w:rsid w:val="007D6479"/>
    <w:rsid w:val="007D6CFD"/>
    <w:rsid w:val="007E0A80"/>
    <w:rsid w:val="007E0DCD"/>
    <w:rsid w:val="007E16F3"/>
    <w:rsid w:val="007E1C4D"/>
    <w:rsid w:val="007E3089"/>
    <w:rsid w:val="007E410A"/>
    <w:rsid w:val="007E489C"/>
    <w:rsid w:val="007E5B1A"/>
    <w:rsid w:val="007F2887"/>
    <w:rsid w:val="007F72D5"/>
    <w:rsid w:val="00800A50"/>
    <w:rsid w:val="00800F9D"/>
    <w:rsid w:val="00802557"/>
    <w:rsid w:val="008065BB"/>
    <w:rsid w:val="00806647"/>
    <w:rsid w:val="0080705A"/>
    <w:rsid w:val="00815A77"/>
    <w:rsid w:val="00816C0B"/>
    <w:rsid w:val="008247FD"/>
    <w:rsid w:val="0083079D"/>
    <w:rsid w:val="008349EE"/>
    <w:rsid w:val="00835AAE"/>
    <w:rsid w:val="008414C5"/>
    <w:rsid w:val="008465E6"/>
    <w:rsid w:val="00846895"/>
    <w:rsid w:val="00853983"/>
    <w:rsid w:val="008549BA"/>
    <w:rsid w:val="008550AA"/>
    <w:rsid w:val="00855965"/>
    <w:rsid w:val="00856593"/>
    <w:rsid w:val="008607F1"/>
    <w:rsid w:val="00862603"/>
    <w:rsid w:val="00863BEC"/>
    <w:rsid w:val="008646AA"/>
    <w:rsid w:val="00866C0D"/>
    <w:rsid w:val="00867AE9"/>
    <w:rsid w:val="00872319"/>
    <w:rsid w:val="00875ED7"/>
    <w:rsid w:val="008825C8"/>
    <w:rsid w:val="008831F8"/>
    <w:rsid w:val="00883358"/>
    <w:rsid w:val="008A7150"/>
    <w:rsid w:val="008B3D3C"/>
    <w:rsid w:val="008C0652"/>
    <w:rsid w:val="008C0B5E"/>
    <w:rsid w:val="008C2E7A"/>
    <w:rsid w:val="008C47C6"/>
    <w:rsid w:val="008C57F8"/>
    <w:rsid w:val="008C73B2"/>
    <w:rsid w:val="008D181A"/>
    <w:rsid w:val="008E0506"/>
    <w:rsid w:val="008E14F3"/>
    <w:rsid w:val="008E2D51"/>
    <w:rsid w:val="008E39A2"/>
    <w:rsid w:val="008E555E"/>
    <w:rsid w:val="008F55D6"/>
    <w:rsid w:val="009035FC"/>
    <w:rsid w:val="009054C2"/>
    <w:rsid w:val="00905B4C"/>
    <w:rsid w:val="00912491"/>
    <w:rsid w:val="009127AB"/>
    <w:rsid w:val="0091476C"/>
    <w:rsid w:val="00917A76"/>
    <w:rsid w:val="00924FE6"/>
    <w:rsid w:val="009318B2"/>
    <w:rsid w:val="00933557"/>
    <w:rsid w:val="00936200"/>
    <w:rsid w:val="00941643"/>
    <w:rsid w:val="00941E26"/>
    <w:rsid w:val="00952406"/>
    <w:rsid w:val="009544E3"/>
    <w:rsid w:val="009572D2"/>
    <w:rsid w:val="00960617"/>
    <w:rsid w:val="00965429"/>
    <w:rsid w:val="00970938"/>
    <w:rsid w:val="009737C7"/>
    <w:rsid w:val="009910F7"/>
    <w:rsid w:val="00991E05"/>
    <w:rsid w:val="00996205"/>
    <w:rsid w:val="00997BCD"/>
    <w:rsid w:val="009A08C7"/>
    <w:rsid w:val="009A09EB"/>
    <w:rsid w:val="009A3519"/>
    <w:rsid w:val="009A61FA"/>
    <w:rsid w:val="009B12E6"/>
    <w:rsid w:val="009B3B13"/>
    <w:rsid w:val="009B6B67"/>
    <w:rsid w:val="009B6D0A"/>
    <w:rsid w:val="009C03CD"/>
    <w:rsid w:val="009C1032"/>
    <w:rsid w:val="009C3C45"/>
    <w:rsid w:val="009C70B6"/>
    <w:rsid w:val="009D192B"/>
    <w:rsid w:val="009D72B1"/>
    <w:rsid w:val="009E6CD7"/>
    <w:rsid w:val="009F22CF"/>
    <w:rsid w:val="009F29CF"/>
    <w:rsid w:val="009F7787"/>
    <w:rsid w:val="00A024F7"/>
    <w:rsid w:val="00A0711A"/>
    <w:rsid w:val="00A0756F"/>
    <w:rsid w:val="00A100B7"/>
    <w:rsid w:val="00A16302"/>
    <w:rsid w:val="00A228A1"/>
    <w:rsid w:val="00A30D33"/>
    <w:rsid w:val="00A31CEE"/>
    <w:rsid w:val="00A31FA3"/>
    <w:rsid w:val="00A3227D"/>
    <w:rsid w:val="00A3302C"/>
    <w:rsid w:val="00A4158A"/>
    <w:rsid w:val="00A41E2A"/>
    <w:rsid w:val="00A46F14"/>
    <w:rsid w:val="00A4777A"/>
    <w:rsid w:val="00A6245D"/>
    <w:rsid w:val="00A629FD"/>
    <w:rsid w:val="00A645F2"/>
    <w:rsid w:val="00A64E7B"/>
    <w:rsid w:val="00A64FCA"/>
    <w:rsid w:val="00A65D38"/>
    <w:rsid w:val="00A7051A"/>
    <w:rsid w:val="00A72200"/>
    <w:rsid w:val="00A77094"/>
    <w:rsid w:val="00A81C58"/>
    <w:rsid w:val="00A84024"/>
    <w:rsid w:val="00A85AFD"/>
    <w:rsid w:val="00A87AEF"/>
    <w:rsid w:val="00A9079E"/>
    <w:rsid w:val="00A917FB"/>
    <w:rsid w:val="00A94357"/>
    <w:rsid w:val="00AA0FE5"/>
    <w:rsid w:val="00AA571B"/>
    <w:rsid w:val="00AA7035"/>
    <w:rsid w:val="00AB2DFD"/>
    <w:rsid w:val="00AC1F05"/>
    <w:rsid w:val="00AC59B4"/>
    <w:rsid w:val="00AC59F7"/>
    <w:rsid w:val="00AC6B5F"/>
    <w:rsid w:val="00AD2575"/>
    <w:rsid w:val="00AD44BB"/>
    <w:rsid w:val="00AD464B"/>
    <w:rsid w:val="00AD6313"/>
    <w:rsid w:val="00AD7E99"/>
    <w:rsid w:val="00AE2EA2"/>
    <w:rsid w:val="00AE5BB6"/>
    <w:rsid w:val="00AE77E8"/>
    <w:rsid w:val="00AF0D9D"/>
    <w:rsid w:val="00AF1F70"/>
    <w:rsid w:val="00AF304C"/>
    <w:rsid w:val="00AF74B8"/>
    <w:rsid w:val="00B13293"/>
    <w:rsid w:val="00B23688"/>
    <w:rsid w:val="00B2766E"/>
    <w:rsid w:val="00B30D9A"/>
    <w:rsid w:val="00B32F8A"/>
    <w:rsid w:val="00B3796B"/>
    <w:rsid w:val="00B40C11"/>
    <w:rsid w:val="00B41671"/>
    <w:rsid w:val="00B4674F"/>
    <w:rsid w:val="00B47E28"/>
    <w:rsid w:val="00B55135"/>
    <w:rsid w:val="00B55EC5"/>
    <w:rsid w:val="00B6638E"/>
    <w:rsid w:val="00B71317"/>
    <w:rsid w:val="00B72D80"/>
    <w:rsid w:val="00B743D5"/>
    <w:rsid w:val="00B750B2"/>
    <w:rsid w:val="00B766A3"/>
    <w:rsid w:val="00B85154"/>
    <w:rsid w:val="00B9312F"/>
    <w:rsid w:val="00BA06C9"/>
    <w:rsid w:val="00BB23D2"/>
    <w:rsid w:val="00BB3615"/>
    <w:rsid w:val="00BB749B"/>
    <w:rsid w:val="00BC0F2A"/>
    <w:rsid w:val="00BC2056"/>
    <w:rsid w:val="00BC7A7C"/>
    <w:rsid w:val="00BD00C2"/>
    <w:rsid w:val="00BD1EDC"/>
    <w:rsid w:val="00BD36DD"/>
    <w:rsid w:val="00BF372E"/>
    <w:rsid w:val="00BF7FF5"/>
    <w:rsid w:val="00C03C4D"/>
    <w:rsid w:val="00C04DB2"/>
    <w:rsid w:val="00C1195B"/>
    <w:rsid w:val="00C1285F"/>
    <w:rsid w:val="00C1502C"/>
    <w:rsid w:val="00C218EF"/>
    <w:rsid w:val="00C23740"/>
    <w:rsid w:val="00C2643B"/>
    <w:rsid w:val="00C36733"/>
    <w:rsid w:val="00C45755"/>
    <w:rsid w:val="00C501B3"/>
    <w:rsid w:val="00C54953"/>
    <w:rsid w:val="00C561DF"/>
    <w:rsid w:val="00C578CD"/>
    <w:rsid w:val="00C60836"/>
    <w:rsid w:val="00C620C6"/>
    <w:rsid w:val="00C65471"/>
    <w:rsid w:val="00C67618"/>
    <w:rsid w:val="00C70E48"/>
    <w:rsid w:val="00C725F2"/>
    <w:rsid w:val="00C76FBB"/>
    <w:rsid w:val="00C77512"/>
    <w:rsid w:val="00C80A3E"/>
    <w:rsid w:val="00C818C9"/>
    <w:rsid w:val="00C90115"/>
    <w:rsid w:val="00C925FB"/>
    <w:rsid w:val="00C95838"/>
    <w:rsid w:val="00CA3B27"/>
    <w:rsid w:val="00CA6131"/>
    <w:rsid w:val="00CA74F0"/>
    <w:rsid w:val="00CA7860"/>
    <w:rsid w:val="00CB3682"/>
    <w:rsid w:val="00CB53FB"/>
    <w:rsid w:val="00CB6C45"/>
    <w:rsid w:val="00CC0E1E"/>
    <w:rsid w:val="00CC1B8A"/>
    <w:rsid w:val="00CC6725"/>
    <w:rsid w:val="00CD039E"/>
    <w:rsid w:val="00CD2564"/>
    <w:rsid w:val="00CD70BB"/>
    <w:rsid w:val="00CE06F5"/>
    <w:rsid w:val="00CE0747"/>
    <w:rsid w:val="00CE3727"/>
    <w:rsid w:val="00CE70E2"/>
    <w:rsid w:val="00CF4A79"/>
    <w:rsid w:val="00CF565A"/>
    <w:rsid w:val="00CF7850"/>
    <w:rsid w:val="00D0026E"/>
    <w:rsid w:val="00D03660"/>
    <w:rsid w:val="00D056AA"/>
    <w:rsid w:val="00D126AF"/>
    <w:rsid w:val="00D22A4B"/>
    <w:rsid w:val="00D22F14"/>
    <w:rsid w:val="00D23014"/>
    <w:rsid w:val="00D30076"/>
    <w:rsid w:val="00D3508D"/>
    <w:rsid w:val="00D36518"/>
    <w:rsid w:val="00D40FD5"/>
    <w:rsid w:val="00D42C2E"/>
    <w:rsid w:val="00D47851"/>
    <w:rsid w:val="00D536CE"/>
    <w:rsid w:val="00D53A3C"/>
    <w:rsid w:val="00D6194F"/>
    <w:rsid w:val="00D65B48"/>
    <w:rsid w:val="00D72E39"/>
    <w:rsid w:val="00D75348"/>
    <w:rsid w:val="00D83778"/>
    <w:rsid w:val="00D84E75"/>
    <w:rsid w:val="00D84FC8"/>
    <w:rsid w:val="00D854C5"/>
    <w:rsid w:val="00D85F21"/>
    <w:rsid w:val="00D8608D"/>
    <w:rsid w:val="00D860FE"/>
    <w:rsid w:val="00D86CF0"/>
    <w:rsid w:val="00D92022"/>
    <w:rsid w:val="00D928FB"/>
    <w:rsid w:val="00D93120"/>
    <w:rsid w:val="00DB0B41"/>
    <w:rsid w:val="00DB5FCF"/>
    <w:rsid w:val="00DC42E6"/>
    <w:rsid w:val="00DC6727"/>
    <w:rsid w:val="00DC74C2"/>
    <w:rsid w:val="00DC7A75"/>
    <w:rsid w:val="00DD298F"/>
    <w:rsid w:val="00DD2CD1"/>
    <w:rsid w:val="00DE0E79"/>
    <w:rsid w:val="00DE6C59"/>
    <w:rsid w:val="00DE6E09"/>
    <w:rsid w:val="00DF0F5E"/>
    <w:rsid w:val="00DF1CC3"/>
    <w:rsid w:val="00DF4CD4"/>
    <w:rsid w:val="00DF60F5"/>
    <w:rsid w:val="00E023BD"/>
    <w:rsid w:val="00E04169"/>
    <w:rsid w:val="00E10C23"/>
    <w:rsid w:val="00E17535"/>
    <w:rsid w:val="00E20823"/>
    <w:rsid w:val="00E22814"/>
    <w:rsid w:val="00E23077"/>
    <w:rsid w:val="00E2736D"/>
    <w:rsid w:val="00E27417"/>
    <w:rsid w:val="00E304B6"/>
    <w:rsid w:val="00E321A1"/>
    <w:rsid w:val="00E36F64"/>
    <w:rsid w:val="00E4150A"/>
    <w:rsid w:val="00E42C49"/>
    <w:rsid w:val="00E464DA"/>
    <w:rsid w:val="00E539A1"/>
    <w:rsid w:val="00E56A46"/>
    <w:rsid w:val="00E60CE7"/>
    <w:rsid w:val="00E6408C"/>
    <w:rsid w:val="00E6442E"/>
    <w:rsid w:val="00E65EB0"/>
    <w:rsid w:val="00E721F3"/>
    <w:rsid w:val="00E74F0B"/>
    <w:rsid w:val="00E75947"/>
    <w:rsid w:val="00E822B7"/>
    <w:rsid w:val="00E864B9"/>
    <w:rsid w:val="00E86952"/>
    <w:rsid w:val="00E965ED"/>
    <w:rsid w:val="00EA0B12"/>
    <w:rsid w:val="00EA0BBD"/>
    <w:rsid w:val="00EA290B"/>
    <w:rsid w:val="00EB24B6"/>
    <w:rsid w:val="00EB4BCE"/>
    <w:rsid w:val="00EB6FC3"/>
    <w:rsid w:val="00EB6FEC"/>
    <w:rsid w:val="00EC07DD"/>
    <w:rsid w:val="00EC3C8C"/>
    <w:rsid w:val="00EC40C7"/>
    <w:rsid w:val="00EC6FBE"/>
    <w:rsid w:val="00ED3E63"/>
    <w:rsid w:val="00ED64EC"/>
    <w:rsid w:val="00EE07AB"/>
    <w:rsid w:val="00EE3435"/>
    <w:rsid w:val="00EE4F86"/>
    <w:rsid w:val="00EE6019"/>
    <w:rsid w:val="00EE6C3A"/>
    <w:rsid w:val="00EF4365"/>
    <w:rsid w:val="00EF7790"/>
    <w:rsid w:val="00F10F00"/>
    <w:rsid w:val="00F115D4"/>
    <w:rsid w:val="00F15A32"/>
    <w:rsid w:val="00F2602B"/>
    <w:rsid w:val="00F26837"/>
    <w:rsid w:val="00F3225C"/>
    <w:rsid w:val="00F32792"/>
    <w:rsid w:val="00F3344F"/>
    <w:rsid w:val="00F33C64"/>
    <w:rsid w:val="00F37D09"/>
    <w:rsid w:val="00F403BF"/>
    <w:rsid w:val="00F42375"/>
    <w:rsid w:val="00F50F74"/>
    <w:rsid w:val="00F511B1"/>
    <w:rsid w:val="00F528E7"/>
    <w:rsid w:val="00F5497D"/>
    <w:rsid w:val="00F564AF"/>
    <w:rsid w:val="00F57F3B"/>
    <w:rsid w:val="00F616C6"/>
    <w:rsid w:val="00F61763"/>
    <w:rsid w:val="00F6461C"/>
    <w:rsid w:val="00F64800"/>
    <w:rsid w:val="00F721FE"/>
    <w:rsid w:val="00F75DEC"/>
    <w:rsid w:val="00F77450"/>
    <w:rsid w:val="00F80499"/>
    <w:rsid w:val="00F83709"/>
    <w:rsid w:val="00F91D77"/>
    <w:rsid w:val="00F923FB"/>
    <w:rsid w:val="00F946A8"/>
    <w:rsid w:val="00FA1BCB"/>
    <w:rsid w:val="00FA26C2"/>
    <w:rsid w:val="00FA4720"/>
    <w:rsid w:val="00FA6769"/>
    <w:rsid w:val="00FB39E8"/>
    <w:rsid w:val="00FB72D4"/>
    <w:rsid w:val="00FE0508"/>
    <w:rsid w:val="00FE2047"/>
    <w:rsid w:val="00FF4921"/>
    <w:rsid w:val="00FF7B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2812D3"/>
  <w15:docId w15:val="{6A692280-6CCC-488D-8A39-2CA691203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firstLine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2F5"/>
    <w:pPr>
      <w:spacing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62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2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262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62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2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2F5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2A6B"/>
    <w:pPr>
      <w:ind w:left="720"/>
      <w:contextualSpacing/>
    </w:pPr>
  </w:style>
  <w:style w:type="table" w:styleId="TableGrid">
    <w:name w:val="Table Grid"/>
    <w:basedOn w:val="TableNormal"/>
    <w:rsid w:val="003D1DA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6</Pages>
  <Words>1677</Words>
  <Characters>956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</dc:creator>
  <cp:lastModifiedBy>SITDEAN</cp:lastModifiedBy>
  <cp:revision>109</cp:revision>
  <cp:lastPrinted>2023-09-02T06:33:00Z</cp:lastPrinted>
  <dcterms:created xsi:type="dcterms:W3CDTF">2023-09-02T06:29:00Z</dcterms:created>
  <dcterms:modified xsi:type="dcterms:W3CDTF">2024-06-12T09:28:00Z</dcterms:modified>
</cp:coreProperties>
</file>